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44613" w14:textId="77777777" w:rsidR="009C4E4E" w:rsidRPr="00F20BD8" w:rsidRDefault="009C4E4E" w:rsidP="009C4E4E">
      <w:pPr>
        <w:spacing w:line="480" w:lineRule="auto"/>
        <w:jc w:val="both"/>
        <w:rPr>
          <w:b/>
        </w:rPr>
      </w:pPr>
      <w:r w:rsidRPr="00F20BD8">
        <w:rPr>
          <w:b/>
        </w:rPr>
        <w:t>Sex Differences in Use of Intracoronary Imaging in Patients undergoing Percutaneous Coronary Intervention</w:t>
      </w:r>
    </w:p>
    <w:p w14:paraId="6E2D7ABB" w14:textId="77777777" w:rsidR="009C4E4E" w:rsidRPr="00F20BD8" w:rsidRDefault="009C4E4E" w:rsidP="009C4E4E">
      <w:pPr>
        <w:spacing w:line="480" w:lineRule="auto"/>
        <w:jc w:val="both"/>
      </w:pPr>
      <w:r w:rsidRPr="00F20BD8">
        <w:t>Muhammad Rashid</w:t>
      </w:r>
      <w:r w:rsidRPr="00F20BD8">
        <w:rPr>
          <w:vertAlign w:val="superscript"/>
        </w:rPr>
        <w:t>1,2</w:t>
      </w:r>
      <w:r w:rsidRPr="00F20BD8">
        <w:t>, Chris Stevens</w:t>
      </w:r>
      <w:r w:rsidRPr="00F20BD8">
        <w:rPr>
          <w:vertAlign w:val="superscript"/>
        </w:rPr>
        <w:t>1</w:t>
      </w:r>
      <w:r w:rsidRPr="00F20BD8">
        <w:t>, Sarah Zaman</w:t>
      </w:r>
      <w:r w:rsidRPr="00F20BD8">
        <w:rPr>
          <w:vertAlign w:val="superscript"/>
        </w:rPr>
        <w:t>3,4</w:t>
      </w:r>
      <w:r w:rsidRPr="00F20BD8">
        <w:t>, Natalia Pinilla-Echeverri</w:t>
      </w:r>
      <w:r w:rsidRPr="00F20BD8">
        <w:rPr>
          <w:rFonts w:cs="Times New Roman (Body CS)"/>
          <w:vertAlign w:val="superscript"/>
        </w:rPr>
        <w:t>5</w:t>
      </w:r>
      <w:r w:rsidRPr="00F20BD8">
        <w:t>, Poonam Velagapudi</w:t>
      </w:r>
      <w:r w:rsidRPr="00F20BD8">
        <w:rPr>
          <w:vertAlign w:val="superscript"/>
        </w:rPr>
        <w:t>6</w:t>
      </w:r>
      <w:r w:rsidRPr="00F20BD8">
        <w:t xml:space="preserve">, </w:t>
      </w:r>
      <w:proofErr w:type="spellStart"/>
      <w:r w:rsidRPr="00F20BD8">
        <w:t>Alaide</w:t>
      </w:r>
      <w:proofErr w:type="spellEnd"/>
      <w:r w:rsidRPr="00F20BD8">
        <w:t xml:space="preserve"> Chieffo</w:t>
      </w:r>
      <w:r w:rsidRPr="00F20BD8">
        <w:rPr>
          <w:vertAlign w:val="superscript"/>
        </w:rPr>
        <w:t>7</w:t>
      </w:r>
      <w:r w:rsidRPr="00F20BD8">
        <w:t>, Ahmad Shoaib</w:t>
      </w:r>
      <w:r w:rsidRPr="00F20BD8">
        <w:rPr>
          <w:vertAlign w:val="superscript"/>
        </w:rPr>
        <w:t>1</w:t>
      </w:r>
      <w:r w:rsidRPr="00F20BD8">
        <w:t>, Peter Ludman</w:t>
      </w:r>
      <w:r w:rsidRPr="00F20BD8">
        <w:rPr>
          <w:vertAlign w:val="superscript"/>
        </w:rPr>
        <w:t>8</w:t>
      </w:r>
      <w:r w:rsidRPr="00F20BD8">
        <w:t>, Nicholas L Mills</w:t>
      </w:r>
      <w:r w:rsidRPr="00F20BD8">
        <w:rPr>
          <w:vertAlign w:val="superscript"/>
        </w:rPr>
        <w:t>9</w:t>
      </w:r>
      <w:r w:rsidRPr="00F20BD8">
        <w:t>, James Nolan</w:t>
      </w:r>
      <w:r w:rsidRPr="00F20BD8">
        <w:rPr>
          <w:vertAlign w:val="superscript"/>
        </w:rPr>
        <w:t>1,2</w:t>
      </w:r>
      <w:r w:rsidRPr="00F20BD8">
        <w:t>, Tim Kinnaird</w:t>
      </w:r>
      <w:r w:rsidRPr="00F20BD8">
        <w:rPr>
          <w:vertAlign w:val="superscript"/>
        </w:rPr>
        <w:t>10</w:t>
      </w:r>
      <w:r w:rsidRPr="00F20BD8">
        <w:t>, Mamas Mamas</w:t>
      </w:r>
      <w:r w:rsidRPr="00F20BD8">
        <w:rPr>
          <w:vertAlign w:val="superscript"/>
        </w:rPr>
        <w:t>1,2</w:t>
      </w:r>
      <w:r w:rsidRPr="00F20BD8">
        <w:t xml:space="preserve"> </w:t>
      </w:r>
    </w:p>
    <w:p w14:paraId="61CA3D9C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proofErr w:type="spellStart"/>
      <w:r w:rsidRPr="00F20BD8">
        <w:rPr>
          <w:rFonts w:cs="Times New Roman"/>
          <w:szCs w:val="24"/>
        </w:rPr>
        <w:t>Keele</w:t>
      </w:r>
      <w:proofErr w:type="spellEnd"/>
      <w:r w:rsidRPr="00F20BD8">
        <w:rPr>
          <w:rFonts w:cs="Times New Roman"/>
          <w:szCs w:val="24"/>
        </w:rPr>
        <w:t xml:space="preserve"> Cardiovascular Research Group, School of Medicine, </w:t>
      </w:r>
      <w:proofErr w:type="spellStart"/>
      <w:r w:rsidRPr="00F20BD8">
        <w:rPr>
          <w:rFonts w:cs="Times New Roman"/>
          <w:szCs w:val="24"/>
        </w:rPr>
        <w:t>Keele</w:t>
      </w:r>
      <w:proofErr w:type="spellEnd"/>
      <w:r w:rsidRPr="00F20BD8">
        <w:rPr>
          <w:rFonts w:cs="Times New Roman"/>
          <w:szCs w:val="24"/>
        </w:rPr>
        <w:t xml:space="preserve"> University, UK</w:t>
      </w:r>
    </w:p>
    <w:p w14:paraId="26AA763F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szCs w:val="24"/>
        </w:rPr>
        <w:t>Department of Cardiology, Royal Stoke University Hospital, UK</w:t>
      </w:r>
    </w:p>
    <w:p w14:paraId="748709ED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proofErr w:type="spellStart"/>
      <w:r w:rsidRPr="00F20BD8">
        <w:rPr>
          <w:rFonts w:cs="Times New Roman"/>
          <w:color w:val="212121"/>
          <w:shd w:val="clear" w:color="auto" w:fill="FFFFFF"/>
        </w:rPr>
        <w:t>Westmead</w:t>
      </w:r>
      <w:proofErr w:type="spellEnd"/>
      <w:r w:rsidRPr="00F20BD8">
        <w:rPr>
          <w:rFonts w:cs="Times New Roman"/>
          <w:color w:val="212121"/>
          <w:shd w:val="clear" w:color="auto" w:fill="FFFFFF"/>
        </w:rPr>
        <w:t xml:space="preserve"> Applied Research Centre, The University of Sydney, Sydney, Australia</w:t>
      </w:r>
    </w:p>
    <w:p w14:paraId="7B94CE64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color w:val="212121"/>
          <w:shd w:val="clear" w:color="auto" w:fill="FFFFFF"/>
        </w:rPr>
        <w:t xml:space="preserve">Department of Cardiology, </w:t>
      </w:r>
      <w:proofErr w:type="spellStart"/>
      <w:r w:rsidRPr="00F20BD8">
        <w:rPr>
          <w:rFonts w:cs="Times New Roman"/>
          <w:color w:val="212121"/>
          <w:shd w:val="clear" w:color="auto" w:fill="FFFFFF"/>
        </w:rPr>
        <w:t>Westmead</w:t>
      </w:r>
      <w:proofErr w:type="spellEnd"/>
      <w:r w:rsidRPr="00F20BD8">
        <w:rPr>
          <w:rFonts w:cs="Times New Roman"/>
          <w:color w:val="212121"/>
          <w:shd w:val="clear" w:color="auto" w:fill="FFFFFF"/>
        </w:rPr>
        <w:t xml:space="preserve"> Hospital, Sydney, Australia</w:t>
      </w:r>
    </w:p>
    <w:p w14:paraId="16BED7EE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</w:pPr>
      <w:r w:rsidRPr="00F20BD8">
        <w:t>Department of Medicine, McMaster University.</w:t>
      </w:r>
    </w:p>
    <w:p w14:paraId="326E73D8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color w:val="212121"/>
          <w:shd w:val="clear" w:color="auto" w:fill="FFFFFF"/>
        </w:rPr>
        <w:t xml:space="preserve">Division of Cardiovascular Medicine, University of Nebraska Medical </w:t>
      </w:r>
      <w:proofErr w:type="spellStart"/>
      <w:r w:rsidRPr="00F20BD8">
        <w:rPr>
          <w:rFonts w:cs="Times New Roman"/>
          <w:color w:val="212121"/>
          <w:shd w:val="clear" w:color="auto" w:fill="FFFFFF"/>
        </w:rPr>
        <w:t>Center</w:t>
      </w:r>
      <w:proofErr w:type="spellEnd"/>
      <w:r w:rsidRPr="00F20BD8">
        <w:rPr>
          <w:rFonts w:cs="Times New Roman"/>
          <w:color w:val="212121"/>
          <w:shd w:val="clear" w:color="auto" w:fill="FFFFFF"/>
        </w:rPr>
        <w:t>, USA.</w:t>
      </w:r>
    </w:p>
    <w:p w14:paraId="525EE9A7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szCs w:val="24"/>
        </w:rPr>
        <w:t>Interventional Cardiology Unit, San Raffaele Scientific Institute, Milan, Italy</w:t>
      </w:r>
    </w:p>
    <w:p w14:paraId="1E3690C0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color w:val="212121"/>
          <w:shd w:val="clear" w:color="auto" w:fill="FFFFFF"/>
        </w:rPr>
        <w:t>Institute of Cardiovascular Sciences, University of Birmingham, Birmingham, UK</w:t>
      </w:r>
      <w:r w:rsidRPr="00F20BD8">
        <w:rPr>
          <w:rFonts w:cs="Times New Roman"/>
          <w:szCs w:val="24"/>
        </w:rPr>
        <w:t xml:space="preserve"> </w:t>
      </w:r>
    </w:p>
    <w:p w14:paraId="2E5BCA80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ind w:left="714" w:hanging="357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color w:val="212121"/>
          <w:shd w:val="clear" w:color="auto" w:fill="FFFFFF"/>
        </w:rPr>
        <w:t>British Heart Foundation and Usher Institute, Centre for Cardiovascular Science, University of Edinburgh, Edinburgh, UK</w:t>
      </w:r>
    </w:p>
    <w:p w14:paraId="1274658C" w14:textId="77777777" w:rsidR="009C4E4E" w:rsidRPr="00F20BD8" w:rsidRDefault="009C4E4E" w:rsidP="009C4E4E">
      <w:pPr>
        <w:pStyle w:val="ListParagraph"/>
        <w:numPr>
          <w:ilvl w:val="0"/>
          <w:numId w:val="1"/>
        </w:numPr>
        <w:snapToGrid w:val="0"/>
        <w:spacing w:after="0" w:line="480" w:lineRule="auto"/>
        <w:contextualSpacing w:val="0"/>
        <w:jc w:val="both"/>
        <w:rPr>
          <w:rFonts w:cs="Times New Roman"/>
          <w:szCs w:val="24"/>
        </w:rPr>
      </w:pPr>
      <w:r w:rsidRPr="00F20BD8">
        <w:rPr>
          <w:rFonts w:cs="Times New Roman"/>
          <w:color w:val="212121"/>
          <w:shd w:val="clear" w:color="auto" w:fill="FFFFFF"/>
        </w:rPr>
        <w:t>Department of Cardiology, University Hospital of Wales, Cardiff, United Kingdom</w:t>
      </w:r>
    </w:p>
    <w:p w14:paraId="1668658F" w14:textId="77777777" w:rsidR="009C4E4E" w:rsidRPr="00F20BD8" w:rsidRDefault="009C4E4E" w:rsidP="009C4E4E">
      <w:pPr>
        <w:snapToGrid w:val="0"/>
        <w:spacing w:line="480" w:lineRule="auto"/>
        <w:jc w:val="both"/>
      </w:pPr>
      <w:r w:rsidRPr="00F20BD8">
        <w:t xml:space="preserve">Corresponding author </w:t>
      </w:r>
    </w:p>
    <w:p w14:paraId="3E0CCD2E" w14:textId="77777777" w:rsidR="009C4E4E" w:rsidRPr="00F20BD8" w:rsidRDefault="009C4E4E" w:rsidP="009C4E4E">
      <w:pPr>
        <w:snapToGrid w:val="0"/>
        <w:spacing w:line="480" w:lineRule="auto"/>
        <w:jc w:val="both"/>
      </w:pPr>
      <w:r w:rsidRPr="00F20BD8">
        <w:t xml:space="preserve">Professor Mamas </w:t>
      </w:r>
      <w:proofErr w:type="spellStart"/>
      <w:r w:rsidRPr="00F20BD8">
        <w:t>Mamas</w:t>
      </w:r>
      <w:proofErr w:type="spellEnd"/>
    </w:p>
    <w:p w14:paraId="0C283A53" w14:textId="77777777" w:rsidR="009C4E4E" w:rsidRPr="00F20BD8" w:rsidRDefault="009C4E4E" w:rsidP="009C4E4E">
      <w:pPr>
        <w:snapToGrid w:val="0"/>
        <w:spacing w:line="480" w:lineRule="auto"/>
        <w:jc w:val="both"/>
      </w:pPr>
      <w:proofErr w:type="spellStart"/>
      <w:r w:rsidRPr="00F20BD8">
        <w:t>Keele</w:t>
      </w:r>
      <w:proofErr w:type="spellEnd"/>
      <w:r w:rsidRPr="00F20BD8">
        <w:t xml:space="preserve"> Cardiovascular Research Group, </w:t>
      </w:r>
    </w:p>
    <w:p w14:paraId="7E52491B" w14:textId="77777777" w:rsidR="009C4E4E" w:rsidRPr="00F20BD8" w:rsidRDefault="009C4E4E" w:rsidP="009C4E4E">
      <w:pPr>
        <w:snapToGrid w:val="0"/>
        <w:spacing w:line="480" w:lineRule="auto"/>
        <w:jc w:val="both"/>
      </w:pPr>
      <w:r w:rsidRPr="00F20BD8">
        <w:t xml:space="preserve">School of Medicine, </w:t>
      </w:r>
      <w:proofErr w:type="spellStart"/>
      <w:r w:rsidRPr="00F20BD8">
        <w:t>Keele</w:t>
      </w:r>
      <w:proofErr w:type="spellEnd"/>
      <w:r w:rsidRPr="00F20BD8">
        <w:t xml:space="preserve"> University </w:t>
      </w:r>
    </w:p>
    <w:p w14:paraId="35CB9189" w14:textId="77777777" w:rsidR="009C4E4E" w:rsidRPr="00F20BD8" w:rsidRDefault="00F20BD8" w:rsidP="009C4E4E">
      <w:pPr>
        <w:snapToGrid w:val="0"/>
        <w:spacing w:line="480" w:lineRule="auto"/>
        <w:jc w:val="both"/>
      </w:pPr>
      <w:hyperlink r:id="rId6" w:history="1">
        <w:r w:rsidR="009C4E4E" w:rsidRPr="00F20BD8">
          <w:rPr>
            <w:rStyle w:val="Hyperlink"/>
          </w:rPr>
          <w:t>mamasmamas1@yahoo.co.uk</w:t>
        </w:r>
      </w:hyperlink>
    </w:p>
    <w:p w14:paraId="5D9B1101" w14:textId="77777777" w:rsidR="009C4E4E" w:rsidRPr="00F20BD8" w:rsidRDefault="009C4E4E" w:rsidP="009C4E4E">
      <w:pPr>
        <w:snapToGrid w:val="0"/>
        <w:spacing w:line="480" w:lineRule="auto"/>
        <w:jc w:val="both"/>
      </w:pPr>
      <w:r w:rsidRPr="00F20BD8">
        <w:rPr>
          <w:b/>
          <w:bCs/>
        </w:rPr>
        <w:t xml:space="preserve">Keywords: </w:t>
      </w:r>
      <w:r w:rsidRPr="00F20BD8">
        <w:t>Intracoronary imaging, Intravascular ultrasound, Optical Coherence Tomography, gender, outcomes, trends.</w:t>
      </w:r>
    </w:p>
    <w:p w14:paraId="2BF9F7D2" w14:textId="77777777" w:rsidR="009C4E4E" w:rsidRPr="00F20BD8" w:rsidRDefault="009C4E4E" w:rsidP="00577AFB">
      <w:pPr>
        <w:spacing w:line="480" w:lineRule="auto"/>
        <w:jc w:val="both"/>
        <w:rPr>
          <w:b/>
        </w:rPr>
      </w:pPr>
    </w:p>
    <w:p w14:paraId="4DC78501" w14:textId="718DCF3B" w:rsidR="000F796E" w:rsidRPr="00F20BD8" w:rsidRDefault="00156F9F" w:rsidP="00577AFB">
      <w:pPr>
        <w:spacing w:line="480" w:lineRule="auto"/>
        <w:jc w:val="both"/>
      </w:pPr>
      <w:r w:rsidRPr="00F20BD8">
        <w:lastRenderedPageBreak/>
        <w:t xml:space="preserve">Intracoronary imaging </w:t>
      </w:r>
      <w:r w:rsidR="00C11EED" w:rsidRPr="00F20BD8">
        <w:t>(ICI</w:t>
      </w:r>
      <w:r w:rsidR="00A81113" w:rsidRPr="00F20BD8">
        <w:t xml:space="preserve">) </w:t>
      </w:r>
      <w:r w:rsidRPr="00F20BD8">
        <w:t>in th</w:t>
      </w:r>
      <w:r w:rsidR="00A81113" w:rsidRPr="00F20BD8">
        <w:t>e form of intra</w:t>
      </w:r>
      <w:r w:rsidRPr="00F20BD8">
        <w:t>vascular ultrasound (IVUS) and optical coherence tomography</w:t>
      </w:r>
      <w:r w:rsidR="00A81113" w:rsidRPr="00F20BD8">
        <w:t xml:space="preserve"> (OCT)</w:t>
      </w:r>
      <w:r w:rsidRPr="00F20BD8">
        <w:t xml:space="preserve"> </w:t>
      </w:r>
      <w:r w:rsidR="00A81113" w:rsidRPr="00F20BD8">
        <w:t xml:space="preserve">has evolved as </w:t>
      </w:r>
      <w:r w:rsidR="00562057" w:rsidRPr="00F20BD8">
        <w:t xml:space="preserve">a useful </w:t>
      </w:r>
      <w:r w:rsidR="00A81113" w:rsidRPr="00F20BD8">
        <w:t xml:space="preserve">adjuvant procedural tool to </w:t>
      </w:r>
      <w:r w:rsidR="001238B4" w:rsidRPr="00F20BD8">
        <w:t>optimi</w:t>
      </w:r>
      <w:r w:rsidR="009C372B" w:rsidRPr="00F20BD8">
        <w:t>z</w:t>
      </w:r>
      <w:r w:rsidR="001238B4" w:rsidRPr="00F20BD8">
        <w:t>e</w:t>
      </w:r>
      <w:r w:rsidR="00A81113" w:rsidRPr="00F20BD8">
        <w:t xml:space="preserve"> PCI results and improve clinical outcomes</w:t>
      </w:r>
      <w:sdt>
        <w:sdtPr>
          <w:rPr>
            <w:color w:val="000000"/>
          </w:rPr>
          <w:alias w:val="Citation"/>
          <w:tag w:val="{&quot;referencesIds&quot;:[&quot;doc:6168af178f088287753ebbc1&quot;],&quot;referencesOptions&quot;:{&quot;doc:6168af178f088287753ebbc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21175895,&quot;citationText&quot;:&quot;&lt;span style=\&quot;font-family:Times New Roman;font-size:16px;color:#000000\&quot;&gt;(1)&lt;/span&gt;&quot;}"/>
          <w:id w:val="1721175895"/>
          <w:placeholder>
            <w:docPart w:val="37B72C5C073C4442BAAC329ED618192D"/>
          </w:placeholder>
        </w:sdtPr>
        <w:sdtEndPr/>
        <w:sdtContent>
          <w:r w:rsidR="00B34559" w:rsidRPr="00F20BD8">
            <w:rPr>
              <w:color w:val="000000"/>
            </w:rPr>
            <w:t>(1)</w:t>
          </w:r>
        </w:sdtContent>
      </w:sdt>
      <w:r w:rsidR="00EC0004" w:rsidRPr="00F20BD8">
        <w:t>. Current</w:t>
      </w:r>
      <w:r w:rsidR="006777F8" w:rsidRPr="00F20BD8">
        <w:t xml:space="preserve"> European Association of Percutaneous Coronary Intervention (EAPCI)</w:t>
      </w:r>
      <w:r w:rsidR="00A81113" w:rsidRPr="00F20BD8">
        <w:t xml:space="preserve"> gui</w:t>
      </w:r>
      <w:r w:rsidR="00C11EED" w:rsidRPr="00F20BD8">
        <w:t xml:space="preserve">delines </w:t>
      </w:r>
      <w:r w:rsidR="00BF4099" w:rsidRPr="00F20BD8">
        <w:t>emphasi</w:t>
      </w:r>
      <w:r w:rsidR="009C372B" w:rsidRPr="00F20BD8">
        <w:t>z</w:t>
      </w:r>
      <w:r w:rsidR="00BF4099" w:rsidRPr="00F20BD8">
        <w:t>e</w:t>
      </w:r>
      <w:r w:rsidR="00C11EED" w:rsidRPr="00F20BD8">
        <w:t xml:space="preserve"> </w:t>
      </w:r>
      <w:r w:rsidR="00DA34EE" w:rsidRPr="00F20BD8">
        <w:t>the</w:t>
      </w:r>
      <w:r w:rsidR="00C11EED" w:rsidRPr="00F20BD8">
        <w:t xml:space="preserve"> use of ICI</w:t>
      </w:r>
      <w:r w:rsidR="00A81113" w:rsidRPr="00F20BD8">
        <w:t xml:space="preserve"> in selected patients</w:t>
      </w:r>
      <w:r w:rsidR="00E6090C" w:rsidRPr="00F20BD8">
        <w:t>,</w:t>
      </w:r>
      <w:r w:rsidR="00A81113" w:rsidRPr="00F20BD8">
        <w:t xml:space="preserve"> such </w:t>
      </w:r>
      <w:r w:rsidR="00F33857" w:rsidRPr="00F20BD8">
        <w:t xml:space="preserve">as </w:t>
      </w:r>
      <w:r w:rsidR="00A81113" w:rsidRPr="00F20BD8">
        <w:t>those undergoing</w:t>
      </w:r>
      <w:r w:rsidR="00C63A15" w:rsidRPr="00F20BD8">
        <w:t xml:space="preserve"> PCI for</w:t>
      </w:r>
      <w:r w:rsidR="00A81113" w:rsidRPr="00F20BD8">
        <w:t xml:space="preserve"> left main stem</w:t>
      </w:r>
      <w:r w:rsidR="00C63A15" w:rsidRPr="00F20BD8">
        <w:t xml:space="preserve"> disease</w:t>
      </w:r>
      <w:r w:rsidR="00A81113" w:rsidRPr="00F20BD8">
        <w:t xml:space="preserve">, </w:t>
      </w:r>
      <w:r w:rsidR="00C63A15" w:rsidRPr="00F20BD8">
        <w:t>complex</w:t>
      </w:r>
      <w:r w:rsidR="001B4D2B" w:rsidRPr="00F20BD8">
        <w:t xml:space="preserve"> long lesions, and chronic total occlusions</w:t>
      </w:r>
      <w:sdt>
        <w:sdtPr>
          <w:rPr>
            <w:color w:val="000000"/>
          </w:rPr>
          <w:alias w:val="Citation"/>
          <w:tag w:val="{&quot;referencesIds&quot;:[&quot;doc:6168af178f088287753ebbc1&quot;],&quot;referencesOptions&quot;:{&quot;doc:6168af178f088287753ebbc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316732,&quot;citationText&quot;:&quot;&lt;span style=\&quot;font-family:Times New Roman;font-size:16px;color:#000000\&quot;&gt;(1)&lt;/span&gt;&quot;}"/>
          <w:id w:val="-14316732"/>
          <w:placeholder>
            <w:docPart w:val="48B9DF4B50464024A91776917A6CE94A"/>
          </w:placeholder>
        </w:sdtPr>
        <w:sdtEndPr/>
        <w:sdtContent>
          <w:r w:rsidR="00B34559" w:rsidRPr="00F20BD8">
            <w:rPr>
              <w:color w:val="000000"/>
            </w:rPr>
            <w:t>(1)</w:t>
          </w:r>
        </w:sdtContent>
      </w:sdt>
      <w:r w:rsidR="00EC0004" w:rsidRPr="00F20BD8">
        <w:t>.</w:t>
      </w:r>
      <w:r w:rsidR="009F46D9" w:rsidRPr="00F20BD8">
        <w:t xml:space="preserve"> </w:t>
      </w:r>
      <w:r w:rsidR="00EC0004" w:rsidRPr="00F20BD8">
        <w:t>A</w:t>
      </w:r>
      <w:r w:rsidR="005953A7" w:rsidRPr="00F20BD8">
        <w:t xml:space="preserve">lthough ICI </w:t>
      </w:r>
      <w:r w:rsidR="006753A1" w:rsidRPr="00F20BD8">
        <w:t xml:space="preserve">can provide useful information about the underlying atherosclerotic disease </w:t>
      </w:r>
      <w:r w:rsidR="001B4D2B" w:rsidRPr="00F20BD8">
        <w:t xml:space="preserve">in men and women, </w:t>
      </w:r>
      <w:r w:rsidR="00DC0CDF" w:rsidRPr="00F20BD8">
        <w:t xml:space="preserve">ICI </w:t>
      </w:r>
      <w:r w:rsidR="00737675" w:rsidRPr="00F20BD8">
        <w:t>use may be</w:t>
      </w:r>
      <w:r w:rsidR="001B4D2B" w:rsidRPr="00F20BD8">
        <w:t xml:space="preserve"> </w:t>
      </w:r>
      <w:r w:rsidR="00DA34EE" w:rsidRPr="00F20BD8">
        <w:t xml:space="preserve">particularly </w:t>
      </w:r>
      <w:r w:rsidR="00737675" w:rsidRPr="00F20BD8">
        <w:t>informative in</w:t>
      </w:r>
      <w:r w:rsidR="00DA34EE" w:rsidRPr="00F20BD8">
        <w:t xml:space="preserve"> </w:t>
      </w:r>
      <w:r w:rsidR="001B4D2B" w:rsidRPr="00F20BD8">
        <w:t>women who have a higher incidence of non-obstructive CAD and spontaneous coronary artery dissection</w:t>
      </w:r>
      <w:r w:rsidR="006753A1" w:rsidRPr="00F20BD8">
        <w:t xml:space="preserve"> than</w:t>
      </w:r>
      <w:r w:rsidR="005953A7" w:rsidRPr="00F20BD8">
        <w:t xml:space="preserve"> men</w:t>
      </w:r>
      <w:sdt>
        <w:sdtPr>
          <w:rPr>
            <w:color w:val="000000"/>
          </w:rPr>
          <w:alias w:val="Citation"/>
          <w:tag w:val="{&quot;referencesIds&quot;:[&quot;doc:617f10e98f08159a2bf74bf8&quot;],&quot;referencesOptions&quot;:{&quot;doc:617f10e98f08159a2bf74bf8&quot;:{&quot;author&quot;:true,&quot;year&quot;:true,&quot;pageReplace&quot;:&quot;&quot;,&quot;prefix&quot;:&quot;&quot;,&quot;suffix&quot;:&quot;&quot;}},&quot;hasBrokenReferences&quot;:false,&quot;hasManualEdits&quot;:false,&quot;citationType&quot;:&quot;inline&quot;}"/>
          <w:id w:val="1082644318"/>
          <w:placeholder>
            <w:docPart w:val="F63A9EFDDBF44BBC908B59259879AC34"/>
          </w:placeholder>
        </w:sdtPr>
        <w:sdtEndPr/>
        <w:sdtContent>
          <w:r w:rsidR="00B34559" w:rsidRPr="00F20BD8">
            <w:rPr>
              <w:color w:val="000000"/>
            </w:rPr>
            <w:t>(2)</w:t>
          </w:r>
        </w:sdtContent>
      </w:sdt>
      <w:r w:rsidR="002A65DA" w:rsidRPr="00F20BD8">
        <w:t>.</w:t>
      </w:r>
      <w:r w:rsidR="00C736F1" w:rsidRPr="00F20BD8">
        <w:t xml:space="preserve"> W</w:t>
      </w:r>
      <w:r w:rsidR="001729DC" w:rsidRPr="00F20BD8">
        <w:t xml:space="preserve">e sought to examine </w:t>
      </w:r>
      <w:r w:rsidR="001A6867" w:rsidRPr="00F20BD8">
        <w:t>sex</w:t>
      </w:r>
      <w:r w:rsidR="00DC0CDF" w:rsidRPr="00F20BD8">
        <w:t>-related</w:t>
      </w:r>
      <w:r w:rsidR="00ED7662" w:rsidRPr="00F20BD8">
        <w:t xml:space="preserve"> temporal trends,</w:t>
      </w:r>
      <w:r w:rsidR="001A6867" w:rsidRPr="00F20BD8">
        <w:t xml:space="preserve"> </w:t>
      </w:r>
      <w:r w:rsidR="001729DC" w:rsidRPr="00F20BD8">
        <w:t xml:space="preserve">differences in clinical and procedural characteristics and in-hospital outcomes stratified according to </w:t>
      </w:r>
      <w:r w:rsidR="006753A1" w:rsidRPr="00F20BD8">
        <w:t xml:space="preserve">the </w:t>
      </w:r>
      <w:r w:rsidR="001729DC" w:rsidRPr="00F20BD8">
        <w:t>use of ICI.</w:t>
      </w:r>
    </w:p>
    <w:p w14:paraId="0B26A0D5" w14:textId="0AC35BA4" w:rsidR="00854B21" w:rsidRPr="00F20BD8" w:rsidRDefault="0084093C" w:rsidP="00577AFB">
      <w:pPr>
        <w:spacing w:line="480" w:lineRule="auto"/>
        <w:jc w:val="both"/>
      </w:pPr>
      <w:r w:rsidRPr="00F20BD8">
        <w:t xml:space="preserve">The study cohort comprised </w:t>
      </w:r>
      <w:r w:rsidR="00450604" w:rsidRPr="00F20BD8">
        <w:t>all adults aged ≥18 years undergoing PCI between 1st January 2006 and</w:t>
      </w:r>
      <w:r w:rsidR="000A3B7F" w:rsidRPr="00F20BD8">
        <w:t xml:space="preserve"> 31</w:t>
      </w:r>
      <w:r w:rsidR="000A3B7F" w:rsidRPr="00F20BD8">
        <w:rPr>
          <w:vertAlign w:val="superscript"/>
        </w:rPr>
        <w:t>st</w:t>
      </w:r>
      <w:r w:rsidR="000A3B7F" w:rsidRPr="00F20BD8">
        <w:t xml:space="preserve"> December 2019</w:t>
      </w:r>
      <w:r w:rsidR="00384DBA" w:rsidRPr="00F20BD8">
        <w:t xml:space="preserve"> derived from the British Cardiovascular Intervention Society (BCIS) registry</w:t>
      </w:r>
      <w:r w:rsidR="009F46D9" w:rsidRPr="00F20BD8">
        <w:t xml:space="preserve">, and </w:t>
      </w:r>
      <w:r w:rsidRPr="00F20BD8">
        <w:t>divided into ICI and non-ICI groups, strat</w:t>
      </w:r>
      <w:r w:rsidR="00450604" w:rsidRPr="00F20BD8">
        <w:t>ified by sex.</w:t>
      </w:r>
      <w:r w:rsidR="00F90800" w:rsidRPr="00F20BD8">
        <w:t xml:space="preserve"> </w:t>
      </w:r>
      <w:r w:rsidR="00450604" w:rsidRPr="00F20BD8">
        <w:t>Baseline characteristics</w:t>
      </w:r>
      <w:r w:rsidR="00D938C0" w:rsidRPr="00F20BD8">
        <w:t xml:space="preserve"> </w:t>
      </w:r>
      <w:r w:rsidR="00263781" w:rsidRPr="00F20BD8">
        <w:t>and outcomes were reported for ICI and non</w:t>
      </w:r>
      <w:r w:rsidR="00450604" w:rsidRPr="00F20BD8">
        <w:t>-</w:t>
      </w:r>
      <w:r w:rsidR="00263781" w:rsidRPr="00F20BD8">
        <w:t xml:space="preserve">ICI groups in </w:t>
      </w:r>
      <w:r w:rsidR="009F5A17" w:rsidRPr="00F20BD8">
        <w:t>men</w:t>
      </w:r>
      <w:r w:rsidR="00263781" w:rsidRPr="00F20BD8">
        <w:t xml:space="preserve"> and </w:t>
      </w:r>
      <w:proofErr w:type="gramStart"/>
      <w:r w:rsidR="009F5A17" w:rsidRPr="00F20BD8">
        <w:t>women</w:t>
      </w:r>
      <w:r w:rsidR="00F90800" w:rsidRPr="00F20BD8">
        <w:t>, and</w:t>
      </w:r>
      <w:proofErr w:type="gramEnd"/>
      <w:r w:rsidR="000A3B7F" w:rsidRPr="00F20BD8">
        <w:t xml:space="preserve"> compared using Chi-square test</w:t>
      </w:r>
      <w:r w:rsidR="00F90800" w:rsidRPr="00F20BD8">
        <w:t xml:space="preserve"> or </w:t>
      </w:r>
      <w:r w:rsidR="000A3B7F" w:rsidRPr="00F20BD8">
        <w:t>the Wilcox rank-sum test</w:t>
      </w:r>
      <w:r w:rsidR="00F90800" w:rsidRPr="00F20BD8">
        <w:t xml:space="preserve"> as appropriate</w:t>
      </w:r>
      <w:r w:rsidR="000A3B7F" w:rsidRPr="00F20BD8">
        <w:t>.</w:t>
      </w:r>
      <w:r w:rsidR="001E7A78" w:rsidRPr="00F20BD8">
        <w:t xml:space="preserve"> </w:t>
      </w:r>
      <w:r w:rsidR="00BD46A3" w:rsidRPr="00F20BD8">
        <w:t>The Cochrane-Armitage</w:t>
      </w:r>
      <w:r w:rsidR="001E7A78" w:rsidRPr="00F20BD8">
        <w:t xml:space="preserve"> test was used to examine any statistically significant difference</w:t>
      </w:r>
      <w:r w:rsidR="000A3B7F" w:rsidRPr="00F20BD8">
        <w:t xml:space="preserve"> </w:t>
      </w:r>
      <w:r w:rsidR="001E7A78" w:rsidRPr="00F20BD8">
        <w:t xml:space="preserve">in the temporal use of ICI stratified </w:t>
      </w:r>
      <w:r w:rsidR="002B326D" w:rsidRPr="00F20BD8">
        <w:t xml:space="preserve">by sex. </w:t>
      </w:r>
      <w:r w:rsidR="00704607" w:rsidRPr="00F20BD8">
        <w:t xml:space="preserve">The data were assumed to </w:t>
      </w:r>
      <w:r w:rsidR="009F429B" w:rsidRPr="00F20BD8">
        <w:t>be missing at random and imputed</w:t>
      </w:r>
      <w:r w:rsidR="00704607" w:rsidRPr="00F20BD8">
        <w:t xml:space="preserve"> with multiple imputations using chained equations</w:t>
      </w:r>
      <w:r w:rsidR="00B34559" w:rsidRPr="00F20BD8">
        <w:t xml:space="preserve"> </w:t>
      </w:r>
      <w:sdt>
        <w:sdtPr>
          <w:rPr>
            <w:color w:val="000000"/>
          </w:rPr>
          <w:alias w:val="Citation"/>
          <w:tag w:val="{&quot;referencesIds&quot;:[&quot;doc:5eb19a44e4b0af1dbaa6a6b5&quot;],&quot;referencesOptions&quot;:{&quot;doc:5eb19a44e4b0af1dbaa6a6b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9139342,&quot;citationText&quot;:&quot;&lt;span style=\&quot;font-family:Times New Roman;font-size:16px;color:#000000\&quot;&gt;(2)&lt;/span&gt;&quot;}"/>
          <w:id w:val="89139342"/>
          <w:placeholder>
            <w:docPart w:val="C5C04B972B40419ABA15C4A26C1DF02A"/>
          </w:placeholder>
        </w:sdtPr>
        <w:sdtEndPr/>
        <w:sdtContent>
          <w:r w:rsidR="00B34559" w:rsidRPr="00F20BD8">
            <w:rPr>
              <w:color w:val="000000"/>
            </w:rPr>
            <w:t>(3)</w:t>
          </w:r>
        </w:sdtContent>
      </w:sdt>
      <w:r w:rsidR="00EC0004" w:rsidRPr="00F20BD8">
        <w:t xml:space="preserve">. </w:t>
      </w:r>
      <w:r w:rsidR="00704607" w:rsidRPr="00F20BD8">
        <w:t>All subsequent analyses were undertaken on the imputed dataset using multivariable logistic regression models</w:t>
      </w:r>
      <w:r w:rsidR="001356BF" w:rsidRPr="00F20BD8">
        <w:t xml:space="preserve"> using maximum likelihood estimation to determine the</w:t>
      </w:r>
      <w:r w:rsidR="00AA5E11" w:rsidRPr="00F20BD8">
        <w:t xml:space="preserve"> difference in</w:t>
      </w:r>
      <w:r w:rsidR="001356BF" w:rsidRPr="00F20BD8">
        <w:t xml:space="preserve"> risk</w:t>
      </w:r>
      <w:r w:rsidR="00704607" w:rsidRPr="00F20BD8">
        <w:t xml:space="preserve"> of adverse outcomes </w:t>
      </w:r>
      <w:r w:rsidR="00AA5E11" w:rsidRPr="00F20BD8">
        <w:t xml:space="preserve">for </w:t>
      </w:r>
      <w:r w:rsidR="00DF6DC4" w:rsidRPr="00F20BD8">
        <w:t xml:space="preserve">the </w:t>
      </w:r>
      <w:r w:rsidR="00704607" w:rsidRPr="00F20BD8">
        <w:t xml:space="preserve">ICI </w:t>
      </w:r>
      <w:r w:rsidR="00DF6DC4" w:rsidRPr="00F20BD8">
        <w:t xml:space="preserve">group </w:t>
      </w:r>
      <w:r w:rsidR="00704607" w:rsidRPr="00F20BD8">
        <w:t xml:space="preserve">compared </w:t>
      </w:r>
      <w:r w:rsidR="00DF6DC4" w:rsidRPr="00F20BD8">
        <w:t>to the</w:t>
      </w:r>
      <w:r w:rsidR="00704607" w:rsidRPr="00F20BD8">
        <w:t xml:space="preserve"> non-ICI group.</w:t>
      </w:r>
    </w:p>
    <w:p w14:paraId="126D8204" w14:textId="50B382F2" w:rsidR="00230FF3" w:rsidRPr="00F20BD8" w:rsidRDefault="006777F8" w:rsidP="00577AFB">
      <w:pPr>
        <w:spacing w:line="480" w:lineRule="auto"/>
        <w:jc w:val="both"/>
      </w:pPr>
      <w:r w:rsidRPr="00F20BD8">
        <w:t>F</w:t>
      </w:r>
      <w:r w:rsidR="00FC3E49" w:rsidRPr="00F20BD8">
        <w:t xml:space="preserve">rom a total of </w:t>
      </w:r>
      <w:r w:rsidR="00F65E96" w:rsidRPr="00F20BD8">
        <w:rPr>
          <w:lang w:val="en-US"/>
        </w:rPr>
        <w:t>994,478</w:t>
      </w:r>
      <w:r w:rsidR="004F2B3A" w:rsidRPr="00F20BD8">
        <w:rPr>
          <w:lang w:val="en-US"/>
        </w:rPr>
        <w:t xml:space="preserve"> patients</w:t>
      </w:r>
      <w:r w:rsidR="00FC3E49" w:rsidRPr="00F20BD8">
        <w:t xml:space="preserve">, </w:t>
      </w:r>
      <w:r w:rsidR="00F65E96" w:rsidRPr="00F20BD8">
        <w:t>62,292 (8.4%)</w:t>
      </w:r>
      <w:r w:rsidR="00FC3E49" w:rsidRPr="00F20BD8">
        <w:t xml:space="preserve"> out of 738,616 men</w:t>
      </w:r>
      <w:r w:rsidR="00F65E96" w:rsidRPr="00F20BD8">
        <w:t xml:space="preserve"> </w:t>
      </w:r>
      <w:r w:rsidR="001A6867" w:rsidRPr="00F20BD8">
        <w:t>received</w:t>
      </w:r>
      <w:r w:rsidR="00F65E96" w:rsidRPr="00F20BD8">
        <w:t xml:space="preserve"> </w:t>
      </w:r>
      <w:r w:rsidR="00B77BE6" w:rsidRPr="00F20BD8">
        <w:t>ICI,</w:t>
      </w:r>
      <w:r w:rsidR="001A6867" w:rsidRPr="00F20BD8">
        <w:t xml:space="preserve"> whereas </w:t>
      </w:r>
      <w:r w:rsidR="00B77BE6" w:rsidRPr="00F20BD8">
        <w:t>only 20,183</w:t>
      </w:r>
      <w:r w:rsidR="001A6867" w:rsidRPr="00F20BD8">
        <w:t xml:space="preserve"> (7.9%) out of </w:t>
      </w:r>
      <w:r w:rsidR="00F65E96" w:rsidRPr="00F20BD8">
        <w:t xml:space="preserve">255,862 </w:t>
      </w:r>
      <w:r w:rsidR="009F5A17" w:rsidRPr="00F20BD8">
        <w:t>women</w:t>
      </w:r>
      <w:r w:rsidR="00F65E96" w:rsidRPr="00F20BD8">
        <w:t xml:space="preserve"> received ICI</w:t>
      </w:r>
      <w:r w:rsidR="00810D5E" w:rsidRPr="00F20BD8">
        <w:t xml:space="preserve"> (P&lt;0.001)</w:t>
      </w:r>
      <w:r w:rsidRPr="00F20BD8">
        <w:t xml:space="preserve"> during the study period</w:t>
      </w:r>
      <w:r w:rsidR="00F65E96" w:rsidRPr="00F20BD8">
        <w:t xml:space="preserve">. </w:t>
      </w:r>
      <w:r w:rsidR="00DA525D" w:rsidRPr="00F20BD8">
        <w:t>W</w:t>
      </w:r>
      <w:r w:rsidR="0067381C" w:rsidRPr="00F20BD8">
        <w:t xml:space="preserve">omen </w:t>
      </w:r>
      <w:r w:rsidR="002C3F00" w:rsidRPr="00F20BD8">
        <w:t xml:space="preserve">in the ICI group were likely to be </w:t>
      </w:r>
      <w:r w:rsidR="00BF32F4" w:rsidRPr="00F20BD8">
        <w:t>older</w:t>
      </w:r>
      <w:r w:rsidR="002C3F00" w:rsidRPr="00F20BD8">
        <w:t xml:space="preserve"> (mean age 67.2 vs 6</w:t>
      </w:r>
      <w:r w:rsidR="00BF32F4" w:rsidRPr="00F20BD8">
        <w:t>4.6</w:t>
      </w:r>
      <w:r w:rsidR="002C3F00" w:rsidRPr="00F20BD8">
        <w:t xml:space="preserve"> years)</w:t>
      </w:r>
      <w:r w:rsidR="000233DE" w:rsidRPr="00F20BD8">
        <w:t xml:space="preserve">, more likely to be an </w:t>
      </w:r>
      <w:r w:rsidR="000233DE" w:rsidRPr="00F20BD8">
        <w:lastRenderedPageBreak/>
        <w:t>ethnic minority (17.1% vs 13.7%</w:t>
      </w:r>
      <w:proofErr w:type="gramStart"/>
      <w:r w:rsidR="000233DE" w:rsidRPr="00F20BD8">
        <w:t>) ,</w:t>
      </w:r>
      <w:proofErr w:type="gramEnd"/>
      <w:r w:rsidR="000233DE" w:rsidRPr="00F20BD8">
        <w:t xml:space="preserve"> </w:t>
      </w:r>
      <w:r w:rsidR="00BF32F4" w:rsidRPr="00F20BD8">
        <w:t xml:space="preserve"> and</w:t>
      </w:r>
      <w:r w:rsidR="002C3F00" w:rsidRPr="00F20BD8">
        <w:t xml:space="preserve"> </w:t>
      </w:r>
      <w:r w:rsidR="0067381C" w:rsidRPr="00F20BD8">
        <w:t xml:space="preserve">undergo </w:t>
      </w:r>
      <w:r w:rsidR="002C3F00" w:rsidRPr="00F20BD8">
        <w:t>PCI for non</w:t>
      </w:r>
      <w:r w:rsidR="00230FF3" w:rsidRPr="00F20BD8">
        <w:t>-</w:t>
      </w:r>
      <w:r w:rsidR="002C3F00" w:rsidRPr="00F20BD8">
        <w:t>ST</w:t>
      </w:r>
      <w:r w:rsidR="00DD0A6F" w:rsidRPr="00F20BD8">
        <w:t>-</w:t>
      </w:r>
      <w:r w:rsidR="002C3F00" w:rsidRPr="00F20BD8">
        <w:t>elevation acute myocardial infarction (44.0% vs 3</w:t>
      </w:r>
      <w:r w:rsidR="00BF32F4" w:rsidRPr="00F20BD8">
        <w:t>7</w:t>
      </w:r>
      <w:r w:rsidR="002C3F00" w:rsidRPr="00F20BD8">
        <w:t>.</w:t>
      </w:r>
      <w:r w:rsidR="00BF32F4" w:rsidRPr="00F20BD8">
        <w:t>7</w:t>
      </w:r>
      <w:r w:rsidR="002C3F00" w:rsidRPr="00F20BD8">
        <w:t xml:space="preserve">%) compared to </w:t>
      </w:r>
      <w:r w:rsidR="009F5A17" w:rsidRPr="00F20BD8">
        <w:t>men</w:t>
      </w:r>
      <w:r w:rsidR="002C3F00" w:rsidRPr="00F20BD8">
        <w:t xml:space="preserve"> in the ICI group</w:t>
      </w:r>
      <w:r w:rsidR="00DA525D" w:rsidRPr="00F20BD8">
        <w:t>.</w:t>
      </w:r>
      <w:r w:rsidR="00C736F1" w:rsidRPr="00F20BD8">
        <w:t xml:space="preserve"> </w:t>
      </w:r>
      <w:r w:rsidR="00B92A68" w:rsidRPr="00F20BD8">
        <w:t xml:space="preserve">Analysis of </w:t>
      </w:r>
      <w:r w:rsidR="00DD0A6F" w:rsidRPr="00F20BD8">
        <w:t xml:space="preserve">the </w:t>
      </w:r>
      <w:r w:rsidR="00B92A68" w:rsidRPr="00F20BD8">
        <w:t xml:space="preserve">angiographic profile of </w:t>
      </w:r>
      <w:r w:rsidR="001E7A78" w:rsidRPr="00F20BD8">
        <w:t>wo</w:t>
      </w:r>
      <w:r w:rsidR="00DD0A6F" w:rsidRPr="00F20BD8">
        <w:t xml:space="preserve">men </w:t>
      </w:r>
      <w:r w:rsidR="00854B21" w:rsidRPr="00F20BD8">
        <w:t xml:space="preserve">who received </w:t>
      </w:r>
      <w:r w:rsidR="00DD0A6F" w:rsidRPr="00F20BD8">
        <w:t>IC</w:t>
      </w:r>
      <w:r w:rsidR="00B92A68" w:rsidRPr="00F20BD8">
        <w:t xml:space="preserve">I showed complex coronary artery disease with </w:t>
      </w:r>
      <w:r w:rsidR="00FD4B6F" w:rsidRPr="00F20BD8">
        <w:t xml:space="preserve">a </w:t>
      </w:r>
      <w:r w:rsidR="00B92A68" w:rsidRPr="00F20BD8">
        <w:t>higher prev</w:t>
      </w:r>
      <w:r w:rsidR="00FD4B6F" w:rsidRPr="00F20BD8">
        <w:t>ale</w:t>
      </w:r>
      <w:r w:rsidR="001E7A78" w:rsidRPr="00F20BD8">
        <w:t>nce of LMS disease (22.6% vs 3.0</w:t>
      </w:r>
      <w:r w:rsidR="00B92A68" w:rsidRPr="00F20BD8">
        <w:t>%), multi</w:t>
      </w:r>
      <w:r w:rsidR="009E043E" w:rsidRPr="00F20BD8">
        <w:t>-</w:t>
      </w:r>
      <w:r w:rsidR="001E7A78" w:rsidRPr="00F20BD8">
        <w:t>vessel PCI (34.5% vs 18.6</w:t>
      </w:r>
      <w:r w:rsidR="00B92A68" w:rsidRPr="00F20BD8">
        <w:t xml:space="preserve">%), </w:t>
      </w:r>
      <w:r w:rsidR="00BA65C5" w:rsidRPr="00F20BD8">
        <w:t xml:space="preserve">and </w:t>
      </w:r>
      <w:r w:rsidR="00FD4B6F" w:rsidRPr="00F20BD8">
        <w:t xml:space="preserve">a </w:t>
      </w:r>
      <w:r w:rsidR="00C0263C" w:rsidRPr="00F20BD8">
        <w:t>hig</w:t>
      </w:r>
      <w:r w:rsidR="00FD4B6F" w:rsidRPr="00F20BD8">
        <w:t>h</w:t>
      </w:r>
      <w:r w:rsidR="00C0263C" w:rsidRPr="00F20BD8">
        <w:t>er</w:t>
      </w:r>
      <w:r w:rsidR="001E7A78" w:rsidRPr="00F20BD8">
        <w:t xml:space="preserve"> number (≥3) of lesions treated (12.0% vs 6.8</w:t>
      </w:r>
      <w:r w:rsidR="00C0263C" w:rsidRPr="00F20BD8">
        <w:t>%)</w:t>
      </w:r>
      <w:r w:rsidR="00DD0A6F" w:rsidRPr="00F20BD8">
        <w:t xml:space="preserve"> compared to </w:t>
      </w:r>
      <w:r w:rsidR="00854B21" w:rsidRPr="00F20BD8">
        <w:t xml:space="preserve">the </w:t>
      </w:r>
      <w:r w:rsidR="00DD0A6F" w:rsidRPr="00F20BD8">
        <w:t>non-IC</w:t>
      </w:r>
      <w:r w:rsidR="00C0263C" w:rsidRPr="00F20BD8">
        <w:t>I group</w:t>
      </w:r>
      <w:r w:rsidR="00BF32F4" w:rsidRPr="00F20BD8">
        <w:t xml:space="preserve">. Compared to men in the ICI group, women received </w:t>
      </w:r>
      <w:r w:rsidR="00BA26AD" w:rsidRPr="00F20BD8">
        <w:t xml:space="preserve">a </w:t>
      </w:r>
      <w:r w:rsidR="00BF32F4" w:rsidRPr="00F20BD8">
        <w:t>small</w:t>
      </w:r>
      <w:r w:rsidR="00BA26AD" w:rsidRPr="00F20BD8">
        <w:t>er</w:t>
      </w:r>
      <w:r w:rsidR="00BF32F4" w:rsidRPr="00F20BD8">
        <w:t xml:space="preserve"> stent size (mean stent diameter 3.7mm vs 3.8mm) and ha</w:t>
      </w:r>
      <w:r w:rsidR="00803FAE" w:rsidRPr="00F20BD8">
        <w:t>d</w:t>
      </w:r>
      <w:r w:rsidR="00BF32F4" w:rsidRPr="00F20BD8">
        <w:t xml:space="preserve"> smaller stented segment length (mean stent length 29.2mm vs 32.0mm)</w:t>
      </w:r>
      <w:r w:rsidR="00C0263C" w:rsidRPr="00F20BD8">
        <w:t xml:space="preserve">. </w:t>
      </w:r>
    </w:p>
    <w:p w14:paraId="43F37C40" w14:textId="0F43C1AB" w:rsidR="005D49B3" w:rsidRPr="00F20BD8" w:rsidRDefault="00BA26AD" w:rsidP="00577AFB">
      <w:pPr>
        <w:spacing w:line="480" w:lineRule="auto"/>
        <w:jc w:val="both"/>
      </w:pPr>
      <w:r w:rsidRPr="00F20BD8">
        <w:rPr>
          <w:color w:val="222222"/>
        </w:rPr>
        <w:t>By the end of the study period</w:t>
      </w:r>
      <w:r w:rsidRPr="00F20BD8">
        <w:t xml:space="preserve">, the absolute rates </w:t>
      </w:r>
      <w:proofErr w:type="gramStart"/>
      <w:r w:rsidRPr="00F20BD8">
        <w:t>of  ICI</w:t>
      </w:r>
      <w:proofErr w:type="gramEnd"/>
      <w:r w:rsidRPr="00F20BD8">
        <w:t xml:space="preserve"> use were approximately 5% lower in women than men </w:t>
      </w:r>
      <w:r w:rsidRPr="00F20BD8">
        <w:rPr>
          <w:color w:val="222222"/>
        </w:rPr>
        <w:t>(women 14.5% vs  men19.6%, p&lt;0.001)</w:t>
      </w:r>
      <w:r w:rsidRPr="00F20BD8">
        <w:t xml:space="preserve">, particularly during the later study years. </w:t>
      </w:r>
      <w:bookmarkStart w:id="0" w:name="_Hlk98624754"/>
      <w:r w:rsidRPr="00F20BD8">
        <w:t xml:space="preserve">Additionally, </w:t>
      </w:r>
      <w:r w:rsidR="007F0D2C" w:rsidRPr="00F20BD8">
        <w:t>female sex was independent negative predictor</w:t>
      </w:r>
      <w:r w:rsidR="00911AB4" w:rsidRPr="00F20BD8">
        <w:t xml:space="preserve"> (OR 0.93 95%CI 0.91-0.96)</w:t>
      </w:r>
      <w:r w:rsidR="007F0D2C" w:rsidRPr="00F20BD8">
        <w:t xml:space="preserve"> of receipt of IC</w:t>
      </w:r>
      <w:r w:rsidR="00911AB4" w:rsidRPr="00F20BD8">
        <w:t>I</w:t>
      </w:r>
      <w:bookmarkEnd w:id="0"/>
      <w:r w:rsidR="00973448" w:rsidRPr="00F20BD8">
        <w:t>.</w:t>
      </w:r>
      <w:r w:rsidR="00B77BE6" w:rsidRPr="00F20BD8">
        <w:t xml:space="preserve"> Use of ICI was consistently lower for all </w:t>
      </w:r>
      <w:r w:rsidR="00C736F1" w:rsidRPr="00F20BD8">
        <w:t>EAPCI</w:t>
      </w:r>
      <w:r w:rsidR="006777F8" w:rsidRPr="00F20BD8">
        <w:t xml:space="preserve"> </w:t>
      </w:r>
      <w:r w:rsidR="00C736F1" w:rsidRPr="00F20BD8">
        <w:t xml:space="preserve">recommended </w:t>
      </w:r>
      <w:r w:rsidR="00B77BE6" w:rsidRPr="00F20BD8">
        <w:t>indication</w:t>
      </w:r>
      <w:r w:rsidR="00854B21" w:rsidRPr="00F20BD8">
        <w:t>s</w:t>
      </w:r>
      <w:r w:rsidR="00B77BE6" w:rsidRPr="00F20BD8">
        <w:t xml:space="preserve"> of </w:t>
      </w:r>
      <w:r w:rsidR="00C736F1" w:rsidRPr="00F20BD8">
        <w:t>ICI</w:t>
      </w:r>
      <w:r w:rsidR="003C2987" w:rsidRPr="00F20BD8">
        <w:t xml:space="preserve"> use,</w:t>
      </w:r>
      <w:r w:rsidR="00B77BE6" w:rsidRPr="00F20BD8">
        <w:t xml:space="preserve"> such as acute coronary syndrome</w:t>
      </w:r>
      <w:r w:rsidR="00F825A4" w:rsidRPr="00F20BD8">
        <w:t xml:space="preserve"> (11.6% vs 12.3%, p&lt;0.01)</w:t>
      </w:r>
      <w:r w:rsidR="00B77BE6" w:rsidRPr="00F20BD8">
        <w:t xml:space="preserve">, </w:t>
      </w:r>
      <w:r w:rsidR="00635AA1" w:rsidRPr="00F20BD8">
        <w:t>long lesion</w:t>
      </w:r>
      <w:r w:rsidR="003C2987" w:rsidRPr="00F20BD8">
        <w:t>s</w:t>
      </w:r>
      <w:r w:rsidR="00635AA1" w:rsidRPr="00F20BD8">
        <w:t xml:space="preserve"> </w:t>
      </w:r>
      <w:r w:rsidR="00F825A4" w:rsidRPr="00F20BD8">
        <w:t>(13.1% vs 16.3%, p&lt;0.01), chronic total occlusion</w:t>
      </w:r>
      <w:r w:rsidR="003C2987" w:rsidRPr="00F20BD8">
        <w:t>s</w:t>
      </w:r>
      <w:r w:rsidR="00F825A4" w:rsidRPr="00F20BD8">
        <w:t xml:space="preserve"> (16.2% vs 18.3%, p&lt;0.01), LMS PCI (55.1% vs 57.5%, p&lt;0.01)</w:t>
      </w:r>
      <w:r w:rsidR="00AF551B" w:rsidRPr="00F20BD8">
        <w:t xml:space="preserve">, </w:t>
      </w:r>
      <w:r w:rsidR="00B77BE6" w:rsidRPr="00F20BD8">
        <w:t>in-stent restenosis</w:t>
      </w:r>
      <w:r w:rsidR="00AF551B" w:rsidRPr="00F20BD8">
        <w:t xml:space="preserve"> (28.0% vs 30.7%), stent thrombosis (30.9% vs 34.9%, p&lt;0.01), calcified lesion (36.6% vs 40.1%, p&lt;0.01)</w:t>
      </w:r>
      <w:r w:rsidR="00B77BE6" w:rsidRPr="00F20BD8">
        <w:t xml:space="preserve"> and renal disease</w:t>
      </w:r>
      <w:r w:rsidR="00AF551B" w:rsidRPr="00F20BD8">
        <w:t xml:space="preserve"> (17.4% vs 19.5%, p&lt;0.01)</w:t>
      </w:r>
      <w:r w:rsidR="00854B21" w:rsidRPr="00F20BD8">
        <w:t xml:space="preserve"> in women compared to men</w:t>
      </w:r>
      <w:r w:rsidR="00F825A4" w:rsidRPr="00F20BD8">
        <w:t>.</w:t>
      </w:r>
      <w:r w:rsidR="008B6FBC" w:rsidRPr="00F20BD8">
        <w:t xml:space="preserve"> </w:t>
      </w:r>
      <w:r w:rsidR="00922FAC" w:rsidRPr="00F20BD8">
        <w:t xml:space="preserve">After adjusting for differences in clinical and angiographic characteristics, use of </w:t>
      </w:r>
      <w:r w:rsidR="00FD4B6F" w:rsidRPr="00F20BD8">
        <w:t>ICI</w:t>
      </w:r>
      <w:r w:rsidR="00922FAC" w:rsidRPr="00F20BD8">
        <w:t xml:space="preserve"> was associated with lower odds of in-hospital mortality (OR 0.48</w:t>
      </w:r>
      <w:r w:rsidR="00B9516E" w:rsidRPr="00F20BD8">
        <w:t>;</w:t>
      </w:r>
      <w:r w:rsidR="00922FAC" w:rsidRPr="00F20BD8">
        <w:t xml:space="preserve"> 95%</w:t>
      </w:r>
      <w:r w:rsidR="00B9516E" w:rsidRPr="00F20BD8">
        <w:t xml:space="preserve"> </w:t>
      </w:r>
      <w:r w:rsidR="00922FAC" w:rsidRPr="00F20BD8">
        <w:t>CI</w:t>
      </w:r>
      <w:r w:rsidR="00B9516E" w:rsidRPr="00F20BD8">
        <w:t>,</w:t>
      </w:r>
      <w:r w:rsidR="00922FAC" w:rsidRPr="00F20BD8">
        <w:t xml:space="preserve"> 0.4</w:t>
      </w:r>
      <w:r w:rsidR="00AF551B" w:rsidRPr="00F20BD8">
        <w:t>4</w:t>
      </w:r>
      <w:r w:rsidR="00922FAC" w:rsidRPr="00F20BD8">
        <w:t>-0.</w:t>
      </w:r>
      <w:r w:rsidR="00AF551B" w:rsidRPr="00F20BD8">
        <w:t>53</w:t>
      </w:r>
      <w:r w:rsidR="00922FAC" w:rsidRPr="00F20BD8">
        <w:t>), MACCE (</w:t>
      </w:r>
      <w:r w:rsidR="00B9516E" w:rsidRPr="00F20BD8">
        <w:t xml:space="preserve">OR </w:t>
      </w:r>
      <w:r w:rsidR="00922FAC" w:rsidRPr="00F20BD8">
        <w:t>0.75</w:t>
      </w:r>
      <w:r w:rsidR="00B9516E" w:rsidRPr="00F20BD8">
        <w:t xml:space="preserve">; </w:t>
      </w:r>
      <w:r w:rsidR="00922FAC" w:rsidRPr="00F20BD8">
        <w:t>95%</w:t>
      </w:r>
      <w:r w:rsidR="00B9516E" w:rsidRPr="00F20BD8">
        <w:t xml:space="preserve"> </w:t>
      </w:r>
      <w:r w:rsidR="00922FAC" w:rsidRPr="00F20BD8">
        <w:t>CI</w:t>
      </w:r>
      <w:r w:rsidR="00B9516E" w:rsidRPr="00F20BD8">
        <w:t xml:space="preserve">, </w:t>
      </w:r>
      <w:r w:rsidR="00922FAC" w:rsidRPr="00F20BD8">
        <w:t xml:space="preserve">0.71-0.80) in </w:t>
      </w:r>
      <w:r w:rsidR="009F5A17" w:rsidRPr="00F20BD8">
        <w:t>men</w:t>
      </w:r>
      <w:r w:rsidR="00922FAC" w:rsidRPr="00F20BD8">
        <w:t xml:space="preserve">, and </w:t>
      </w:r>
      <w:r w:rsidR="009F5A17" w:rsidRPr="00F20BD8">
        <w:t>women</w:t>
      </w:r>
      <w:r w:rsidR="00922FAC" w:rsidRPr="00F20BD8">
        <w:t xml:space="preserve"> (in-hospital mortality (OR 0.56</w:t>
      </w:r>
      <w:r w:rsidR="00B9516E" w:rsidRPr="00F20BD8">
        <w:t>;</w:t>
      </w:r>
      <w:r w:rsidR="00922FAC" w:rsidRPr="00F20BD8">
        <w:t xml:space="preserve"> 95%</w:t>
      </w:r>
      <w:r w:rsidR="00B9516E" w:rsidRPr="00F20BD8">
        <w:t xml:space="preserve"> </w:t>
      </w:r>
      <w:r w:rsidR="00922FAC" w:rsidRPr="00F20BD8">
        <w:t>CI</w:t>
      </w:r>
      <w:r w:rsidR="00B9516E" w:rsidRPr="00F20BD8">
        <w:t>,</w:t>
      </w:r>
      <w:r w:rsidR="00922FAC" w:rsidRPr="00F20BD8">
        <w:t xml:space="preserve"> 0.48-0.64)), MACCE (OR 0.83</w:t>
      </w:r>
      <w:r w:rsidR="00B9516E" w:rsidRPr="00F20BD8">
        <w:t>;</w:t>
      </w:r>
      <w:r w:rsidR="00922FAC" w:rsidRPr="00F20BD8">
        <w:t xml:space="preserve"> 95%</w:t>
      </w:r>
      <w:r w:rsidR="00B9516E" w:rsidRPr="00F20BD8">
        <w:t xml:space="preserve"> </w:t>
      </w:r>
      <w:r w:rsidR="00922FAC" w:rsidRPr="00F20BD8">
        <w:t>CI</w:t>
      </w:r>
      <w:r w:rsidR="00B9516E" w:rsidRPr="00F20BD8">
        <w:t xml:space="preserve">, </w:t>
      </w:r>
      <w:r w:rsidR="00922FAC" w:rsidRPr="00F20BD8">
        <w:t xml:space="preserve">0.76-0.91) compared to </w:t>
      </w:r>
      <w:r w:rsidR="009C65F8" w:rsidRPr="00F20BD8">
        <w:t xml:space="preserve">the </w:t>
      </w:r>
      <w:r w:rsidR="00922FAC" w:rsidRPr="00F20BD8">
        <w:t>non</w:t>
      </w:r>
      <w:r w:rsidR="009C65F8" w:rsidRPr="00F20BD8">
        <w:t>-</w:t>
      </w:r>
      <w:r w:rsidR="00FD4B6F" w:rsidRPr="00F20BD8">
        <w:t>ICI</w:t>
      </w:r>
      <w:r w:rsidR="00922FAC" w:rsidRPr="00F20BD8">
        <w:t xml:space="preserve"> groups, respectively</w:t>
      </w:r>
      <w:r w:rsidR="00C544B4" w:rsidRPr="00F20BD8">
        <w:t>.</w:t>
      </w:r>
    </w:p>
    <w:p w14:paraId="45804F30" w14:textId="32264669" w:rsidR="00CA3453" w:rsidRPr="00F20BD8" w:rsidRDefault="0084697A" w:rsidP="00F775B4">
      <w:pPr>
        <w:spacing w:line="480" w:lineRule="auto"/>
        <w:jc w:val="both"/>
      </w:pPr>
      <w:r w:rsidRPr="00F20BD8">
        <w:t xml:space="preserve">To </w:t>
      </w:r>
      <w:r w:rsidR="00BC2DFB" w:rsidRPr="00F20BD8">
        <w:t xml:space="preserve">the </w:t>
      </w:r>
      <w:r w:rsidRPr="00F20BD8">
        <w:t>best of our knowledge, for the first time in literature</w:t>
      </w:r>
      <w:r w:rsidR="00BC2DFB" w:rsidRPr="00F20BD8">
        <w:t>,</w:t>
      </w:r>
      <w:r w:rsidRPr="00F20BD8">
        <w:t xml:space="preserve"> o</w:t>
      </w:r>
      <w:r w:rsidR="009B2532" w:rsidRPr="00F20BD8">
        <w:t xml:space="preserve">ur study shows that </w:t>
      </w:r>
      <w:r w:rsidR="00BC2DFB" w:rsidRPr="00F20BD8">
        <w:t xml:space="preserve">the </w:t>
      </w:r>
      <w:r w:rsidR="009B2532" w:rsidRPr="00F20BD8">
        <w:t>use of ICI was associated with</w:t>
      </w:r>
      <w:r w:rsidR="008626CB" w:rsidRPr="00F20BD8">
        <w:t xml:space="preserve"> </w:t>
      </w:r>
      <w:r w:rsidR="00AF551B" w:rsidRPr="00F20BD8">
        <w:t xml:space="preserve">lower odds </w:t>
      </w:r>
      <w:r w:rsidR="00635AA1" w:rsidRPr="00F20BD8">
        <w:t>of</w:t>
      </w:r>
      <w:r w:rsidR="008626CB" w:rsidRPr="00F20BD8">
        <w:t xml:space="preserve"> </w:t>
      </w:r>
      <w:r w:rsidR="009B2532" w:rsidRPr="00F20BD8">
        <w:t xml:space="preserve">adjusted </w:t>
      </w:r>
      <w:r w:rsidR="008626CB" w:rsidRPr="00F20BD8">
        <w:t>in-</w:t>
      </w:r>
      <w:r w:rsidR="002648BF" w:rsidRPr="00F20BD8">
        <w:t xml:space="preserve">hospital </w:t>
      </w:r>
      <w:r w:rsidR="008626CB" w:rsidRPr="00F20BD8">
        <w:t xml:space="preserve">mortality and </w:t>
      </w:r>
      <w:r w:rsidR="009B2532" w:rsidRPr="00F20BD8">
        <w:t>MACCE in women</w:t>
      </w:r>
      <w:r w:rsidR="00CC72EB" w:rsidRPr="00F20BD8">
        <w:t>, with a similar magnitude of benefit as that observed in men</w:t>
      </w:r>
      <w:r w:rsidR="009B2532" w:rsidRPr="00F20BD8">
        <w:t xml:space="preserve">. </w:t>
      </w:r>
      <w:r w:rsidR="00EA24E6" w:rsidRPr="00F20BD8">
        <w:t xml:space="preserve">Previous studies have </w:t>
      </w:r>
      <w:r w:rsidR="00BC2DFB" w:rsidRPr="00F20BD8">
        <w:t>demonstrated</w:t>
      </w:r>
      <w:r w:rsidR="00EA24E6" w:rsidRPr="00F20BD8">
        <w:t xml:space="preserve"> fundamental sex-based differences in the coronary anatomy, vessel size, plaque morphology, which may not be well distinguished on conve</w:t>
      </w:r>
      <w:r w:rsidR="00BC2DFB" w:rsidRPr="00F20BD8">
        <w:t>n</w:t>
      </w:r>
      <w:r w:rsidR="00EA24E6" w:rsidRPr="00F20BD8">
        <w:t>tional angiography alone</w:t>
      </w:r>
      <w:r w:rsidR="003B4484" w:rsidRPr="00F20BD8">
        <w:t xml:space="preserve"> </w:t>
      </w:r>
      <w:sdt>
        <w:sdtPr>
          <w:rPr>
            <w:color w:val="000000"/>
          </w:rPr>
          <w:alias w:val="Citation"/>
          <w:tag w:val="{&quot;referencesIds&quot;:[&quot;doc:6168ae4f8f089e719b3b045f&quot;],&quot;referencesOptions&quot;:{&quot;doc:6168ae4f8f089e719b3b045f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834597627,&quot;citationText&quot;:&quot;&lt;span style=\&quot;font-family:Times New Roman;font-size:16px;color:#000000\&quot;&gt;(3)&lt;/span&gt;&quot;}"/>
          <w:id w:val="-834597627"/>
          <w:placeholder>
            <w:docPart w:val="6583A52BE2134E3CB2551BBFD81BD9D9"/>
          </w:placeholder>
        </w:sdtPr>
        <w:sdtEndPr/>
        <w:sdtContent>
          <w:r w:rsidR="00B34559" w:rsidRPr="00F20BD8">
            <w:rPr>
              <w:color w:val="000000"/>
            </w:rPr>
            <w:t>(4)</w:t>
          </w:r>
        </w:sdtContent>
      </w:sdt>
      <w:r w:rsidR="00EC0004" w:rsidRPr="00F20BD8">
        <w:t xml:space="preserve">. </w:t>
      </w:r>
      <w:r w:rsidR="00EA24E6" w:rsidRPr="00F20BD8">
        <w:t>Thus, ICI</w:t>
      </w:r>
      <w:r w:rsidR="00691E40" w:rsidRPr="00F20BD8">
        <w:t xml:space="preserve"> use</w:t>
      </w:r>
      <w:r w:rsidR="00EA24E6" w:rsidRPr="00F20BD8">
        <w:t xml:space="preserve"> </w:t>
      </w:r>
      <w:r w:rsidR="00EA24E6" w:rsidRPr="00F20BD8">
        <w:lastRenderedPageBreak/>
        <w:t xml:space="preserve">may allow better </w:t>
      </w:r>
      <w:r w:rsidR="002E7854" w:rsidRPr="00F20BD8">
        <w:t>characteri</w:t>
      </w:r>
      <w:r w:rsidR="009C372B" w:rsidRPr="00F20BD8">
        <w:t>z</w:t>
      </w:r>
      <w:r w:rsidR="002E7854" w:rsidRPr="00F20BD8">
        <w:t>ation</w:t>
      </w:r>
      <w:r w:rsidR="00EA24E6" w:rsidRPr="00F20BD8">
        <w:t xml:space="preserve"> of plaque morpholog</w:t>
      </w:r>
      <w:r w:rsidR="00691E40" w:rsidRPr="00F20BD8">
        <w:t xml:space="preserve">y, </w:t>
      </w:r>
      <w:r w:rsidR="002E7854" w:rsidRPr="00F20BD8">
        <w:t>optimi</w:t>
      </w:r>
      <w:r w:rsidR="009C372B" w:rsidRPr="00F20BD8">
        <w:t>z</w:t>
      </w:r>
      <w:r w:rsidR="002E7854" w:rsidRPr="00F20BD8">
        <w:t>e</w:t>
      </w:r>
      <w:r w:rsidR="00EA24E6" w:rsidRPr="00F20BD8">
        <w:t xml:space="preserve"> </w:t>
      </w:r>
      <w:proofErr w:type="gramStart"/>
      <w:r w:rsidR="00691E40" w:rsidRPr="00F20BD8">
        <w:t>stenting</w:t>
      </w:r>
      <w:proofErr w:type="gramEnd"/>
      <w:r w:rsidR="00691E40" w:rsidRPr="00F20BD8">
        <w:t xml:space="preserve"> and improve procedural outcomes in women.</w:t>
      </w:r>
      <w:r w:rsidR="002648BF" w:rsidRPr="00F20BD8">
        <w:t xml:space="preserve"> </w:t>
      </w:r>
    </w:p>
    <w:p w14:paraId="1980BFD4" w14:textId="7FCC923D" w:rsidR="004E7930" w:rsidRPr="00F20BD8" w:rsidRDefault="009A7F80" w:rsidP="00577AFB">
      <w:pPr>
        <w:spacing w:line="480" w:lineRule="auto"/>
        <w:jc w:val="both"/>
      </w:pPr>
      <w:r w:rsidRPr="00F20BD8">
        <w:t xml:space="preserve">Another important finding from our study is </w:t>
      </w:r>
      <w:r w:rsidR="00AF7016" w:rsidRPr="00F20BD8">
        <w:t xml:space="preserve">the </w:t>
      </w:r>
      <w:r w:rsidR="00635AA1" w:rsidRPr="00F20BD8">
        <w:t xml:space="preserve">lower uptake of </w:t>
      </w:r>
      <w:r w:rsidR="00FC3E49" w:rsidRPr="00F20BD8">
        <w:t>ICI</w:t>
      </w:r>
      <w:r w:rsidRPr="00F20BD8">
        <w:t xml:space="preserve"> in </w:t>
      </w:r>
      <w:r w:rsidR="009F5A17" w:rsidRPr="00F20BD8">
        <w:t>women</w:t>
      </w:r>
      <w:r w:rsidR="00AF7016" w:rsidRPr="00F20BD8">
        <w:t>, especially</w:t>
      </w:r>
      <w:r w:rsidRPr="00F20BD8">
        <w:t xml:space="preserve"> during the later study</w:t>
      </w:r>
      <w:r w:rsidR="00AF7016" w:rsidRPr="00F20BD8">
        <w:t xml:space="preserve"> years</w:t>
      </w:r>
      <w:r w:rsidRPr="00F20BD8">
        <w:t>. It is plausible that intracoronary imaging in the overall cohort was lower</w:t>
      </w:r>
      <w:r w:rsidR="00AF7016" w:rsidRPr="00F20BD8">
        <w:t>,</w:t>
      </w:r>
      <w:r w:rsidRPr="00F20BD8">
        <w:t xml:space="preserve"> and the data were inseparable during the earlier year</w:t>
      </w:r>
      <w:r w:rsidR="00D01342" w:rsidRPr="00F20BD8">
        <w:t>s</w:t>
      </w:r>
      <w:r w:rsidRPr="00F20BD8">
        <w:t xml:space="preserve">. </w:t>
      </w:r>
      <w:bookmarkStart w:id="1" w:name="_Hlk98107580"/>
      <w:r w:rsidRPr="00F20BD8">
        <w:t>However, with the increased growth of ICI,</w:t>
      </w:r>
      <w:r w:rsidR="009C372B" w:rsidRPr="00F20BD8">
        <w:t xml:space="preserve"> the </w:t>
      </w:r>
      <w:r w:rsidR="00362FEC" w:rsidRPr="00F20BD8">
        <w:t xml:space="preserve">absolute rates </w:t>
      </w:r>
      <w:proofErr w:type="gramStart"/>
      <w:r w:rsidR="00362FEC" w:rsidRPr="00F20BD8">
        <w:t xml:space="preserve">of </w:t>
      </w:r>
      <w:r w:rsidR="009C372B" w:rsidRPr="00F20BD8">
        <w:t xml:space="preserve"> ICI</w:t>
      </w:r>
      <w:proofErr w:type="gramEnd"/>
      <w:r w:rsidR="009C372B" w:rsidRPr="00F20BD8">
        <w:t xml:space="preserve"> </w:t>
      </w:r>
      <w:r w:rsidR="00362FEC" w:rsidRPr="00F20BD8">
        <w:t xml:space="preserve">use </w:t>
      </w:r>
      <w:r w:rsidR="009C372B" w:rsidRPr="00F20BD8">
        <w:t>was</w:t>
      </w:r>
      <w:r w:rsidR="00D81EEF" w:rsidRPr="00F20BD8">
        <w:t xml:space="preserve"> </w:t>
      </w:r>
      <w:r w:rsidR="00F557A4" w:rsidRPr="00F20BD8">
        <w:t>approximately 5</w:t>
      </w:r>
      <w:r w:rsidR="009C372B" w:rsidRPr="00F20BD8">
        <w:t xml:space="preserve">% </w:t>
      </w:r>
      <w:r w:rsidR="00F557A4" w:rsidRPr="00F20BD8">
        <w:t xml:space="preserve">lower in women compared to men particularly during the later study years. </w:t>
      </w:r>
      <w:bookmarkEnd w:id="1"/>
      <w:r w:rsidR="00F557A4" w:rsidRPr="00F20BD8">
        <w:t>W</w:t>
      </w:r>
      <w:r w:rsidR="008C0268" w:rsidRPr="00F20BD8">
        <w:t>omen have a</w:t>
      </w:r>
      <w:r w:rsidR="00AF7016" w:rsidRPr="00F20BD8">
        <w:t xml:space="preserve"> </w:t>
      </w:r>
      <w:r w:rsidR="00D01342" w:rsidRPr="00F20BD8">
        <w:t>higher incidence of MINOCA (myocardial infarction with non-obstructive coronary disease), spontaneous coronary artery dissection (SCAD) and pla</w:t>
      </w:r>
      <w:r w:rsidR="00AF7016" w:rsidRPr="00F20BD8">
        <w:t>que</w:t>
      </w:r>
      <w:r w:rsidR="00006084" w:rsidRPr="00F20BD8">
        <w:t xml:space="preserve"> erosions</w:t>
      </w:r>
      <w:r w:rsidR="002839FE" w:rsidRPr="00F20BD8">
        <w:t xml:space="preserve"> </w:t>
      </w:r>
      <w:sdt>
        <w:sdtPr>
          <w:rPr>
            <w:color w:val="000000"/>
          </w:rPr>
          <w:alias w:val="Citation"/>
          <w:tag w:val="{&quot;referencesIds&quot;:[&quot;doc:5eb19a44e4b0af1dbaa6a6f3&quot;,&quot;doc:616bf65f8f08681558f2639a&quot;],&quot;referencesOptions&quot;:{&quot;doc:5eb19a44e4b0af1dbaa6a6f3&quot;:{&quot;author&quot;:true,&quot;year&quot;:true,&quot;pageReplace&quot;:&quot;&quot;,&quot;prefix&quot;:&quot;&quot;,&quot;suffix&quot;:&quot;&quot;},&quot;doc:616bf65f8f08681558f2639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32017671,&quot;citationText&quot;:&quot;&lt;span style=\&quot;font-family:Times New Roman;font-size:16px;color:#000000\&quot;&gt;(4, 5)&lt;/span&gt;&quot;}"/>
          <w:id w:val="1332017671"/>
          <w:placeholder>
            <w:docPart w:val="0FEC02758C3541EFBB82937A6B0E4A0D"/>
          </w:placeholder>
        </w:sdtPr>
        <w:sdtEndPr/>
        <w:sdtContent>
          <w:r w:rsidR="00B34559" w:rsidRPr="00F20BD8">
            <w:rPr>
              <w:color w:val="000000"/>
            </w:rPr>
            <w:t>(</w:t>
          </w:r>
          <w:r w:rsidR="003C2987" w:rsidRPr="00F20BD8">
            <w:rPr>
              <w:color w:val="000000"/>
            </w:rPr>
            <w:t>2,</w:t>
          </w:r>
          <w:r w:rsidR="00B34559" w:rsidRPr="00F20BD8">
            <w:rPr>
              <w:color w:val="000000"/>
            </w:rPr>
            <w:t>5)</w:t>
          </w:r>
        </w:sdtContent>
      </w:sdt>
      <w:r w:rsidR="00EC0004" w:rsidRPr="00F20BD8">
        <w:t>.</w:t>
      </w:r>
      <w:r w:rsidR="00D01342" w:rsidRPr="00F20BD8">
        <w:t xml:space="preserve"> </w:t>
      </w:r>
      <w:r w:rsidR="00224540" w:rsidRPr="00F20BD8">
        <w:t xml:space="preserve">Therefore, </w:t>
      </w:r>
      <w:r w:rsidR="00D01342" w:rsidRPr="00F20BD8">
        <w:t xml:space="preserve">ICI may play an important role in establishing </w:t>
      </w:r>
      <w:r w:rsidR="00AF7016" w:rsidRPr="00F20BD8">
        <w:t xml:space="preserve">the </w:t>
      </w:r>
      <w:r w:rsidR="00D01342" w:rsidRPr="00F20BD8">
        <w:t xml:space="preserve">diagnosis and </w:t>
      </w:r>
      <w:r w:rsidR="00C1657B" w:rsidRPr="00F20BD8">
        <w:t>guiding</w:t>
      </w:r>
      <w:r w:rsidR="00D01342" w:rsidRPr="00F20BD8">
        <w:t xml:space="preserve"> further management.</w:t>
      </w:r>
      <w:r w:rsidR="009C372B" w:rsidRPr="00F20BD8">
        <w:t xml:space="preserve"> </w:t>
      </w:r>
      <w:r w:rsidR="00ED7662" w:rsidRPr="00F20BD8">
        <w:t xml:space="preserve">Our study </w:t>
      </w:r>
      <w:r w:rsidR="009C372B" w:rsidRPr="00F20BD8">
        <w:t>was</w:t>
      </w:r>
      <w:r w:rsidR="00ED7662" w:rsidRPr="00F20BD8">
        <w:t xml:space="preserve"> limited by the lack of</w:t>
      </w:r>
      <w:r w:rsidR="008D6589" w:rsidRPr="00F20BD8">
        <w:t xml:space="preserve"> detail</w:t>
      </w:r>
      <w:r w:rsidR="00ED7662" w:rsidRPr="00F20BD8">
        <w:t>ed data</w:t>
      </w:r>
      <w:r w:rsidR="008D6589" w:rsidRPr="00F20BD8">
        <w:t xml:space="preserve"> about intracoronary imaging such as stent exp</w:t>
      </w:r>
      <w:r w:rsidR="00AF7016" w:rsidRPr="00F20BD8">
        <w:t>a</w:t>
      </w:r>
      <w:r w:rsidR="008D6589" w:rsidRPr="00F20BD8">
        <w:t>nsion, edge dissection, mean luminal area and mini</w:t>
      </w:r>
      <w:r w:rsidR="007737A8" w:rsidRPr="00F20BD8">
        <w:t>mum stented area. Therefore</w:t>
      </w:r>
      <w:r w:rsidR="00182F3A" w:rsidRPr="00F20BD8">
        <w:t>, based on the ICI, we could not define any anatomical differences between men and women</w:t>
      </w:r>
      <w:r w:rsidR="007737A8" w:rsidRPr="00F20BD8">
        <w:t>.</w:t>
      </w:r>
    </w:p>
    <w:p w14:paraId="3B8DD4ED" w14:textId="7F65F913" w:rsidR="0026764F" w:rsidRPr="00F20BD8" w:rsidRDefault="00C72977" w:rsidP="00577AFB">
      <w:pPr>
        <w:spacing w:line="480" w:lineRule="auto"/>
        <w:jc w:val="both"/>
      </w:pPr>
      <w:r w:rsidRPr="00F20BD8">
        <w:t>This real</w:t>
      </w:r>
      <w:r w:rsidR="00AF7016" w:rsidRPr="00F20BD8">
        <w:t>-</w:t>
      </w:r>
      <w:r w:rsidRPr="00F20BD8">
        <w:t>world analysis of almost every PCI procedure undertaken in En</w:t>
      </w:r>
      <w:r w:rsidR="003465F1" w:rsidRPr="00F20BD8">
        <w:t>gland and Wale</w:t>
      </w:r>
      <w:r w:rsidR="00ED7662" w:rsidRPr="00F20BD8">
        <w:t>s</w:t>
      </w:r>
      <w:r w:rsidRPr="00F20BD8">
        <w:t xml:space="preserve"> rev</w:t>
      </w:r>
      <w:r w:rsidR="00AF7016" w:rsidRPr="00F20BD8">
        <w:t>eale</w:t>
      </w:r>
      <w:r w:rsidRPr="00F20BD8">
        <w:t xml:space="preserve">d </w:t>
      </w:r>
      <w:r w:rsidR="004E7930" w:rsidRPr="00F20BD8">
        <w:t xml:space="preserve">emerging </w:t>
      </w:r>
      <w:r w:rsidRPr="00F20BD8">
        <w:t>sex differences in intracoronary imaging</w:t>
      </w:r>
      <w:r w:rsidR="009C372B" w:rsidRPr="00F20BD8">
        <w:t xml:space="preserve"> use</w:t>
      </w:r>
      <w:r w:rsidRPr="00F20BD8">
        <w:t xml:space="preserve">. Despite a </w:t>
      </w:r>
      <w:r w:rsidR="004E7930" w:rsidRPr="00F20BD8">
        <w:t xml:space="preserve">substantial </w:t>
      </w:r>
      <w:r w:rsidRPr="00F20BD8">
        <w:t>rise in intracoronary imaging</w:t>
      </w:r>
      <w:r w:rsidR="009C372B" w:rsidRPr="00F20BD8">
        <w:t xml:space="preserve"> use</w:t>
      </w:r>
      <w:r w:rsidRPr="00F20BD8">
        <w:t xml:space="preserve">, adoption in women </w:t>
      </w:r>
      <w:r w:rsidR="004E7930" w:rsidRPr="00F20BD8">
        <w:t>is slowing</w:t>
      </w:r>
      <w:r w:rsidR="00230FF3" w:rsidRPr="00F20BD8">
        <w:t>,</w:t>
      </w:r>
      <w:r w:rsidRPr="00F20BD8">
        <w:t xml:space="preserve"> and </w:t>
      </w:r>
      <w:r w:rsidR="008718A9" w:rsidRPr="00F20BD8">
        <w:t xml:space="preserve">female </w:t>
      </w:r>
      <w:r w:rsidR="004E7930" w:rsidRPr="00F20BD8">
        <w:t xml:space="preserve">sex </w:t>
      </w:r>
      <w:r w:rsidR="00362FEC" w:rsidRPr="00F20BD8">
        <w:t>was</w:t>
      </w:r>
      <w:r w:rsidR="00230FF3" w:rsidRPr="00F20BD8">
        <w:t xml:space="preserve"> </w:t>
      </w:r>
      <w:r w:rsidR="004E7930" w:rsidRPr="00F20BD8">
        <w:t>an independent</w:t>
      </w:r>
      <w:r w:rsidRPr="00F20BD8">
        <w:t xml:space="preserve"> </w:t>
      </w:r>
      <w:r w:rsidR="008718A9" w:rsidRPr="00F20BD8">
        <w:t xml:space="preserve">negative </w:t>
      </w:r>
      <w:r w:rsidRPr="00F20BD8">
        <w:t>predictor of</w:t>
      </w:r>
      <w:r w:rsidR="008718A9" w:rsidRPr="00F20BD8">
        <w:t xml:space="preserve"> ICI</w:t>
      </w:r>
      <w:r w:rsidRPr="00F20BD8">
        <w:t xml:space="preserve"> </w:t>
      </w:r>
      <w:r w:rsidR="004E7930" w:rsidRPr="00F20BD8">
        <w:t>use</w:t>
      </w:r>
      <w:r w:rsidR="00911AB4" w:rsidRPr="00F20BD8">
        <w:t xml:space="preserve">. </w:t>
      </w:r>
      <w:r w:rsidR="004E7930" w:rsidRPr="00F20BD8">
        <w:t>Consequently,</w:t>
      </w:r>
      <w:r w:rsidRPr="00F20BD8">
        <w:t xml:space="preserve"> </w:t>
      </w:r>
      <w:r w:rsidR="004E7930" w:rsidRPr="00F20BD8">
        <w:t xml:space="preserve">women </w:t>
      </w:r>
      <w:r w:rsidR="00124137" w:rsidRPr="00F20BD8">
        <w:t xml:space="preserve">are less likely to </w:t>
      </w:r>
      <w:r w:rsidR="004E7930" w:rsidRPr="00F20BD8">
        <w:t xml:space="preserve">undergo </w:t>
      </w:r>
      <w:r w:rsidR="00124137" w:rsidRPr="00F20BD8">
        <w:t xml:space="preserve">ICI </w:t>
      </w:r>
      <w:r w:rsidR="004E7930" w:rsidRPr="00F20BD8">
        <w:t xml:space="preserve">guided </w:t>
      </w:r>
      <w:r w:rsidR="00EF1AC6" w:rsidRPr="00F20BD8">
        <w:t>revasculari</w:t>
      </w:r>
      <w:r w:rsidR="009C372B" w:rsidRPr="00F20BD8">
        <w:t>z</w:t>
      </w:r>
      <w:r w:rsidR="00EF1AC6" w:rsidRPr="00F20BD8">
        <w:t>ation</w:t>
      </w:r>
      <w:r w:rsidR="004E7930" w:rsidRPr="00F20BD8">
        <w:t xml:space="preserve"> according to</w:t>
      </w:r>
      <w:r w:rsidR="00124137" w:rsidRPr="00F20BD8">
        <w:t xml:space="preserve"> </w:t>
      </w:r>
      <w:r w:rsidR="004E7930" w:rsidRPr="00F20BD8">
        <w:t>c</w:t>
      </w:r>
      <w:r w:rsidR="00230FF3" w:rsidRPr="00F20BD8">
        <w:t>urrent</w:t>
      </w:r>
      <w:r w:rsidR="00124137" w:rsidRPr="00F20BD8">
        <w:t xml:space="preserve"> recommendations from </w:t>
      </w:r>
      <w:r w:rsidR="00230FF3" w:rsidRPr="00F20BD8">
        <w:t>the</w:t>
      </w:r>
      <w:r w:rsidR="002B155F" w:rsidRPr="00F20BD8">
        <w:t xml:space="preserve"> EAPCI</w:t>
      </w:r>
      <w:r w:rsidR="005A0A24" w:rsidRPr="00F20BD8">
        <w:t>.</w:t>
      </w:r>
      <w:r w:rsidR="00F34FDC" w:rsidRPr="00F20BD8">
        <w:t xml:space="preserve"> </w:t>
      </w:r>
    </w:p>
    <w:p w14:paraId="1C12B32D" w14:textId="5E521F9A" w:rsidR="00EA4ACF" w:rsidRPr="00F20BD8" w:rsidRDefault="00434A2B" w:rsidP="00EA4ACF">
      <w:pPr>
        <w:divId w:val="1543521311"/>
        <w:rPr>
          <w:b/>
        </w:rPr>
      </w:pPr>
      <w:r w:rsidRPr="00F20BD8">
        <w:rPr>
          <w:b/>
          <w:bCs/>
        </w:rPr>
        <w:t xml:space="preserve">References </w:t>
      </w:r>
      <w:r w:rsidR="009C166E" w:rsidRPr="00F20BD8">
        <w:rPr>
          <w:b/>
        </w:rPr>
        <w:br/>
      </w:r>
    </w:p>
    <w:sdt>
      <w:sdtPr>
        <w:rPr>
          <w:rFonts w:eastAsia="Times New Roman"/>
          <w:bCs/>
        </w:rPr>
        <w:tag w:val="rw.biblio"/>
        <w:id w:val="-1303836195"/>
        <w:placeholder>
          <w:docPart w:val="5160DCDDF0234449B9C6FB7747AA8723"/>
        </w:placeholder>
      </w:sdtPr>
      <w:sdtEndPr>
        <w:rPr>
          <w:rFonts w:eastAsiaTheme="minorEastAsia"/>
        </w:rPr>
      </w:sdtEndPr>
      <w:sdtContent>
        <w:p w14:paraId="4695A5D0" w14:textId="4A850887" w:rsidR="00B34559" w:rsidRPr="00F20BD8" w:rsidRDefault="00B34559" w:rsidP="007C7F38">
          <w:pPr>
            <w:pStyle w:val="NormalWeb"/>
            <w:divId w:val="1646274529"/>
            <w:rPr>
              <w:color w:val="000000"/>
            </w:rPr>
          </w:pPr>
        </w:p>
        <w:p w14:paraId="7606FA38" w14:textId="77777777" w:rsidR="00B34559" w:rsidRPr="00F20BD8" w:rsidRDefault="00B34559">
          <w:pPr>
            <w:pStyle w:val="NormalWeb"/>
            <w:divId w:val="1646274529"/>
            <w:rPr>
              <w:color w:val="000000"/>
            </w:rPr>
          </w:pPr>
          <w:r w:rsidRPr="00F20BD8">
            <w:rPr>
              <w:color w:val="000000"/>
            </w:rPr>
            <w:t xml:space="preserve">1. </w:t>
          </w:r>
          <w:proofErr w:type="spellStart"/>
          <w:r w:rsidRPr="00F20BD8">
            <w:rPr>
              <w:color w:val="000000"/>
            </w:rPr>
            <w:t>Räber</w:t>
          </w:r>
          <w:proofErr w:type="spellEnd"/>
          <w:r w:rsidRPr="00F20BD8">
            <w:rPr>
              <w:color w:val="000000"/>
            </w:rPr>
            <w:t xml:space="preserve"> L, </w:t>
          </w:r>
          <w:proofErr w:type="spellStart"/>
          <w:r w:rsidRPr="00F20BD8">
            <w:rPr>
              <w:color w:val="000000"/>
            </w:rPr>
            <w:t>Mintz</w:t>
          </w:r>
          <w:proofErr w:type="spellEnd"/>
          <w:r w:rsidRPr="00F20BD8">
            <w:rPr>
              <w:color w:val="000000"/>
            </w:rPr>
            <w:t xml:space="preserve"> GS, </w:t>
          </w:r>
          <w:proofErr w:type="spellStart"/>
          <w:r w:rsidRPr="00F20BD8">
            <w:rPr>
              <w:color w:val="000000"/>
            </w:rPr>
            <w:t>Koskinas</w:t>
          </w:r>
          <w:proofErr w:type="spellEnd"/>
          <w:r w:rsidRPr="00F20BD8">
            <w:rPr>
              <w:color w:val="000000"/>
            </w:rPr>
            <w:t xml:space="preserve"> KC, et al. Clinical use of intracoronary imaging. Part 1: guidance and optimization of coronary interventions. An expert consensus document of the European Association of Percutaneous Cardiovascular Interventions. </w:t>
          </w:r>
          <w:proofErr w:type="spellStart"/>
          <w:r w:rsidRPr="00F20BD8">
            <w:rPr>
              <w:color w:val="000000"/>
            </w:rPr>
            <w:t>Eur</w:t>
          </w:r>
          <w:proofErr w:type="spellEnd"/>
          <w:r w:rsidRPr="00F20BD8">
            <w:rPr>
              <w:color w:val="000000"/>
            </w:rPr>
            <w:t xml:space="preserve"> Heart J </w:t>
          </w:r>
          <w:proofErr w:type="gramStart"/>
          <w:r w:rsidRPr="00F20BD8">
            <w:rPr>
              <w:color w:val="000000"/>
            </w:rPr>
            <w:t>2018;39:3281</w:t>
          </w:r>
          <w:proofErr w:type="gramEnd"/>
          <w:r w:rsidRPr="00F20BD8">
            <w:rPr>
              <w:color w:val="000000"/>
            </w:rPr>
            <w:t>-300.</w:t>
          </w:r>
        </w:p>
        <w:p w14:paraId="04BA3880" w14:textId="77777777" w:rsidR="00B34559" w:rsidRPr="00F20BD8" w:rsidRDefault="00B34559">
          <w:pPr>
            <w:pStyle w:val="NormalWeb"/>
            <w:divId w:val="1646274529"/>
            <w:rPr>
              <w:color w:val="000000"/>
            </w:rPr>
          </w:pPr>
          <w:r w:rsidRPr="00F20BD8">
            <w:rPr>
              <w:color w:val="000000"/>
            </w:rPr>
            <w:t xml:space="preserve">2. Mahmoud AN, </w:t>
          </w:r>
          <w:proofErr w:type="spellStart"/>
          <w:r w:rsidRPr="00F20BD8">
            <w:rPr>
              <w:color w:val="000000"/>
            </w:rPr>
            <w:t>Taduru</w:t>
          </w:r>
          <w:proofErr w:type="spellEnd"/>
          <w:r w:rsidRPr="00F20BD8">
            <w:rPr>
              <w:color w:val="000000"/>
            </w:rPr>
            <w:t xml:space="preserve"> SS, </w:t>
          </w:r>
          <w:proofErr w:type="spellStart"/>
          <w:r w:rsidRPr="00F20BD8">
            <w:rPr>
              <w:color w:val="000000"/>
            </w:rPr>
            <w:t>Mentias</w:t>
          </w:r>
          <w:proofErr w:type="spellEnd"/>
          <w:r w:rsidRPr="00F20BD8">
            <w:rPr>
              <w:color w:val="000000"/>
            </w:rPr>
            <w:t xml:space="preserve"> A, et al. Trends of incidence, clinical presentation, and in-hospital mortality among women with acute myocardial infarction with or without spontaneous coronary artery dissection: a population-based analysis. JACC: Cardiovascular Interventions </w:t>
          </w:r>
          <w:proofErr w:type="gramStart"/>
          <w:r w:rsidRPr="00F20BD8">
            <w:rPr>
              <w:color w:val="000000"/>
            </w:rPr>
            <w:t>2018;11:80</w:t>
          </w:r>
          <w:proofErr w:type="gramEnd"/>
          <w:r w:rsidRPr="00F20BD8">
            <w:rPr>
              <w:color w:val="000000"/>
            </w:rPr>
            <w:t>-90.</w:t>
          </w:r>
        </w:p>
        <w:p w14:paraId="7716273E" w14:textId="77777777" w:rsidR="00B34559" w:rsidRPr="00F20BD8" w:rsidRDefault="00B34559">
          <w:pPr>
            <w:pStyle w:val="NormalWeb"/>
            <w:divId w:val="1646274529"/>
            <w:rPr>
              <w:color w:val="000000"/>
            </w:rPr>
          </w:pPr>
          <w:r w:rsidRPr="00F20BD8">
            <w:rPr>
              <w:color w:val="000000"/>
            </w:rPr>
            <w:lastRenderedPageBreak/>
            <w:t xml:space="preserve">3. Rashid M, Rushton CA, Kwok CS, et al. Impact of Access Site Practice on Clinical Outcomes in Patients Undergoing Percutaneous Coronary Intervention Following Thrombolysis for ST-Segment Elevation Myocardial Infarction in the United Kingdom: An Insight </w:t>
          </w:r>
          <w:proofErr w:type="gramStart"/>
          <w:r w:rsidRPr="00F20BD8">
            <w:rPr>
              <w:color w:val="000000"/>
            </w:rPr>
            <w:t>From</w:t>
          </w:r>
          <w:proofErr w:type="gramEnd"/>
          <w:r w:rsidRPr="00F20BD8">
            <w:rPr>
              <w:color w:val="000000"/>
            </w:rPr>
            <w:t xml:space="preserve"> the British Cardiovascular Intervention Society Dataset. JACC Cardiovasc </w:t>
          </w:r>
          <w:proofErr w:type="spellStart"/>
          <w:r w:rsidRPr="00F20BD8">
            <w:rPr>
              <w:color w:val="000000"/>
            </w:rPr>
            <w:t>Interv</w:t>
          </w:r>
          <w:proofErr w:type="spellEnd"/>
          <w:r w:rsidRPr="00F20BD8">
            <w:rPr>
              <w:color w:val="000000"/>
            </w:rPr>
            <w:t xml:space="preserve"> </w:t>
          </w:r>
          <w:proofErr w:type="gramStart"/>
          <w:r w:rsidRPr="00F20BD8">
            <w:rPr>
              <w:color w:val="000000"/>
            </w:rPr>
            <w:t>2017;10:2258</w:t>
          </w:r>
          <w:proofErr w:type="gramEnd"/>
          <w:r w:rsidRPr="00F20BD8">
            <w:rPr>
              <w:color w:val="000000"/>
            </w:rPr>
            <w:t>-65, S1936-8798(17)31706-5 [</w:t>
          </w:r>
          <w:proofErr w:type="spellStart"/>
          <w:r w:rsidRPr="00F20BD8">
            <w:rPr>
              <w:color w:val="000000"/>
            </w:rPr>
            <w:t>pii</w:t>
          </w:r>
          <w:proofErr w:type="spellEnd"/>
          <w:r w:rsidRPr="00F20BD8">
            <w:rPr>
              <w:color w:val="000000"/>
            </w:rPr>
            <w:t>].</w:t>
          </w:r>
        </w:p>
        <w:p w14:paraId="27EC5DD3" w14:textId="77777777" w:rsidR="00B34559" w:rsidRPr="00F20BD8" w:rsidRDefault="00B34559">
          <w:pPr>
            <w:pStyle w:val="NormalWeb"/>
            <w:divId w:val="1646274529"/>
            <w:rPr>
              <w:color w:val="000000"/>
            </w:rPr>
          </w:pPr>
          <w:r w:rsidRPr="00F20BD8">
            <w:rPr>
              <w:color w:val="000000"/>
            </w:rPr>
            <w:t xml:space="preserve">4. Kang S, </w:t>
          </w:r>
          <w:proofErr w:type="spellStart"/>
          <w:r w:rsidRPr="00F20BD8">
            <w:rPr>
              <w:color w:val="000000"/>
            </w:rPr>
            <w:t>Ahn</w:t>
          </w:r>
          <w:proofErr w:type="spellEnd"/>
          <w:r w:rsidRPr="00F20BD8">
            <w:rPr>
              <w:color w:val="000000"/>
            </w:rPr>
            <w:t xml:space="preserve"> J, Han S, et al. Sex differences in the visual-functional mismatch between coronary angiography or intravascular ultrasound versus fractional flow reserve. JACC: Cardiovascular Interventions </w:t>
          </w:r>
          <w:proofErr w:type="gramStart"/>
          <w:r w:rsidRPr="00F20BD8">
            <w:rPr>
              <w:color w:val="000000"/>
            </w:rPr>
            <w:t>2013;6:562</w:t>
          </w:r>
          <w:proofErr w:type="gramEnd"/>
          <w:r w:rsidRPr="00F20BD8">
            <w:rPr>
              <w:color w:val="000000"/>
            </w:rPr>
            <w:t>-8.</w:t>
          </w:r>
        </w:p>
        <w:p w14:paraId="4A0BF6D5" w14:textId="6E6ABB46" w:rsidR="00EA4ACF" w:rsidRPr="00F20BD8" w:rsidRDefault="00B34559" w:rsidP="007C7F38">
          <w:pPr>
            <w:pStyle w:val="NormalWeb"/>
            <w:divId w:val="1646274529"/>
            <w:rPr>
              <w:color w:val="000000"/>
            </w:rPr>
          </w:pPr>
          <w:r w:rsidRPr="00F20BD8">
            <w:rPr>
              <w:color w:val="000000"/>
            </w:rPr>
            <w:t xml:space="preserve">5. Sun R, Sun L, Fu Y, et al. Culprit plaque characteristics in women vs men with a first ST‐segment elevation myocardial infarction: In vivo optical coherence tomography insights. Clin </w:t>
          </w:r>
          <w:proofErr w:type="spellStart"/>
          <w:r w:rsidRPr="00F20BD8">
            <w:rPr>
              <w:color w:val="000000"/>
            </w:rPr>
            <w:t>Cardiol</w:t>
          </w:r>
          <w:proofErr w:type="spellEnd"/>
          <w:r w:rsidRPr="00F20BD8">
            <w:rPr>
              <w:color w:val="000000"/>
            </w:rPr>
            <w:t xml:space="preserve"> </w:t>
          </w:r>
          <w:proofErr w:type="gramStart"/>
          <w:r w:rsidRPr="00F20BD8">
            <w:rPr>
              <w:color w:val="000000"/>
            </w:rPr>
            <w:t>2017;40:1285</w:t>
          </w:r>
          <w:proofErr w:type="gramEnd"/>
          <w:r w:rsidRPr="00F20BD8">
            <w:rPr>
              <w:color w:val="000000"/>
            </w:rPr>
            <w:t>-90.</w:t>
          </w:r>
          <w:r w:rsidRPr="00F20BD8">
            <w:rPr>
              <w:vanish/>
            </w:rPr>
            <w:t>stylefix</w:t>
          </w:r>
        </w:p>
      </w:sdtContent>
    </w:sdt>
    <w:p w14:paraId="31963FD8" w14:textId="26C02302" w:rsidR="00B42975" w:rsidRPr="00F20BD8" w:rsidRDefault="00B42975" w:rsidP="00B42975">
      <w:pPr>
        <w:spacing w:line="480" w:lineRule="auto"/>
        <w:jc w:val="both"/>
        <w:rPr>
          <w:bCs/>
        </w:rPr>
      </w:pPr>
    </w:p>
    <w:p w14:paraId="340BCE48" w14:textId="43F56FBB" w:rsidR="00DA2BF9" w:rsidRPr="00F20BD8" w:rsidRDefault="00DA2BF9" w:rsidP="00DA2BF9"/>
    <w:p w14:paraId="39CC2F07" w14:textId="6934EE11" w:rsidR="00DA2BF9" w:rsidRPr="00F20BD8" w:rsidRDefault="00DA2BF9" w:rsidP="00DA2BF9"/>
    <w:p w14:paraId="2E9DE9CE" w14:textId="7B1F3F53" w:rsidR="00DA2BF9" w:rsidRPr="00F20BD8" w:rsidRDefault="00DA2BF9" w:rsidP="00DA2BF9"/>
    <w:p w14:paraId="78CD5BE5" w14:textId="794B4D0F" w:rsidR="00DA2BF9" w:rsidRPr="00F20BD8" w:rsidRDefault="00DA2BF9" w:rsidP="00DA2BF9"/>
    <w:p w14:paraId="58D835CE" w14:textId="7994F553" w:rsidR="00DA2BF9" w:rsidRPr="00F20BD8" w:rsidRDefault="00DA2BF9" w:rsidP="00DA2BF9"/>
    <w:p w14:paraId="62947B05" w14:textId="7540510B" w:rsidR="00DA2BF9" w:rsidRPr="00F20BD8" w:rsidRDefault="00DA2BF9" w:rsidP="00DA2BF9"/>
    <w:p w14:paraId="3F721838" w14:textId="1717F4B0" w:rsidR="00DA2BF9" w:rsidRPr="00F20BD8" w:rsidRDefault="00DA2BF9" w:rsidP="00DA2BF9"/>
    <w:p w14:paraId="0D12BD56" w14:textId="22F644F7" w:rsidR="00DA2BF9" w:rsidRPr="00F20BD8" w:rsidRDefault="00DA2BF9" w:rsidP="00DA2BF9"/>
    <w:p w14:paraId="5CC07E76" w14:textId="5FC060B0" w:rsidR="00DA2BF9" w:rsidRPr="00F20BD8" w:rsidRDefault="00DA2BF9" w:rsidP="00DA2BF9"/>
    <w:p w14:paraId="724A2863" w14:textId="21FC3FC0" w:rsidR="00DA2BF9" w:rsidRPr="00F20BD8" w:rsidRDefault="00DA2BF9" w:rsidP="00DA2BF9"/>
    <w:p w14:paraId="65265DDF" w14:textId="0BEC2BE7" w:rsidR="00DA2BF9" w:rsidRPr="00F20BD8" w:rsidRDefault="00DA2BF9" w:rsidP="00DA2BF9"/>
    <w:p w14:paraId="7E5CE201" w14:textId="4C573D32" w:rsidR="00DA2BF9" w:rsidRPr="00F20BD8" w:rsidRDefault="00DA2BF9" w:rsidP="00DA2BF9"/>
    <w:p w14:paraId="49D37251" w14:textId="4FD56E62" w:rsidR="00DA2BF9" w:rsidRPr="00F20BD8" w:rsidRDefault="00DA2BF9" w:rsidP="00DA2BF9"/>
    <w:p w14:paraId="49F88117" w14:textId="5D7D20E0" w:rsidR="00DA2BF9" w:rsidRPr="00F20BD8" w:rsidRDefault="00DA2BF9" w:rsidP="00DA2BF9"/>
    <w:p w14:paraId="24632331" w14:textId="0A49E546" w:rsidR="00DA2BF9" w:rsidRPr="00F20BD8" w:rsidRDefault="00DA2BF9" w:rsidP="00DA2BF9"/>
    <w:p w14:paraId="4FED5312" w14:textId="5E98AC8F" w:rsidR="00DA2BF9" w:rsidRPr="00F20BD8" w:rsidRDefault="00DA2BF9" w:rsidP="00DA2BF9"/>
    <w:p w14:paraId="2220CDAE" w14:textId="5F7F5CFB" w:rsidR="00DA2BF9" w:rsidRPr="00F20BD8" w:rsidRDefault="00DA2BF9" w:rsidP="00DA2BF9"/>
    <w:p w14:paraId="341F020B" w14:textId="249E3950" w:rsidR="00DA2BF9" w:rsidRPr="00F20BD8" w:rsidRDefault="00DA2BF9" w:rsidP="00DA2BF9"/>
    <w:p w14:paraId="65097951" w14:textId="37800EAA" w:rsidR="00DA2BF9" w:rsidRPr="00F20BD8" w:rsidRDefault="00DA2BF9" w:rsidP="00DA2BF9"/>
    <w:p w14:paraId="46BF5B5C" w14:textId="3620BCD4" w:rsidR="00DA2BF9" w:rsidRPr="00F20BD8" w:rsidRDefault="00DA2BF9" w:rsidP="00DA2BF9"/>
    <w:p w14:paraId="20F8D3C7" w14:textId="04E14D11" w:rsidR="00DA2BF9" w:rsidRPr="00F20BD8" w:rsidRDefault="00DA2BF9" w:rsidP="00DA2BF9"/>
    <w:p w14:paraId="52563B7F" w14:textId="51356B6D" w:rsidR="00DA2BF9" w:rsidRPr="00F20BD8" w:rsidRDefault="00DA2BF9" w:rsidP="00DA2BF9"/>
    <w:p w14:paraId="09670AD8" w14:textId="5117B691" w:rsidR="00DA2BF9" w:rsidRPr="00F20BD8" w:rsidRDefault="00DA2BF9" w:rsidP="00DA2BF9"/>
    <w:p w14:paraId="15C3B810" w14:textId="1078FA0F" w:rsidR="00DA2BF9" w:rsidRPr="00F20BD8" w:rsidRDefault="00DA2BF9" w:rsidP="00DA2BF9"/>
    <w:p w14:paraId="0C1DC66D" w14:textId="6D52072E" w:rsidR="00DA2BF9" w:rsidRPr="00F20BD8" w:rsidRDefault="00DA2BF9" w:rsidP="00DA2BF9"/>
    <w:p w14:paraId="7EEA69C4" w14:textId="01E8805D" w:rsidR="00DA2BF9" w:rsidRPr="00F20BD8" w:rsidRDefault="00DA2BF9" w:rsidP="00DA2BF9"/>
    <w:p w14:paraId="4F912283" w14:textId="0DE5D450" w:rsidR="00DA2BF9" w:rsidRPr="00F20BD8" w:rsidRDefault="00DA2BF9" w:rsidP="00DA2BF9"/>
    <w:p w14:paraId="450EA793" w14:textId="5E3F9A2D" w:rsidR="00DA2BF9" w:rsidRPr="00F20BD8" w:rsidRDefault="00DA2BF9" w:rsidP="00DA2BF9"/>
    <w:p w14:paraId="490AA024" w14:textId="37AE5F38" w:rsidR="00DA2BF9" w:rsidRPr="00F20BD8" w:rsidRDefault="00DA2BF9" w:rsidP="00DA2BF9"/>
    <w:p w14:paraId="3787AE87" w14:textId="6B3F39F2" w:rsidR="00DA2BF9" w:rsidRPr="00F20BD8" w:rsidRDefault="00DA2BF9" w:rsidP="00DA2BF9"/>
    <w:p w14:paraId="739EEF00" w14:textId="3343B708" w:rsidR="00DA2BF9" w:rsidRPr="00F20BD8" w:rsidRDefault="00DA2BF9" w:rsidP="00DA2BF9">
      <w:pPr>
        <w:rPr>
          <w:bCs/>
        </w:rPr>
      </w:pPr>
    </w:p>
    <w:p w14:paraId="47D17444" w14:textId="097A673C" w:rsidR="00DA2BF9" w:rsidRPr="00F20BD8" w:rsidRDefault="00DA2BF9" w:rsidP="00DA2BF9">
      <w:pPr>
        <w:ind w:firstLine="720"/>
      </w:pPr>
    </w:p>
    <w:p w14:paraId="37D712AF" w14:textId="77777777" w:rsidR="00DA2BF9" w:rsidRPr="00F20BD8" w:rsidRDefault="00DA2BF9">
      <w:pPr>
        <w:spacing w:after="160" w:line="259" w:lineRule="auto"/>
      </w:pPr>
      <w:r w:rsidRPr="00F20BD8">
        <w:br w:type="page"/>
      </w:r>
    </w:p>
    <w:p w14:paraId="74350038" w14:textId="77777777" w:rsidR="00DA2BF9" w:rsidRPr="00F20BD8" w:rsidRDefault="00DA2BF9" w:rsidP="00DA2BF9">
      <w:pPr>
        <w:rPr>
          <w:b/>
        </w:rPr>
        <w:sectPr w:rsidR="00DA2BF9" w:rsidRPr="00F20BD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0F48BA8" w14:textId="77777777" w:rsidR="00DA2BF9" w:rsidRPr="00F20BD8" w:rsidRDefault="00DA2BF9" w:rsidP="00DA2BF9">
      <w:pPr>
        <w:rPr>
          <w:b/>
        </w:rPr>
      </w:pPr>
      <w:r w:rsidRPr="00F20BD8">
        <w:rPr>
          <w:b/>
        </w:rPr>
        <w:lastRenderedPageBreak/>
        <w:t>Table 1:  Baseline, procedural characteristics and crude outcomes of patients undergoing intracoronary imaging compared to no intracoronary imaging stratified by sex</w:t>
      </w:r>
    </w:p>
    <w:p w14:paraId="509E7BD4" w14:textId="77777777" w:rsidR="00DA2BF9" w:rsidRPr="00F20BD8" w:rsidRDefault="00DA2BF9" w:rsidP="00DA2BF9">
      <w:pPr>
        <w:rPr>
          <w:sz w:val="20"/>
          <w:szCs w:val="20"/>
        </w:rPr>
      </w:pPr>
    </w:p>
    <w:tbl>
      <w:tblPr>
        <w:tblStyle w:val="GridTable2-Accent5"/>
        <w:tblW w:w="13960" w:type="dxa"/>
        <w:tblLayout w:type="fixed"/>
        <w:tblLook w:val="04A0" w:firstRow="1" w:lastRow="0" w:firstColumn="1" w:lastColumn="0" w:noHBand="0" w:noVBand="1"/>
      </w:tblPr>
      <w:tblGrid>
        <w:gridCol w:w="2127"/>
        <w:gridCol w:w="1799"/>
        <w:gridCol w:w="1893"/>
        <w:gridCol w:w="1991"/>
        <w:gridCol w:w="2050"/>
        <w:gridCol w:w="2050"/>
        <w:gridCol w:w="2050"/>
      </w:tblGrid>
      <w:tr w:rsidR="00DA2BF9" w:rsidRPr="00F20BD8" w14:paraId="75FE17AA" w14:textId="77777777" w:rsidTr="00A469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B015F03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Variable</w:t>
            </w:r>
          </w:p>
        </w:tc>
        <w:tc>
          <w:tcPr>
            <w:tcW w:w="1799" w:type="dxa"/>
          </w:tcPr>
          <w:p w14:paraId="2EA6DE9E" w14:textId="77777777" w:rsidR="00DA2BF9" w:rsidRPr="00F20BD8" w:rsidRDefault="00DA2BF9" w:rsidP="00A469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Men: no ICI</w:t>
            </w:r>
          </w:p>
        </w:tc>
        <w:tc>
          <w:tcPr>
            <w:tcW w:w="1893" w:type="dxa"/>
          </w:tcPr>
          <w:p w14:paraId="52B715DC" w14:textId="77777777" w:rsidR="00DA2BF9" w:rsidRPr="00F20BD8" w:rsidRDefault="00DA2BF9" w:rsidP="00A469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Men: ICI</w:t>
            </w:r>
          </w:p>
        </w:tc>
        <w:tc>
          <w:tcPr>
            <w:tcW w:w="1991" w:type="dxa"/>
          </w:tcPr>
          <w:p w14:paraId="54CE772E" w14:textId="77777777" w:rsidR="00DA2BF9" w:rsidRPr="00F20BD8" w:rsidRDefault="00DA2BF9" w:rsidP="00A469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p-value</w:t>
            </w:r>
          </w:p>
        </w:tc>
        <w:tc>
          <w:tcPr>
            <w:tcW w:w="2050" w:type="dxa"/>
          </w:tcPr>
          <w:p w14:paraId="0FBF0CE2" w14:textId="77777777" w:rsidR="00DA2BF9" w:rsidRPr="00F20BD8" w:rsidRDefault="00DA2BF9" w:rsidP="00A469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Women: no ICI</w:t>
            </w:r>
          </w:p>
        </w:tc>
        <w:tc>
          <w:tcPr>
            <w:tcW w:w="2050" w:type="dxa"/>
          </w:tcPr>
          <w:p w14:paraId="2F5E0688" w14:textId="77777777" w:rsidR="00DA2BF9" w:rsidRPr="00F20BD8" w:rsidRDefault="00DA2BF9" w:rsidP="00A469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Women: ICI</w:t>
            </w:r>
          </w:p>
        </w:tc>
        <w:tc>
          <w:tcPr>
            <w:tcW w:w="2050" w:type="dxa"/>
          </w:tcPr>
          <w:p w14:paraId="452D4D5F" w14:textId="77777777" w:rsidR="00DA2BF9" w:rsidRPr="00F20BD8" w:rsidRDefault="00DA2BF9" w:rsidP="00A469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p-value</w:t>
            </w:r>
          </w:p>
        </w:tc>
      </w:tr>
      <w:tr w:rsidR="00DA2BF9" w:rsidRPr="00F20BD8" w14:paraId="4E2B883D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FDED303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Number of patients</w:t>
            </w:r>
          </w:p>
        </w:tc>
        <w:tc>
          <w:tcPr>
            <w:tcW w:w="1799" w:type="dxa"/>
          </w:tcPr>
          <w:p w14:paraId="1251F67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76324 (91.6%)</w:t>
            </w:r>
          </w:p>
        </w:tc>
        <w:tc>
          <w:tcPr>
            <w:tcW w:w="1893" w:type="dxa"/>
          </w:tcPr>
          <w:p w14:paraId="6D697EB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2292 (8.4%)</w:t>
            </w:r>
          </w:p>
        </w:tc>
        <w:tc>
          <w:tcPr>
            <w:tcW w:w="1991" w:type="dxa"/>
          </w:tcPr>
          <w:p w14:paraId="032FD90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5DA5963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5679 (92.1%)</w:t>
            </w:r>
          </w:p>
        </w:tc>
        <w:tc>
          <w:tcPr>
            <w:tcW w:w="2050" w:type="dxa"/>
          </w:tcPr>
          <w:p w14:paraId="3480B06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0183 (7.9%)</w:t>
            </w:r>
          </w:p>
        </w:tc>
        <w:tc>
          <w:tcPr>
            <w:tcW w:w="2050" w:type="dxa"/>
          </w:tcPr>
          <w:p w14:paraId="47FCF40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19BE6F5D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7166D1D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Age, mean ± SD</w:t>
            </w:r>
          </w:p>
        </w:tc>
        <w:tc>
          <w:tcPr>
            <w:tcW w:w="1799" w:type="dxa"/>
          </w:tcPr>
          <w:p w14:paraId="3264F363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4.1 (11.6)</w:t>
            </w:r>
          </w:p>
        </w:tc>
        <w:tc>
          <w:tcPr>
            <w:tcW w:w="1893" w:type="dxa"/>
          </w:tcPr>
          <w:p w14:paraId="65D9EE8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4.6 (11.8)</w:t>
            </w:r>
          </w:p>
        </w:tc>
        <w:tc>
          <w:tcPr>
            <w:tcW w:w="1991" w:type="dxa"/>
          </w:tcPr>
          <w:p w14:paraId="74A1DCB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009DEAA6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8.8 (11.7)</w:t>
            </w:r>
          </w:p>
        </w:tc>
        <w:tc>
          <w:tcPr>
            <w:tcW w:w="2050" w:type="dxa"/>
          </w:tcPr>
          <w:p w14:paraId="453F876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7.2 (12.4)</w:t>
            </w:r>
          </w:p>
        </w:tc>
        <w:tc>
          <w:tcPr>
            <w:tcW w:w="2050" w:type="dxa"/>
          </w:tcPr>
          <w:p w14:paraId="313A042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B04166" w:rsidRPr="00F20BD8" w14:paraId="1289FD6B" w14:textId="77777777" w:rsidTr="00AB5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7683BE1D" w14:textId="77777777" w:rsidR="00B04166" w:rsidRPr="00F20BD8" w:rsidRDefault="00B04166" w:rsidP="00AB5396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Ethnicity </w:t>
            </w:r>
          </w:p>
        </w:tc>
        <w:tc>
          <w:tcPr>
            <w:tcW w:w="2050" w:type="dxa"/>
          </w:tcPr>
          <w:p w14:paraId="372152E6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14761ED8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B04166" w:rsidRPr="00F20BD8" w14:paraId="73A92A9A" w14:textId="77777777" w:rsidTr="00AB53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CBA725" w14:textId="77777777" w:rsidR="00B04166" w:rsidRPr="00F20BD8" w:rsidRDefault="00B04166" w:rsidP="00AB5396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White</w:t>
            </w:r>
          </w:p>
        </w:tc>
        <w:tc>
          <w:tcPr>
            <w:tcW w:w="1799" w:type="dxa"/>
          </w:tcPr>
          <w:p w14:paraId="69D815E6" w14:textId="77777777" w:rsidR="00B04166" w:rsidRPr="00F20BD8" w:rsidRDefault="00B04166" w:rsidP="00AB53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42175 (84.4%)</w:t>
            </w:r>
          </w:p>
        </w:tc>
        <w:tc>
          <w:tcPr>
            <w:tcW w:w="1893" w:type="dxa"/>
          </w:tcPr>
          <w:p w14:paraId="21CD0221" w14:textId="77777777" w:rsidR="00B04166" w:rsidRPr="00F20BD8" w:rsidRDefault="00B04166" w:rsidP="00AB53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4789 (81.6%)</w:t>
            </w:r>
          </w:p>
        </w:tc>
        <w:tc>
          <w:tcPr>
            <w:tcW w:w="1991" w:type="dxa"/>
          </w:tcPr>
          <w:p w14:paraId="50D78334" w14:textId="77777777" w:rsidR="00B04166" w:rsidRPr="00F20BD8" w:rsidRDefault="00B04166" w:rsidP="00AB53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76D14C36" w14:textId="77777777" w:rsidR="00B04166" w:rsidRPr="00F20BD8" w:rsidRDefault="00B04166" w:rsidP="00AB53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57964 (86.3%)</w:t>
            </w:r>
          </w:p>
        </w:tc>
        <w:tc>
          <w:tcPr>
            <w:tcW w:w="2050" w:type="dxa"/>
          </w:tcPr>
          <w:p w14:paraId="5665AA27" w14:textId="77777777" w:rsidR="00B04166" w:rsidRPr="00F20BD8" w:rsidRDefault="00B04166" w:rsidP="00AB53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1333 (82.9%)</w:t>
            </w:r>
          </w:p>
        </w:tc>
        <w:tc>
          <w:tcPr>
            <w:tcW w:w="2050" w:type="dxa"/>
          </w:tcPr>
          <w:p w14:paraId="153D81CC" w14:textId="77777777" w:rsidR="00B04166" w:rsidRPr="00F20BD8" w:rsidRDefault="00B04166" w:rsidP="00AB53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B04166" w:rsidRPr="00F20BD8" w14:paraId="1733B511" w14:textId="77777777" w:rsidTr="00AB5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BD43854" w14:textId="77777777" w:rsidR="00B04166" w:rsidRPr="00F20BD8" w:rsidRDefault="00B04166" w:rsidP="00AB5396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BAME</w:t>
            </w:r>
          </w:p>
        </w:tc>
        <w:tc>
          <w:tcPr>
            <w:tcW w:w="1799" w:type="dxa"/>
          </w:tcPr>
          <w:p w14:paraId="5781B506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2006 (15.6%)</w:t>
            </w:r>
          </w:p>
        </w:tc>
        <w:tc>
          <w:tcPr>
            <w:tcW w:w="1893" w:type="dxa"/>
          </w:tcPr>
          <w:p w14:paraId="260A7E19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850 (18.4%)</w:t>
            </w:r>
          </w:p>
        </w:tc>
        <w:tc>
          <w:tcPr>
            <w:tcW w:w="1991" w:type="dxa"/>
          </w:tcPr>
          <w:p w14:paraId="7B945387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04556911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059 (13.7%)</w:t>
            </w:r>
          </w:p>
        </w:tc>
        <w:tc>
          <w:tcPr>
            <w:tcW w:w="2050" w:type="dxa"/>
          </w:tcPr>
          <w:p w14:paraId="5BAC70F0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30 (17.1%)</w:t>
            </w:r>
          </w:p>
        </w:tc>
        <w:tc>
          <w:tcPr>
            <w:tcW w:w="2050" w:type="dxa"/>
          </w:tcPr>
          <w:p w14:paraId="01759722" w14:textId="77777777" w:rsidR="00B04166" w:rsidRPr="00F20BD8" w:rsidRDefault="00B04166" w:rsidP="00AB53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70F7A103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4783F20F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Left Ventricular Ejection Fraction </w:t>
            </w:r>
          </w:p>
        </w:tc>
        <w:tc>
          <w:tcPr>
            <w:tcW w:w="2050" w:type="dxa"/>
          </w:tcPr>
          <w:p w14:paraId="2BEA1306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4DE8A46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DA2BF9" w:rsidRPr="00F20BD8" w14:paraId="78F665C9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6E8E6A0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Good (LVEF &gt;=50%)</w:t>
            </w:r>
          </w:p>
        </w:tc>
        <w:tc>
          <w:tcPr>
            <w:tcW w:w="1799" w:type="dxa"/>
          </w:tcPr>
          <w:p w14:paraId="0FE46FC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76041 (85.2%)</w:t>
            </w:r>
          </w:p>
        </w:tc>
        <w:tc>
          <w:tcPr>
            <w:tcW w:w="1893" w:type="dxa"/>
          </w:tcPr>
          <w:p w14:paraId="499FFA9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1205 (82.2%)</w:t>
            </w:r>
          </w:p>
        </w:tc>
        <w:tc>
          <w:tcPr>
            <w:tcW w:w="1991" w:type="dxa"/>
          </w:tcPr>
          <w:p w14:paraId="195DEEB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439AC2B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04155 (86.6%)</w:t>
            </w:r>
          </w:p>
        </w:tc>
        <w:tc>
          <w:tcPr>
            <w:tcW w:w="2050" w:type="dxa"/>
          </w:tcPr>
          <w:p w14:paraId="232D763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000 (84.2%)</w:t>
            </w:r>
          </w:p>
        </w:tc>
        <w:tc>
          <w:tcPr>
            <w:tcW w:w="2050" w:type="dxa"/>
          </w:tcPr>
          <w:p w14:paraId="221E2176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61887D95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FABB985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Fair (LVEF 30%-49%)</w:t>
            </w:r>
          </w:p>
        </w:tc>
        <w:tc>
          <w:tcPr>
            <w:tcW w:w="1799" w:type="dxa"/>
          </w:tcPr>
          <w:p w14:paraId="19F8F39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8676 (11.6%)</w:t>
            </w:r>
          </w:p>
        </w:tc>
        <w:tc>
          <w:tcPr>
            <w:tcW w:w="1893" w:type="dxa"/>
          </w:tcPr>
          <w:p w14:paraId="7EA4C9C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526 (13.7%)</w:t>
            </w:r>
          </w:p>
        </w:tc>
        <w:tc>
          <w:tcPr>
            <w:tcW w:w="1991" w:type="dxa"/>
          </w:tcPr>
          <w:p w14:paraId="12DCE74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3FA1538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244 (10.7%)</w:t>
            </w:r>
          </w:p>
        </w:tc>
        <w:tc>
          <w:tcPr>
            <w:tcW w:w="2050" w:type="dxa"/>
          </w:tcPr>
          <w:p w14:paraId="2B0D44F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23 (12.5%)</w:t>
            </w:r>
          </w:p>
        </w:tc>
        <w:tc>
          <w:tcPr>
            <w:tcW w:w="2050" w:type="dxa"/>
          </w:tcPr>
          <w:p w14:paraId="371CA8E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04E12F31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46AAE6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Poor (LVEF &lt;= 29%)</w:t>
            </w:r>
          </w:p>
        </w:tc>
        <w:tc>
          <w:tcPr>
            <w:tcW w:w="1799" w:type="dxa"/>
          </w:tcPr>
          <w:p w14:paraId="4E17175D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1607 (3.2%)</w:t>
            </w:r>
          </w:p>
        </w:tc>
        <w:tc>
          <w:tcPr>
            <w:tcW w:w="1893" w:type="dxa"/>
          </w:tcPr>
          <w:p w14:paraId="66E8348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61 (4.1%)</w:t>
            </w:r>
          </w:p>
        </w:tc>
        <w:tc>
          <w:tcPr>
            <w:tcW w:w="1991" w:type="dxa"/>
          </w:tcPr>
          <w:p w14:paraId="75334460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4AD31F5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280 (2.7%)</w:t>
            </w:r>
          </w:p>
        </w:tc>
        <w:tc>
          <w:tcPr>
            <w:tcW w:w="2050" w:type="dxa"/>
          </w:tcPr>
          <w:p w14:paraId="20655DCA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60 (3.3%)</w:t>
            </w:r>
          </w:p>
        </w:tc>
        <w:tc>
          <w:tcPr>
            <w:tcW w:w="2050" w:type="dxa"/>
          </w:tcPr>
          <w:p w14:paraId="6BCBCF6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1E7D9BF3" w14:textId="77777777" w:rsidTr="00A469B5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4DDC0CE5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Indication </w:t>
            </w:r>
          </w:p>
        </w:tc>
        <w:tc>
          <w:tcPr>
            <w:tcW w:w="2050" w:type="dxa"/>
          </w:tcPr>
          <w:p w14:paraId="0DE7797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042BC6F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DA2BF9" w:rsidRPr="00F20BD8" w14:paraId="03385703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D46A0E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Stable</w:t>
            </w:r>
          </w:p>
        </w:tc>
        <w:tc>
          <w:tcPr>
            <w:tcW w:w="1799" w:type="dxa"/>
            <w:vAlign w:val="bottom"/>
          </w:tcPr>
          <w:p w14:paraId="16F57E7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62106 (38.8%)</w:t>
            </w:r>
          </w:p>
        </w:tc>
        <w:tc>
          <w:tcPr>
            <w:tcW w:w="1893" w:type="dxa"/>
            <w:vAlign w:val="bottom"/>
          </w:tcPr>
          <w:p w14:paraId="6300895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0389 (48.8%)</w:t>
            </w:r>
          </w:p>
        </w:tc>
        <w:tc>
          <w:tcPr>
            <w:tcW w:w="1991" w:type="dxa"/>
            <w:vAlign w:val="bottom"/>
          </w:tcPr>
          <w:p w14:paraId="26A1DC1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  <w:vAlign w:val="bottom"/>
          </w:tcPr>
          <w:p w14:paraId="2A8475F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5154 (36.1%)</w:t>
            </w:r>
          </w:p>
        </w:tc>
        <w:tc>
          <w:tcPr>
            <w:tcW w:w="2050" w:type="dxa"/>
            <w:vAlign w:val="bottom"/>
          </w:tcPr>
          <w:p w14:paraId="36AEF70D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812 (43.7%)</w:t>
            </w:r>
          </w:p>
        </w:tc>
        <w:tc>
          <w:tcPr>
            <w:tcW w:w="2050" w:type="dxa"/>
            <w:vAlign w:val="bottom"/>
          </w:tcPr>
          <w:p w14:paraId="7148718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426B6E7F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36EB115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NSTEMI</w:t>
            </w:r>
          </w:p>
        </w:tc>
        <w:tc>
          <w:tcPr>
            <w:tcW w:w="1799" w:type="dxa"/>
            <w:vAlign w:val="bottom"/>
          </w:tcPr>
          <w:p w14:paraId="688C45C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8471 (35.3%)</w:t>
            </w:r>
          </w:p>
        </w:tc>
        <w:tc>
          <w:tcPr>
            <w:tcW w:w="1893" w:type="dxa"/>
            <w:vAlign w:val="bottom"/>
          </w:tcPr>
          <w:p w14:paraId="685EABC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454 (37.7%)</w:t>
            </w:r>
          </w:p>
        </w:tc>
        <w:tc>
          <w:tcPr>
            <w:tcW w:w="1991" w:type="dxa"/>
            <w:vAlign w:val="bottom"/>
          </w:tcPr>
          <w:p w14:paraId="12F0D720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  <w:vAlign w:val="bottom"/>
          </w:tcPr>
          <w:p w14:paraId="3C79945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90856 (38.6%)</w:t>
            </w:r>
          </w:p>
        </w:tc>
        <w:tc>
          <w:tcPr>
            <w:tcW w:w="2050" w:type="dxa"/>
            <w:vAlign w:val="bottom"/>
          </w:tcPr>
          <w:p w14:paraId="1F3C531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888 (44.0%)</w:t>
            </w:r>
          </w:p>
        </w:tc>
        <w:tc>
          <w:tcPr>
            <w:tcW w:w="2050" w:type="dxa"/>
            <w:vAlign w:val="bottom"/>
          </w:tcPr>
          <w:p w14:paraId="684BE3B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19DB6555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E7ACC83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STEMI</w:t>
            </w:r>
          </w:p>
        </w:tc>
        <w:tc>
          <w:tcPr>
            <w:tcW w:w="1799" w:type="dxa"/>
            <w:vAlign w:val="bottom"/>
          </w:tcPr>
          <w:p w14:paraId="3804974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4863 (25.9%)</w:t>
            </w:r>
          </w:p>
        </w:tc>
        <w:tc>
          <w:tcPr>
            <w:tcW w:w="1893" w:type="dxa"/>
            <w:vAlign w:val="bottom"/>
          </w:tcPr>
          <w:p w14:paraId="232C68E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093 (13.0%)</w:t>
            </w:r>
          </w:p>
        </w:tc>
        <w:tc>
          <w:tcPr>
            <w:tcW w:w="1991" w:type="dxa"/>
            <w:vAlign w:val="bottom"/>
          </w:tcPr>
          <w:p w14:paraId="79C0D47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  <w:vAlign w:val="bottom"/>
          </w:tcPr>
          <w:p w14:paraId="75A3805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9389 (25.2%)</w:t>
            </w:r>
          </w:p>
        </w:tc>
        <w:tc>
          <w:tcPr>
            <w:tcW w:w="2050" w:type="dxa"/>
            <w:vAlign w:val="bottom"/>
          </w:tcPr>
          <w:p w14:paraId="1C7F82E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42 (11.6%)</w:t>
            </w:r>
          </w:p>
        </w:tc>
        <w:tc>
          <w:tcPr>
            <w:tcW w:w="2050" w:type="dxa"/>
            <w:vAlign w:val="bottom"/>
          </w:tcPr>
          <w:p w14:paraId="62CE27D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2DBBE229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10CB3BE2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Smoking status</w:t>
            </w:r>
          </w:p>
        </w:tc>
        <w:tc>
          <w:tcPr>
            <w:tcW w:w="2050" w:type="dxa"/>
          </w:tcPr>
          <w:p w14:paraId="5FC503F3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2435599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DA2BF9" w:rsidRPr="00F20BD8" w14:paraId="0F1153F8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BDFF79E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Non-smoker</w:t>
            </w:r>
          </w:p>
        </w:tc>
        <w:tc>
          <w:tcPr>
            <w:tcW w:w="1799" w:type="dxa"/>
          </w:tcPr>
          <w:p w14:paraId="7A2B2F2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08856 (34.4%)</w:t>
            </w:r>
          </w:p>
        </w:tc>
        <w:tc>
          <w:tcPr>
            <w:tcW w:w="1893" w:type="dxa"/>
          </w:tcPr>
          <w:p w14:paraId="65BBF0C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9846 (35.1%)</w:t>
            </w:r>
          </w:p>
        </w:tc>
        <w:tc>
          <w:tcPr>
            <w:tcW w:w="1991" w:type="dxa"/>
          </w:tcPr>
          <w:p w14:paraId="76121DB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300B2AF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01568 (48.3%)</w:t>
            </w:r>
          </w:p>
        </w:tc>
        <w:tc>
          <w:tcPr>
            <w:tcW w:w="2050" w:type="dxa"/>
          </w:tcPr>
          <w:p w14:paraId="377BD07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944 (48.7%)</w:t>
            </w:r>
          </w:p>
        </w:tc>
        <w:tc>
          <w:tcPr>
            <w:tcW w:w="2050" w:type="dxa"/>
          </w:tcPr>
          <w:p w14:paraId="23F87E4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43332FC1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6CF1355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Current smoker</w:t>
            </w:r>
          </w:p>
        </w:tc>
        <w:tc>
          <w:tcPr>
            <w:tcW w:w="1799" w:type="dxa"/>
          </w:tcPr>
          <w:p w14:paraId="71256D3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9528 (24.7%)</w:t>
            </w:r>
          </w:p>
        </w:tc>
        <w:tc>
          <w:tcPr>
            <w:tcW w:w="1893" w:type="dxa"/>
          </w:tcPr>
          <w:p w14:paraId="43DC69F8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0797 (19.1%)</w:t>
            </w:r>
          </w:p>
        </w:tc>
        <w:tc>
          <w:tcPr>
            <w:tcW w:w="1991" w:type="dxa"/>
          </w:tcPr>
          <w:p w14:paraId="79DA1A8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3F39435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6554 (22.1%)</w:t>
            </w:r>
          </w:p>
        </w:tc>
        <w:tc>
          <w:tcPr>
            <w:tcW w:w="2050" w:type="dxa"/>
          </w:tcPr>
          <w:p w14:paraId="12D8B8A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324 (18.1%)</w:t>
            </w:r>
          </w:p>
        </w:tc>
        <w:tc>
          <w:tcPr>
            <w:tcW w:w="2050" w:type="dxa"/>
          </w:tcPr>
          <w:p w14:paraId="1F31591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44804AF5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DBBD0A3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Ex-smoker</w:t>
            </w:r>
          </w:p>
        </w:tc>
        <w:tc>
          <w:tcPr>
            <w:tcW w:w="1799" w:type="dxa"/>
          </w:tcPr>
          <w:p w14:paraId="493FC8A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48136 (40.9%)</w:t>
            </w:r>
          </w:p>
        </w:tc>
        <w:tc>
          <w:tcPr>
            <w:tcW w:w="1893" w:type="dxa"/>
          </w:tcPr>
          <w:p w14:paraId="2F021E9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954 (45.9%)</w:t>
            </w:r>
          </w:p>
        </w:tc>
        <w:tc>
          <w:tcPr>
            <w:tcW w:w="1991" w:type="dxa"/>
          </w:tcPr>
          <w:p w14:paraId="7F5C51D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13BD37F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2204 (29.6%)</w:t>
            </w:r>
          </w:p>
        </w:tc>
        <w:tc>
          <w:tcPr>
            <w:tcW w:w="2050" w:type="dxa"/>
          </w:tcPr>
          <w:p w14:paraId="5D17FC4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082 (33.1%)</w:t>
            </w:r>
          </w:p>
        </w:tc>
        <w:tc>
          <w:tcPr>
            <w:tcW w:w="2050" w:type="dxa"/>
          </w:tcPr>
          <w:p w14:paraId="7C3626ED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500E589A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08C87266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Co-morbidities</w:t>
            </w:r>
          </w:p>
        </w:tc>
        <w:tc>
          <w:tcPr>
            <w:tcW w:w="2050" w:type="dxa"/>
          </w:tcPr>
          <w:p w14:paraId="0CD95AE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0981B52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DA2BF9" w:rsidRPr="00F20BD8" w14:paraId="5ACA8CAA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169ECD4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Prior PCI (%)</w:t>
            </w:r>
          </w:p>
        </w:tc>
        <w:tc>
          <w:tcPr>
            <w:tcW w:w="1799" w:type="dxa"/>
          </w:tcPr>
          <w:p w14:paraId="67AF558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62759 (24.8%)</w:t>
            </w:r>
          </w:p>
        </w:tc>
        <w:tc>
          <w:tcPr>
            <w:tcW w:w="1893" w:type="dxa"/>
          </w:tcPr>
          <w:p w14:paraId="4C713E6A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6905 (44.1%)</w:t>
            </w:r>
          </w:p>
        </w:tc>
        <w:tc>
          <w:tcPr>
            <w:tcW w:w="1991" w:type="dxa"/>
          </w:tcPr>
          <w:p w14:paraId="2F743396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17EBDB7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5518 (19.9%)</w:t>
            </w:r>
          </w:p>
        </w:tc>
        <w:tc>
          <w:tcPr>
            <w:tcW w:w="2050" w:type="dxa"/>
          </w:tcPr>
          <w:p w14:paraId="4E4FDD4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328 (37.2%)</w:t>
            </w:r>
          </w:p>
        </w:tc>
        <w:tc>
          <w:tcPr>
            <w:tcW w:w="2050" w:type="dxa"/>
          </w:tcPr>
          <w:p w14:paraId="68E9576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34265392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78340D5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Prior MI (%)</w:t>
            </w:r>
          </w:p>
        </w:tc>
        <w:tc>
          <w:tcPr>
            <w:tcW w:w="1799" w:type="dxa"/>
          </w:tcPr>
          <w:p w14:paraId="715AF482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9496 (28.1%)</w:t>
            </w:r>
          </w:p>
        </w:tc>
        <w:tc>
          <w:tcPr>
            <w:tcW w:w="1893" w:type="dxa"/>
          </w:tcPr>
          <w:p w14:paraId="496303D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454 (39.4%)</w:t>
            </w:r>
          </w:p>
        </w:tc>
        <w:tc>
          <w:tcPr>
            <w:tcW w:w="1991" w:type="dxa"/>
          </w:tcPr>
          <w:p w14:paraId="7697C04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36B9185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1354 (23.0%)</w:t>
            </w:r>
          </w:p>
        </w:tc>
        <w:tc>
          <w:tcPr>
            <w:tcW w:w="2050" w:type="dxa"/>
          </w:tcPr>
          <w:p w14:paraId="75E7E82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348 (33.1%)</w:t>
            </w:r>
          </w:p>
        </w:tc>
        <w:tc>
          <w:tcPr>
            <w:tcW w:w="2050" w:type="dxa"/>
          </w:tcPr>
          <w:p w14:paraId="5CC2B1A8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58FD147A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D60E434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Prior CABG (%)</w:t>
            </w:r>
          </w:p>
        </w:tc>
        <w:tc>
          <w:tcPr>
            <w:tcW w:w="1799" w:type="dxa"/>
            <w:vAlign w:val="bottom"/>
          </w:tcPr>
          <w:p w14:paraId="491F626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7477 (10.3%)</w:t>
            </w:r>
          </w:p>
        </w:tc>
        <w:tc>
          <w:tcPr>
            <w:tcW w:w="1893" w:type="dxa"/>
            <w:vAlign w:val="bottom"/>
          </w:tcPr>
          <w:p w14:paraId="540ED62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293 (10.3%)</w:t>
            </w:r>
          </w:p>
        </w:tc>
        <w:tc>
          <w:tcPr>
            <w:tcW w:w="1991" w:type="dxa"/>
          </w:tcPr>
          <w:p w14:paraId="583A234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75</w:t>
            </w:r>
          </w:p>
        </w:tc>
        <w:tc>
          <w:tcPr>
            <w:tcW w:w="2050" w:type="dxa"/>
            <w:vAlign w:val="bottom"/>
          </w:tcPr>
          <w:p w14:paraId="496852D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738 (6.4%)</w:t>
            </w:r>
          </w:p>
        </w:tc>
        <w:tc>
          <w:tcPr>
            <w:tcW w:w="2050" w:type="dxa"/>
            <w:vAlign w:val="bottom"/>
          </w:tcPr>
          <w:p w14:paraId="423E686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35 (7.3%)</w:t>
            </w:r>
          </w:p>
        </w:tc>
        <w:tc>
          <w:tcPr>
            <w:tcW w:w="2050" w:type="dxa"/>
          </w:tcPr>
          <w:p w14:paraId="6F382C0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19474B99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0077EBD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Diabetes (%)</w:t>
            </w:r>
          </w:p>
        </w:tc>
        <w:tc>
          <w:tcPr>
            <w:tcW w:w="1799" w:type="dxa"/>
          </w:tcPr>
          <w:p w14:paraId="3A95DA26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4287 (20.5%)</w:t>
            </w:r>
          </w:p>
        </w:tc>
        <w:tc>
          <w:tcPr>
            <w:tcW w:w="1893" w:type="dxa"/>
          </w:tcPr>
          <w:p w14:paraId="21DEB43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483 (23.8%)</w:t>
            </w:r>
          </w:p>
        </w:tc>
        <w:tc>
          <w:tcPr>
            <w:tcW w:w="1991" w:type="dxa"/>
          </w:tcPr>
          <w:p w14:paraId="77B4128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52384EA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1859 (22.7%)</w:t>
            </w:r>
          </w:p>
        </w:tc>
        <w:tc>
          <w:tcPr>
            <w:tcW w:w="2050" w:type="dxa"/>
          </w:tcPr>
          <w:p w14:paraId="552EA673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048 (25.6%)</w:t>
            </w:r>
          </w:p>
        </w:tc>
        <w:tc>
          <w:tcPr>
            <w:tcW w:w="2050" w:type="dxa"/>
          </w:tcPr>
          <w:p w14:paraId="79B469A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063E2842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F2BEB25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Hypertension (%)</w:t>
            </w:r>
          </w:p>
        </w:tc>
        <w:tc>
          <w:tcPr>
            <w:tcW w:w="1799" w:type="dxa"/>
          </w:tcPr>
          <w:p w14:paraId="32E8DDF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47058 (53.6%)</w:t>
            </w:r>
          </w:p>
        </w:tc>
        <w:tc>
          <w:tcPr>
            <w:tcW w:w="1893" w:type="dxa"/>
          </w:tcPr>
          <w:p w14:paraId="2A98C37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5611 (59.9%)</w:t>
            </w:r>
          </w:p>
        </w:tc>
        <w:tc>
          <w:tcPr>
            <w:tcW w:w="1991" w:type="dxa"/>
          </w:tcPr>
          <w:p w14:paraId="418FB1E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40A8C68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7416 (60.7%)</w:t>
            </w:r>
          </w:p>
        </w:tc>
        <w:tc>
          <w:tcPr>
            <w:tcW w:w="2050" w:type="dxa"/>
          </w:tcPr>
          <w:p w14:paraId="25D6150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344 (63.8%)</w:t>
            </w:r>
          </w:p>
        </w:tc>
        <w:tc>
          <w:tcPr>
            <w:tcW w:w="2050" w:type="dxa"/>
          </w:tcPr>
          <w:p w14:paraId="20F23093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2BC450A7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99B2FF0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Hypercholesterolaemia</w:t>
            </w:r>
          </w:p>
        </w:tc>
        <w:tc>
          <w:tcPr>
            <w:tcW w:w="1799" w:type="dxa"/>
          </w:tcPr>
          <w:p w14:paraId="718ADA5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72871 (57.5%)</w:t>
            </w:r>
          </w:p>
        </w:tc>
        <w:tc>
          <w:tcPr>
            <w:tcW w:w="1893" w:type="dxa"/>
          </w:tcPr>
          <w:p w14:paraId="76E7E2E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5504 (59.8%)</w:t>
            </w:r>
          </w:p>
        </w:tc>
        <w:tc>
          <w:tcPr>
            <w:tcW w:w="1991" w:type="dxa"/>
          </w:tcPr>
          <w:p w14:paraId="38F8658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2C5C9D8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2897 (58.7%)</w:t>
            </w:r>
          </w:p>
        </w:tc>
        <w:tc>
          <w:tcPr>
            <w:tcW w:w="2050" w:type="dxa"/>
          </w:tcPr>
          <w:p w14:paraId="78140C92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1583 (59.9%)</w:t>
            </w:r>
          </w:p>
        </w:tc>
        <w:tc>
          <w:tcPr>
            <w:tcW w:w="2050" w:type="dxa"/>
          </w:tcPr>
          <w:p w14:paraId="343336A6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001</w:t>
            </w:r>
          </w:p>
        </w:tc>
      </w:tr>
      <w:tr w:rsidR="00DA2BF9" w:rsidRPr="00F20BD8" w14:paraId="1E21FD71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CE7734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Renal disease (%)</w:t>
            </w:r>
          </w:p>
        </w:tc>
        <w:tc>
          <w:tcPr>
            <w:tcW w:w="1799" w:type="dxa"/>
          </w:tcPr>
          <w:p w14:paraId="28BFCC66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5851 (2.5%)</w:t>
            </w:r>
          </w:p>
        </w:tc>
        <w:tc>
          <w:tcPr>
            <w:tcW w:w="1893" w:type="dxa"/>
          </w:tcPr>
          <w:p w14:paraId="61113BF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051 (3.4%)</w:t>
            </w:r>
          </w:p>
        </w:tc>
        <w:tc>
          <w:tcPr>
            <w:tcW w:w="1991" w:type="dxa"/>
          </w:tcPr>
          <w:p w14:paraId="6D368DE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60EEDDF0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233 (2.3%)</w:t>
            </w:r>
          </w:p>
        </w:tc>
        <w:tc>
          <w:tcPr>
            <w:tcW w:w="2050" w:type="dxa"/>
          </w:tcPr>
          <w:p w14:paraId="46C5265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74 (2.9%)</w:t>
            </w:r>
          </w:p>
        </w:tc>
        <w:tc>
          <w:tcPr>
            <w:tcW w:w="2050" w:type="dxa"/>
          </w:tcPr>
          <w:p w14:paraId="145BBB0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36F2E70D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9263193" w14:textId="308D5CD9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proofErr w:type="spellStart"/>
            <w:r w:rsidRPr="00F20BD8">
              <w:rPr>
                <w:b w:val="0"/>
                <w:sz w:val="20"/>
                <w:szCs w:val="20"/>
              </w:rPr>
              <w:t>GPIIb</w:t>
            </w:r>
            <w:proofErr w:type="spellEnd"/>
            <w:r w:rsidRPr="00F20BD8">
              <w:rPr>
                <w:b w:val="0"/>
                <w:sz w:val="20"/>
                <w:szCs w:val="20"/>
              </w:rPr>
              <w:t>/IIIa inhibitor</w:t>
            </w:r>
            <w:r w:rsidR="00CD06B8" w:rsidRPr="00F20BD8">
              <w:rPr>
                <w:b w:val="0"/>
                <w:sz w:val="20"/>
                <w:szCs w:val="20"/>
              </w:rPr>
              <w:t xml:space="preserve"> use</w:t>
            </w:r>
          </w:p>
        </w:tc>
        <w:tc>
          <w:tcPr>
            <w:tcW w:w="1799" w:type="dxa"/>
          </w:tcPr>
          <w:p w14:paraId="0948ABB3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9254 (20.7%)</w:t>
            </w:r>
          </w:p>
        </w:tc>
        <w:tc>
          <w:tcPr>
            <w:tcW w:w="1893" w:type="dxa"/>
          </w:tcPr>
          <w:p w14:paraId="43EF9698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9612 (16.9%)</w:t>
            </w:r>
          </w:p>
        </w:tc>
        <w:tc>
          <w:tcPr>
            <w:tcW w:w="1991" w:type="dxa"/>
          </w:tcPr>
          <w:p w14:paraId="5971114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61B06BE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8391 (17.7%)</w:t>
            </w:r>
          </w:p>
        </w:tc>
        <w:tc>
          <w:tcPr>
            <w:tcW w:w="2050" w:type="dxa"/>
          </w:tcPr>
          <w:p w14:paraId="4828E6C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636 (14.3%)</w:t>
            </w:r>
          </w:p>
        </w:tc>
        <w:tc>
          <w:tcPr>
            <w:tcW w:w="2050" w:type="dxa"/>
          </w:tcPr>
          <w:p w14:paraId="6429E99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74300230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60E31F61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Procedural characteristics </w:t>
            </w:r>
          </w:p>
        </w:tc>
        <w:tc>
          <w:tcPr>
            <w:tcW w:w="2050" w:type="dxa"/>
          </w:tcPr>
          <w:p w14:paraId="0437AD33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66FC32A6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DA2BF9" w:rsidRPr="00F20BD8" w14:paraId="281D1017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0D0DD40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Pressure Wire</w:t>
            </w:r>
          </w:p>
        </w:tc>
        <w:tc>
          <w:tcPr>
            <w:tcW w:w="1799" w:type="dxa"/>
          </w:tcPr>
          <w:p w14:paraId="17C4DD2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7592 (10.0%)</w:t>
            </w:r>
          </w:p>
        </w:tc>
        <w:tc>
          <w:tcPr>
            <w:tcW w:w="1893" w:type="dxa"/>
          </w:tcPr>
          <w:p w14:paraId="76651993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681 (12.3%)</w:t>
            </w:r>
          </w:p>
        </w:tc>
        <w:tc>
          <w:tcPr>
            <w:tcW w:w="1991" w:type="dxa"/>
          </w:tcPr>
          <w:p w14:paraId="1F9318A3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6924DEF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333 (9.9%)</w:t>
            </w:r>
          </w:p>
        </w:tc>
        <w:tc>
          <w:tcPr>
            <w:tcW w:w="2050" w:type="dxa"/>
          </w:tcPr>
          <w:p w14:paraId="468B451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161 (10.7%)</w:t>
            </w:r>
          </w:p>
        </w:tc>
        <w:tc>
          <w:tcPr>
            <w:tcW w:w="2050" w:type="dxa"/>
          </w:tcPr>
          <w:p w14:paraId="67E71BA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5AEA6C78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DFF1932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In-stent restenosis</w:t>
            </w:r>
          </w:p>
        </w:tc>
        <w:tc>
          <w:tcPr>
            <w:tcW w:w="1799" w:type="dxa"/>
            <w:vAlign w:val="bottom"/>
          </w:tcPr>
          <w:p w14:paraId="3E76810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079 (4.4%)</w:t>
            </w:r>
          </w:p>
        </w:tc>
        <w:tc>
          <w:tcPr>
            <w:tcW w:w="1893" w:type="dxa"/>
            <w:vAlign w:val="bottom"/>
          </w:tcPr>
          <w:p w14:paraId="63400EA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156 (15.2%)</w:t>
            </w:r>
          </w:p>
        </w:tc>
        <w:tc>
          <w:tcPr>
            <w:tcW w:w="1991" w:type="dxa"/>
          </w:tcPr>
          <w:p w14:paraId="2B7F103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  <w:vAlign w:val="bottom"/>
          </w:tcPr>
          <w:p w14:paraId="449D9E8A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036 (3.9%)</w:t>
            </w:r>
          </w:p>
        </w:tc>
        <w:tc>
          <w:tcPr>
            <w:tcW w:w="2050" w:type="dxa"/>
            <w:vAlign w:val="bottom"/>
          </w:tcPr>
          <w:p w14:paraId="6DD7F370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962 (14.7%)</w:t>
            </w:r>
          </w:p>
        </w:tc>
        <w:tc>
          <w:tcPr>
            <w:tcW w:w="2050" w:type="dxa"/>
          </w:tcPr>
          <w:p w14:paraId="10A311B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676421D5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09E30EC6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 xml:space="preserve">Number of lesions treated </w:t>
            </w:r>
          </w:p>
        </w:tc>
        <w:tc>
          <w:tcPr>
            <w:tcW w:w="2050" w:type="dxa"/>
          </w:tcPr>
          <w:p w14:paraId="66BA661E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17EC82D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4D643D3D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772DD45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1</w:t>
            </w:r>
          </w:p>
        </w:tc>
        <w:tc>
          <w:tcPr>
            <w:tcW w:w="1799" w:type="dxa"/>
          </w:tcPr>
          <w:p w14:paraId="5C9F615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97047 (69.7%)</w:t>
            </w:r>
          </w:p>
        </w:tc>
        <w:tc>
          <w:tcPr>
            <w:tcW w:w="1893" w:type="dxa"/>
          </w:tcPr>
          <w:p w14:paraId="6965B55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904 (58.8%)</w:t>
            </w:r>
          </w:p>
        </w:tc>
        <w:tc>
          <w:tcPr>
            <w:tcW w:w="1991" w:type="dxa"/>
          </w:tcPr>
          <w:p w14:paraId="7DEBDFE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5CF91A9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1950 (72.0%)</w:t>
            </w:r>
          </w:p>
        </w:tc>
        <w:tc>
          <w:tcPr>
            <w:tcW w:w="2050" w:type="dxa"/>
          </w:tcPr>
          <w:p w14:paraId="5B7F3C1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9038 (62.3%)</w:t>
            </w:r>
          </w:p>
        </w:tc>
        <w:tc>
          <w:tcPr>
            <w:tcW w:w="2050" w:type="dxa"/>
          </w:tcPr>
          <w:p w14:paraId="3B30777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29024C05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98E36A9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1799" w:type="dxa"/>
          </w:tcPr>
          <w:p w14:paraId="7FD3C1A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8736 (22.6%)</w:t>
            </w:r>
          </w:p>
        </w:tc>
        <w:tc>
          <w:tcPr>
            <w:tcW w:w="1893" w:type="dxa"/>
          </w:tcPr>
          <w:p w14:paraId="79B89F05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167 (27.6%)</w:t>
            </w:r>
          </w:p>
        </w:tc>
        <w:tc>
          <w:tcPr>
            <w:tcW w:w="1991" w:type="dxa"/>
          </w:tcPr>
          <w:p w14:paraId="3AB9792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7868B9A2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1836 (21.2%)</w:t>
            </w:r>
          </w:p>
        </w:tc>
        <w:tc>
          <w:tcPr>
            <w:tcW w:w="2050" w:type="dxa"/>
          </w:tcPr>
          <w:p w14:paraId="64A6631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733 (25.7%)</w:t>
            </w:r>
          </w:p>
        </w:tc>
        <w:tc>
          <w:tcPr>
            <w:tcW w:w="2050" w:type="dxa"/>
          </w:tcPr>
          <w:p w14:paraId="5E34C1F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20EA4890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82B1822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≥3</w:t>
            </w:r>
          </w:p>
        </w:tc>
        <w:tc>
          <w:tcPr>
            <w:tcW w:w="1799" w:type="dxa"/>
          </w:tcPr>
          <w:p w14:paraId="0849B2A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4089 (7.7%)</w:t>
            </w:r>
          </w:p>
        </w:tc>
        <w:tc>
          <w:tcPr>
            <w:tcW w:w="1893" w:type="dxa"/>
          </w:tcPr>
          <w:p w14:paraId="0E57BCDD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003 (13.6%)</w:t>
            </w:r>
          </w:p>
        </w:tc>
        <w:tc>
          <w:tcPr>
            <w:tcW w:w="1991" w:type="dxa"/>
          </w:tcPr>
          <w:p w14:paraId="56F517F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13A63D7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440 (6.8%)</w:t>
            </w:r>
          </w:p>
        </w:tc>
        <w:tc>
          <w:tcPr>
            <w:tcW w:w="2050" w:type="dxa"/>
          </w:tcPr>
          <w:p w14:paraId="6B91086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45 (12.0%)</w:t>
            </w:r>
          </w:p>
        </w:tc>
        <w:tc>
          <w:tcPr>
            <w:tcW w:w="2050" w:type="dxa"/>
          </w:tcPr>
          <w:p w14:paraId="35FC08C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17C9BD00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56EE769B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 xml:space="preserve">Number of stents used </w:t>
            </w:r>
          </w:p>
        </w:tc>
        <w:tc>
          <w:tcPr>
            <w:tcW w:w="2050" w:type="dxa"/>
          </w:tcPr>
          <w:p w14:paraId="1548FE4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2C50188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7103D532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1646731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0</w:t>
            </w:r>
          </w:p>
        </w:tc>
        <w:tc>
          <w:tcPr>
            <w:tcW w:w="1799" w:type="dxa"/>
          </w:tcPr>
          <w:p w14:paraId="73D7937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7943 (8.5%)</w:t>
            </w:r>
          </w:p>
        </w:tc>
        <w:tc>
          <w:tcPr>
            <w:tcW w:w="1893" w:type="dxa"/>
          </w:tcPr>
          <w:p w14:paraId="3042610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249 (11.9%)</w:t>
            </w:r>
          </w:p>
        </w:tc>
        <w:tc>
          <w:tcPr>
            <w:tcW w:w="1991" w:type="dxa"/>
          </w:tcPr>
          <w:p w14:paraId="7D9126FA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4491321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205 (8.8%)</w:t>
            </w:r>
          </w:p>
        </w:tc>
        <w:tc>
          <w:tcPr>
            <w:tcW w:w="2050" w:type="dxa"/>
          </w:tcPr>
          <w:p w14:paraId="113A89B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52 (12.1%)</w:t>
            </w:r>
          </w:p>
        </w:tc>
        <w:tc>
          <w:tcPr>
            <w:tcW w:w="2050" w:type="dxa"/>
          </w:tcPr>
          <w:p w14:paraId="0DC245F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1670F2E8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B16DAA6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1</w:t>
            </w:r>
          </w:p>
        </w:tc>
        <w:tc>
          <w:tcPr>
            <w:tcW w:w="1799" w:type="dxa"/>
          </w:tcPr>
          <w:p w14:paraId="76CED2F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99980 (53.0%)</w:t>
            </w:r>
          </w:p>
        </w:tc>
        <w:tc>
          <w:tcPr>
            <w:tcW w:w="1893" w:type="dxa"/>
          </w:tcPr>
          <w:p w14:paraId="77804490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124 (38.9%)</w:t>
            </w:r>
          </w:p>
        </w:tc>
        <w:tc>
          <w:tcPr>
            <w:tcW w:w="1991" w:type="dxa"/>
          </w:tcPr>
          <w:p w14:paraId="0ED34BD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5B103C02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07113 (54.7%)</w:t>
            </w:r>
          </w:p>
        </w:tc>
        <w:tc>
          <w:tcPr>
            <w:tcW w:w="2050" w:type="dxa"/>
          </w:tcPr>
          <w:p w14:paraId="18DB039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103 (42.1%)</w:t>
            </w:r>
          </w:p>
        </w:tc>
        <w:tc>
          <w:tcPr>
            <w:tcW w:w="2050" w:type="dxa"/>
          </w:tcPr>
          <w:p w14:paraId="2524F8FE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525057B4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6235E77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2</w:t>
            </w:r>
          </w:p>
        </w:tc>
        <w:tc>
          <w:tcPr>
            <w:tcW w:w="1799" w:type="dxa"/>
          </w:tcPr>
          <w:p w14:paraId="15EBA6D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2130 (25.1%)</w:t>
            </w:r>
          </w:p>
        </w:tc>
        <w:tc>
          <w:tcPr>
            <w:tcW w:w="1893" w:type="dxa"/>
          </w:tcPr>
          <w:p w14:paraId="0C6C550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1593 (26.4%)</w:t>
            </w:r>
          </w:p>
        </w:tc>
        <w:tc>
          <w:tcPr>
            <w:tcW w:w="1991" w:type="dxa"/>
          </w:tcPr>
          <w:p w14:paraId="3305EB7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052727D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7616 (24.3%)</w:t>
            </w:r>
          </w:p>
        </w:tc>
        <w:tc>
          <w:tcPr>
            <w:tcW w:w="2050" w:type="dxa"/>
          </w:tcPr>
          <w:p w14:paraId="4A306DB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760 (26.0%)</w:t>
            </w:r>
          </w:p>
        </w:tc>
        <w:tc>
          <w:tcPr>
            <w:tcW w:w="2050" w:type="dxa"/>
          </w:tcPr>
          <w:p w14:paraId="3EEE2D6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08EE7D51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F417053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≥3</w:t>
            </w:r>
          </w:p>
        </w:tc>
        <w:tc>
          <w:tcPr>
            <w:tcW w:w="1799" w:type="dxa"/>
          </w:tcPr>
          <w:p w14:paraId="3C7F1B7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5647 (13.4%)</w:t>
            </w:r>
          </w:p>
        </w:tc>
        <w:tc>
          <w:tcPr>
            <w:tcW w:w="1893" w:type="dxa"/>
          </w:tcPr>
          <w:p w14:paraId="734E3D4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0028 (22.8%)</w:t>
            </w:r>
          </w:p>
        </w:tc>
        <w:tc>
          <w:tcPr>
            <w:tcW w:w="1991" w:type="dxa"/>
          </w:tcPr>
          <w:p w14:paraId="1B92002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4B1D6C2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753 (12.1%)</w:t>
            </w:r>
          </w:p>
        </w:tc>
        <w:tc>
          <w:tcPr>
            <w:tcW w:w="2050" w:type="dxa"/>
          </w:tcPr>
          <w:p w14:paraId="42CA072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867 (19.8%)</w:t>
            </w:r>
          </w:p>
        </w:tc>
        <w:tc>
          <w:tcPr>
            <w:tcW w:w="2050" w:type="dxa"/>
          </w:tcPr>
          <w:p w14:paraId="5B8142D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05534AA3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404A30EB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Number of vessels treated</w:t>
            </w:r>
          </w:p>
        </w:tc>
        <w:tc>
          <w:tcPr>
            <w:tcW w:w="2050" w:type="dxa"/>
          </w:tcPr>
          <w:p w14:paraId="79436C7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2AA48A1D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2CDA02F4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763095B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1</w:t>
            </w:r>
          </w:p>
        </w:tc>
        <w:tc>
          <w:tcPr>
            <w:tcW w:w="1799" w:type="dxa"/>
          </w:tcPr>
          <w:p w14:paraId="5D6AE676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26611 (80.3%)</w:t>
            </w:r>
          </w:p>
        </w:tc>
        <w:tc>
          <w:tcPr>
            <w:tcW w:w="1893" w:type="dxa"/>
          </w:tcPr>
          <w:p w14:paraId="6918271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0018 (66.7%)</w:t>
            </w:r>
          </w:p>
        </w:tc>
        <w:tc>
          <w:tcPr>
            <w:tcW w:w="1991" w:type="dxa"/>
          </w:tcPr>
          <w:p w14:paraId="5EA1731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72C9980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86734 (82.1%)</w:t>
            </w:r>
          </w:p>
        </w:tc>
        <w:tc>
          <w:tcPr>
            <w:tcW w:w="2050" w:type="dxa"/>
          </w:tcPr>
          <w:p w14:paraId="3ADAB18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269 (68.8%)</w:t>
            </w:r>
          </w:p>
        </w:tc>
        <w:tc>
          <w:tcPr>
            <w:tcW w:w="2050" w:type="dxa"/>
          </w:tcPr>
          <w:p w14:paraId="72D9E95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21AB9CC9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2B01BCA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2</w:t>
            </w:r>
          </w:p>
        </w:tc>
        <w:tc>
          <w:tcPr>
            <w:tcW w:w="1799" w:type="dxa"/>
          </w:tcPr>
          <w:p w14:paraId="7926E35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09093 (16.6%)</w:t>
            </w:r>
          </w:p>
        </w:tc>
        <w:tc>
          <w:tcPr>
            <w:tcW w:w="1893" w:type="dxa"/>
          </w:tcPr>
          <w:p w14:paraId="63ED052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4371 (24.0%)</w:t>
            </w:r>
          </w:p>
        </w:tc>
        <w:tc>
          <w:tcPr>
            <w:tcW w:w="1991" w:type="dxa"/>
          </w:tcPr>
          <w:p w14:paraId="16EAB28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44D0DD2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4535 (15.2%)</w:t>
            </w:r>
          </w:p>
        </w:tc>
        <w:tc>
          <w:tcPr>
            <w:tcW w:w="2050" w:type="dxa"/>
          </w:tcPr>
          <w:p w14:paraId="1BC2279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323 (22.4%)</w:t>
            </w:r>
          </w:p>
        </w:tc>
        <w:tc>
          <w:tcPr>
            <w:tcW w:w="2050" w:type="dxa"/>
          </w:tcPr>
          <w:p w14:paraId="0276C68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56D678CA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AAA024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≥3</w:t>
            </w:r>
          </w:p>
        </w:tc>
        <w:tc>
          <w:tcPr>
            <w:tcW w:w="1799" w:type="dxa"/>
          </w:tcPr>
          <w:p w14:paraId="5FCE5CBE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9941 (3.0%)</w:t>
            </w:r>
          </w:p>
        </w:tc>
        <w:tc>
          <w:tcPr>
            <w:tcW w:w="1893" w:type="dxa"/>
          </w:tcPr>
          <w:p w14:paraId="0AC8D2C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576 (9.3%)</w:t>
            </w:r>
          </w:p>
        </w:tc>
        <w:tc>
          <w:tcPr>
            <w:tcW w:w="1991" w:type="dxa"/>
          </w:tcPr>
          <w:p w14:paraId="554B938E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4F68984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148 (2.7%)</w:t>
            </w:r>
          </w:p>
        </w:tc>
        <w:tc>
          <w:tcPr>
            <w:tcW w:w="2050" w:type="dxa"/>
          </w:tcPr>
          <w:p w14:paraId="7AA7F3D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695 (8.8%)</w:t>
            </w:r>
          </w:p>
        </w:tc>
        <w:tc>
          <w:tcPr>
            <w:tcW w:w="2050" w:type="dxa"/>
          </w:tcPr>
          <w:p w14:paraId="1842D44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2866FD39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CE4C4C8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Directional/rotational atherectomy</w:t>
            </w:r>
          </w:p>
        </w:tc>
        <w:tc>
          <w:tcPr>
            <w:tcW w:w="1799" w:type="dxa"/>
          </w:tcPr>
          <w:p w14:paraId="6F5E1FF8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1388 (1.9%)</w:t>
            </w:r>
          </w:p>
        </w:tc>
        <w:tc>
          <w:tcPr>
            <w:tcW w:w="1893" w:type="dxa"/>
          </w:tcPr>
          <w:p w14:paraId="08FD5BE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184 (6.2%)</w:t>
            </w:r>
          </w:p>
        </w:tc>
        <w:tc>
          <w:tcPr>
            <w:tcW w:w="1991" w:type="dxa"/>
          </w:tcPr>
          <w:p w14:paraId="7ABBEC5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166762C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344 (2.1%)</w:t>
            </w:r>
          </w:p>
        </w:tc>
        <w:tc>
          <w:tcPr>
            <w:tcW w:w="2050" w:type="dxa"/>
          </w:tcPr>
          <w:p w14:paraId="17457916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026 (6.2%)</w:t>
            </w:r>
          </w:p>
        </w:tc>
        <w:tc>
          <w:tcPr>
            <w:tcW w:w="2050" w:type="dxa"/>
          </w:tcPr>
          <w:p w14:paraId="5F43001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315AEA99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120D3426" w14:textId="77777777" w:rsidR="00DA2BF9" w:rsidRPr="00F20BD8" w:rsidRDefault="00DA2BF9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Access site </w:t>
            </w:r>
          </w:p>
        </w:tc>
        <w:tc>
          <w:tcPr>
            <w:tcW w:w="2050" w:type="dxa"/>
          </w:tcPr>
          <w:p w14:paraId="1F965160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64BC92D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DA2BF9" w:rsidRPr="00F20BD8" w14:paraId="7D403E07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7E6BFE9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Femoral</w:t>
            </w:r>
          </w:p>
        </w:tc>
        <w:tc>
          <w:tcPr>
            <w:tcW w:w="1799" w:type="dxa"/>
          </w:tcPr>
          <w:p w14:paraId="3A5CF65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18047 (33.2%)</w:t>
            </w:r>
          </w:p>
        </w:tc>
        <w:tc>
          <w:tcPr>
            <w:tcW w:w="1893" w:type="dxa"/>
          </w:tcPr>
          <w:p w14:paraId="1B62E68F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204 (20.0%)</w:t>
            </w:r>
          </w:p>
        </w:tc>
        <w:tc>
          <w:tcPr>
            <w:tcW w:w="1991" w:type="dxa"/>
          </w:tcPr>
          <w:p w14:paraId="3C33C0F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287E5C0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4874 (37.1%)</w:t>
            </w:r>
          </w:p>
        </w:tc>
        <w:tc>
          <w:tcPr>
            <w:tcW w:w="2050" w:type="dxa"/>
          </w:tcPr>
          <w:p w14:paraId="129C8CE0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433 (27.5%)</w:t>
            </w:r>
          </w:p>
        </w:tc>
        <w:tc>
          <w:tcPr>
            <w:tcW w:w="2050" w:type="dxa"/>
          </w:tcPr>
          <w:p w14:paraId="1AD5202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27D77EB7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4989106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Radial</w:t>
            </w:r>
          </w:p>
        </w:tc>
        <w:tc>
          <w:tcPr>
            <w:tcW w:w="1799" w:type="dxa"/>
          </w:tcPr>
          <w:p w14:paraId="0C005E0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17092 (63.4%)</w:t>
            </w:r>
          </w:p>
        </w:tc>
        <w:tc>
          <w:tcPr>
            <w:tcW w:w="1893" w:type="dxa"/>
          </w:tcPr>
          <w:p w14:paraId="0524445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4290 (72.5%)</w:t>
            </w:r>
          </w:p>
        </w:tc>
        <w:tc>
          <w:tcPr>
            <w:tcW w:w="1991" w:type="dxa"/>
          </w:tcPr>
          <w:p w14:paraId="5B5F1CA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6ADB9C2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5200 (59.0%)</w:t>
            </w:r>
          </w:p>
        </w:tc>
        <w:tc>
          <w:tcPr>
            <w:tcW w:w="2050" w:type="dxa"/>
          </w:tcPr>
          <w:p w14:paraId="060210F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915 (65.4%)</w:t>
            </w:r>
          </w:p>
        </w:tc>
        <w:tc>
          <w:tcPr>
            <w:tcW w:w="2050" w:type="dxa"/>
          </w:tcPr>
          <w:p w14:paraId="1852496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0BB221D2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24FB17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Multiple Access</w:t>
            </w:r>
          </w:p>
        </w:tc>
        <w:tc>
          <w:tcPr>
            <w:tcW w:w="1799" w:type="dxa"/>
          </w:tcPr>
          <w:p w14:paraId="52C1553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2521 (3.4%)</w:t>
            </w:r>
          </w:p>
        </w:tc>
        <w:tc>
          <w:tcPr>
            <w:tcW w:w="1893" w:type="dxa"/>
          </w:tcPr>
          <w:p w14:paraId="5DEEA067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612 (7.5%)</w:t>
            </w:r>
          </w:p>
        </w:tc>
        <w:tc>
          <w:tcPr>
            <w:tcW w:w="1991" w:type="dxa"/>
          </w:tcPr>
          <w:p w14:paraId="268C7A9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7646DCC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987 (3.9%)</w:t>
            </w:r>
          </w:p>
        </w:tc>
        <w:tc>
          <w:tcPr>
            <w:tcW w:w="2050" w:type="dxa"/>
          </w:tcPr>
          <w:p w14:paraId="1790787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87 (7.0%)</w:t>
            </w:r>
          </w:p>
        </w:tc>
        <w:tc>
          <w:tcPr>
            <w:tcW w:w="2050" w:type="dxa"/>
          </w:tcPr>
          <w:p w14:paraId="1C6938B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A2BF9" w:rsidRPr="00F20BD8" w14:paraId="35FBB82F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7B10FF" w14:textId="381BDD1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 xml:space="preserve">LMS </w:t>
            </w:r>
            <w:r w:rsidR="00CD06B8" w:rsidRPr="00F20BD8">
              <w:rPr>
                <w:b w:val="0"/>
                <w:sz w:val="20"/>
                <w:szCs w:val="20"/>
              </w:rPr>
              <w:t>PCI</w:t>
            </w:r>
          </w:p>
        </w:tc>
        <w:tc>
          <w:tcPr>
            <w:tcW w:w="1799" w:type="dxa"/>
          </w:tcPr>
          <w:p w14:paraId="0047B08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0557 (3.1%)</w:t>
            </w:r>
          </w:p>
        </w:tc>
        <w:tc>
          <w:tcPr>
            <w:tcW w:w="1893" w:type="dxa"/>
          </w:tcPr>
          <w:p w14:paraId="594BCCC2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2298 (20.5%)</w:t>
            </w:r>
          </w:p>
        </w:tc>
        <w:tc>
          <w:tcPr>
            <w:tcW w:w="1991" w:type="dxa"/>
          </w:tcPr>
          <w:p w14:paraId="4BFB24A4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7CB97A98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855 (3.0%)</w:t>
            </w:r>
          </w:p>
        </w:tc>
        <w:tc>
          <w:tcPr>
            <w:tcW w:w="2050" w:type="dxa"/>
          </w:tcPr>
          <w:p w14:paraId="72A1234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365 (22.6%)</w:t>
            </w:r>
          </w:p>
        </w:tc>
        <w:tc>
          <w:tcPr>
            <w:tcW w:w="2050" w:type="dxa"/>
          </w:tcPr>
          <w:p w14:paraId="2AD484E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311D16E2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346A4B6" w14:textId="69F942BF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 xml:space="preserve">Multi-vessel </w:t>
            </w:r>
            <w:r w:rsidR="00CD06B8" w:rsidRPr="00F20BD8">
              <w:rPr>
                <w:b w:val="0"/>
                <w:sz w:val="20"/>
                <w:szCs w:val="20"/>
              </w:rPr>
              <w:t>PCI</w:t>
            </w:r>
          </w:p>
        </w:tc>
        <w:tc>
          <w:tcPr>
            <w:tcW w:w="1799" w:type="dxa"/>
          </w:tcPr>
          <w:p w14:paraId="7829D3B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32489 (20.2%)</w:t>
            </w:r>
          </w:p>
        </w:tc>
        <w:tc>
          <w:tcPr>
            <w:tcW w:w="1893" w:type="dxa"/>
          </w:tcPr>
          <w:p w14:paraId="77AC58EA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2114 (36.9%)</w:t>
            </w:r>
          </w:p>
        </w:tc>
        <w:tc>
          <w:tcPr>
            <w:tcW w:w="1991" w:type="dxa"/>
          </w:tcPr>
          <w:p w14:paraId="29DBFAD3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7732473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2243 (18.6%)</w:t>
            </w:r>
          </w:p>
        </w:tc>
        <w:tc>
          <w:tcPr>
            <w:tcW w:w="2050" w:type="dxa"/>
          </w:tcPr>
          <w:p w14:paraId="5EE21B22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675 (34.5%)</w:t>
            </w:r>
          </w:p>
        </w:tc>
        <w:tc>
          <w:tcPr>
            <w:tcW w:w="2050" w:type="dxa"/>
          </w:tcPr>
          <w:p w14:paraId="2337DCC4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CD06B8" w:rsidRPr="00F20BD8" w14:paraId="21DDB08E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403A11C" w14:textId="564718C4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Chronic Total Occlusion</w:t>
            </w:r>
            <w:r w:rsidR="00CD06B8" w:rsidRPr="00F20BD8">
              <w:rPr>
                <w:b w:val="0"/>
                <w:sz w:val="20"/>
                <w:szCs w:val="20"/>
              </w:rPr>
              <w:t xml:space="preserve"> PCI</w:t>
            </w:r>
          </w:p>
        </w:tc>
        <w:tc>
          <w:tcPr>
            <w:tcW w:w="1799" w:type="dxa"/>
          </w:tcPr>
          <w:p w14:paraId="5A48942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2682 (8.1%)</w:t>
            </w:r>
          </w:p>
        </w:tc>
        <w:tc>
          <w:tcPr>
            <w:tcW w:w="1893" w:type="dxa"/>
          </w:tcPr>
          <w:p w14:paraId="2D69567E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532 (8.4%)</w:t>
            </w:r>
          </w:p>
        </w:tc>
        <w:tc>
          <w:tcPr>
            <w:tcW w:w="1991" w:type="dxa"/>
          </w:tcPr>
          <w:p w14:paraId="3D27F8F0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011</w:t>
            </w:r>
          </w:p>
        </w:tc>
        <w:tc>
          <w:tcPr>
            <w:tcW w:w="2050" w:type="dxa"/>
          </w:tcPr>
          <w:p w14:paraId="4185EED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1004 (6.0%)</w:t>
            </w:r>
          </w:p>
        </w:tc>
        <w:tc>
          <w:tcPr>
            <w:tcW w:w="2050" w:type="dxa"/>
          </w:tcPr>
          <w:p w14:paraId="4A29B92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788 (5.7%)</w:t>
            </w:r>
          </w:p>
        </w:tc>
        <w:tc>
          <w:tcPr>
            <w:tcW w:w="2050" w:type="dxa"/>
          </w:tcPr>
          <w:p w14:paraId="3DAFF1D8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13</w:t>
            </w:r>
          </w:p>
        </w:tc>
      </w:tr>
      <w:tr w:rsidR="00DA2BF9" w:rsidRPr="00F20BD8" w14:paraId="25F0DD30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0CAFD32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Stent Length</w:t>
            </w:r>
          </w:p>
        </w:tc>
        <w:tc>
          <w:tcPr>
            <w:tcW w:w="1799" w:type="dxa"/>
          </w:tcPr>
          <w:p w14:paraId="16603731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5.8 (14.0)</w:t>
            </w:r>
          </w:p>
        </w:tc>
        <w:tc>
          <w:tcPr>
            <w:tcW w:w="1893" w:type="dxa"/>
          </w:tcPr>
          <w:p w14:paraId="043205F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2.0 (19.7)</w:t>
            </w:r>
          </w:p>
        </w:tc>
        <w:tc>
          <w:tcPr>
            <w:tcW w:w="1991" w:type="dxa"/>
          </w:tcPr>
          <w:p w14:paraId="0E1C23F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689D3E0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4.8 (13.5)</w:t>
            </w:r>
          </w:p>
        </w:tc>
        <w:tc>
          <w:tcPr>
            <w:tcW w:w="2050" w:type="dxa"/>
          </w:tcPr>
          <w:p w14:paraId="7362922C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9.2 (18.2)</w:t>
            </w:r>
          </w:p>
        </w:tc>
        <w:tc>
          <w:tcPr>
            <w:tcW w:w="2050" w:type="dxa"/>
          </w:tcPr>
          <w:p w14:paraId="278EA230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CD06B8" w:rsidRPr="00F20BD8" w14:paraId="137CEBEA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462346F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Stent Diameter</w:t>
            </w:r>
          </w:p>
        </w:tc>
        <w:tc>
          <w:tcPr>
            <w:tcW w:w="1799" w:type="dxa"/>
          </w:tcPr>
          <w:p w14:paraId="6682506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.3 (0.6)</w:t>
            </w:r>
          </w:p>
        </w:tc>
        <w:tc>
          <w:tcPr>
            <w:tcW w:w="1893" w:type="dxa"/>
          </w:tcPr>
          <w:p w14:paraId="3054581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.8 (0.7)</w:t>
            </w:r>
          </w:p>
        </w:tc>
        <w:tc>
          <w:tcPr>
            <w:tcW w:w="1991" w:type="dxa"/>
          </w:tcPr>
          <w:p w14:paraId="2EC432D0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37DE21D7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.2 (0.5)</w:t>
            </w:r>
          </w:p>
        </w:tc>
        <w:tc>
          <w:tcPr>
            <w:tcW w:w="2050" w:type="dxa"/>
          </w:tcPr>
          <w:p w14:paraId="5FC50B7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3.7 (0.7)</w:t>
            </w:r>
          </w:p>
        </w:tc>
        <w:tc>
          <w:tcPr>
            <w:tcW w:w="2050" w:type="dxa"/>
          </w:tcPr>
          <w:p w14:paraId="2556F18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DA2BF9" w:rsidRPr="00F20BD8" w14:paraId="203596C7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0" w:type="dxa"/>
            <w:gridSpan w:val="5"/>
          </w:tcPr>
          <w:p w14:paraId="3A732D00" w14:textId="7FF3115D" w:rsidR="00DA2BF9" w:rsidRPr="00F20BD8" w:rsidRDefault="00CD06B8" w:rsidP="00A469B5">
            <w:pPr>
              <w:rPr>
                <w:bCs w:val="0"/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 Crude </w:t>
            </w:r>
            <w:r w:rsidR="00DA2BF9" w:rsidRPr="00F20BD8">
              <w:rPr>
                <w:sz w:val="20"/>
                <w:szCs w:val="20"/>
              </w:rPr>
              <w:t xml:space="preserve">Outcomes </w:t>
            </w:r>
          </w:p>
        </w:tc>
        <w:tc>
          <w:tcPr>
            <w:tcW w:w="2050" w:type="dxa"/>
          </w:tcPr>
          <w:p w14:paraId="6F922D4B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2050" w:type="dxa"/>
          </w:tcPr>
          <w:p w14:paraId="55E07D59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  <w:tr w:rsidR="00CD06B8" w:rsidRPr="00F20BD8" w14:paraId="71AC7F90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2E602CB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In-hospital MACCE</w:t>
            </w:r>
          </w:p>
        </w:tc>
        <w:tc>
          <w:tcPr>
            <w:tcW w:w="1799" w:type="dxa"/>
          </w:tcPr>
          <w:p w14:paraId="0D060FE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7731 (2.6%)</w:t>
            </w:r>
          </w:p>
        </w:tc>
        <w:tc>
          <w:tcPr>
            <w:tcW w:w="1893" w:type="dxa"/>
          </w:tcPr>
          <w:p w14:paraId="3C9D92F9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518 (2.4%)</w:t>
            </w:r>
          </w:p>
        </w:tc>
        <w:tc>
          <w:tcPr>
            <w:tcW w:w="1991" w:type="dxa"/>
          </w:tcPr>
          <w:p w14:paraId="041C23D1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006</w:t>
            </w:r>
          </w:p>
        </w:tc>
        <w:tc>
          <w:tcPr>
            <w:tcW w:w="2050" w:type="dxa"/>
          </w:tcPr>
          <w:p w14:paraId="4696B5BC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8099 (3.4%)</w:t>
            </w:r>
          </w:p>
        </w:tc>
        <w:tc>
          <w:tcPr>
            <w:tcW w:w="2050" w:type="dxa"/>
          </w:tcPr>
          <w:p w14:paraId="1EC6B89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632 (3.1%)</w:t>
            </w:r>
          </w:p>
        </w:tc>
        <w:tc>
          <w:tcPr>
            <w:tcW w:w="2050" w:type="dxa"/>
          </w:tcPr>
          <w:p w14:paraId="48A4B47A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022</w:t>
            </w:r>
          </w:p>
        </w:tc>
      </w:tr>
      <w:tr w:rsidR="00DA2BF9" w:rsidRPr="00F20BD8" w14:paraId="2AFACD23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1A6AFF4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>In-hospital mortality</w:t>
            </w:r>
          </w:p>
        </w:tc>
        <w:tc>
          <w:tcPr>
            <w:tcW w:w="1799" w:type="dxa"/>
          </w:tcPr>
          <w:p w14:paraId="72B8C1D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9347 (1.4%)</w:t>
            </w:r>
          </w:p>
        </w:tc>
        <w:tc>
          <w:tcPr>
            <w:tcW w:w="1893" w:type="dxa"/>
          </w:tcPr>
          <w:p w14:paraId="34F1104D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561 (0.9%)</w:t>
            </w:r>
          </w:p>
        </w:tc>
        <w:tc>
          <w:tcPr>
            <w:tcW w:w="1991" w:type="dxa"/>
          </w:tcPr>
          <w:p w14:paraId="1F0B2C05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0AA491B0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4922 (2.1%)</w:t>
            </w:r>
          </w:p>
        </w:tc>
        <w:tc>
          <w:tcPr>
            <w:tcW w:w="2050" w:type="dxa"/>
          </w:tcPr>
          <w:p w14:paraId="6675C68E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75 (1.4%)</w:t>
            </w:r>
          </w:p>
        </w:tc>
        <w:tc>
          <w:tcPr>
            <w:tcW w:w="2050" w:type="dxa"/>
          </w:tcPr>
          <w:p w14:paraId="4F4F2993" w14:textId="77777777" w:rsidR="00DA2BF9" w:rsidRPr="00F20BD8" w:rsidRDefault="00DA2BF9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CD06B8" w:rsidRPr="00F20BD8" w14:paraId="0AFD7119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29C7E4B" w14:textId="77777777" w:rsidR="00DA2BF9" w:rsidRPr="00F20BD8" w:rsidRDefault="00DA2BF9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sz w:val="20"/>
                <w:szCs w:val="20"/>
              </w:rPr>
              <w:t xml:space="preserve">Bleeding complications </w:t>
            </w:r>
          </w:p>
        </w:tc>
        <w:tc>
          <w:tcPr>
            <w:tcW w:w="1799" w:type="dxa"/>
          </w:tcPr>
          <w:p w14:paraId="78A6077E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314 (0.3%)</w:t>
            </w:r>
          </w:p>
        </w:tc>
        <w:tc>
          <w:tcPr>
            <w:tcW w:w="1893" w:type="dxa"/>
          </w:tcPr>
          <w:p w14:paraId="147A5D8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64 (0.4%)</w:t>
            </w:r>
          </w:p>
        </w:tc>
        <w:tc>
          <w:tcPr>
            <w:tcW w:w="1991" w:type="dxa"/>
          </w:tcPr>
          <w:p w14:paraId="35635F36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  <w:tc>
          <w:tcPr>
            <w:tcW w:w="2050" w:type="dxa"/>
          </w:tcPr>
          <w:p w14:paraId="4048598F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954 (0.8%)</w:t>
            </w:r>
          </w:p>
        </w:tc>
        <w:tc>
          <w:tcPr>
            <w:tcW w:w="2050" w:type="dxa"/>
          </w:tcPr>
          <w:p w14:paraId="32A08C9B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213 (1.1%)</w:t>
            </w:r>
          </w:p>
        </w:tc>
        <w:tc>
          <w:tcPr>
            <w:tcW w:w="2050" w:type="dxa"/>
          </w:tcPr>
          <w:p w14:paraId="543EDEFD" w14:textId="77777777" w:rsidR="00DA2BF9" w:rsidRPr="00F20BD8" w:rsidRDefault="00DA2BF9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&lt;0.001</w:t>
            </w:r>
          </w:p>
        </w:tc>
      </w:tr>
      <w:tr w:rsidR="00CD06B8" w:rsidRPr="00F20BD8" w14:paraId="7018A8FD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D5D778" w14:textId="194CC725" w:rsidR="00CD06B8" w:rsidRPr="00F20BD8" w:rsidRDefault="00CD06B8" w:rsidP="00A469B5">
            <w:pPr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Adjusted outcomes</w:t>
            </w:r>
          </w:p>
        </w:tc>
        <w:tc>
          <w:tcPr>
            <w:tcW w:w="1799" w:type="dxa"/>
          </w:tcPr>
          <w:p w14:paraId="06B80A96" w14:textId="3E4146A9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20BD8">
              <w:rPr>
                <w:b/>
                <w:bCs/>
                <w:sz w:val="20"/>
                <w:szCs w:val="20"/>
              </w:rPr>
              <w:t>Reference</w:t>
            </w:r>
          </w:p>
        </w:tc>
        <w:tc>
          <w:tcPr>
            <w:tcW w:w="1893" w:type="dxa"/>
          </w:tcPr>
          <w:p w14:paraId="5D7AD6DC" w14:textId="5247D524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20BD8">
              <w:rPr>
                <w:b/>
                <w:bCs/>
                <w:sz w:val="20"/>
                <w:szCs w:val="20"/>
              </w:rPr>
              <w:t>Odds Ratio</w:t>
            </w:r>
          </w:p>
        </w:tc>
        <w:tc>
          <w:tcPr>
            <w:tcW w:w="1991" w:type="dxa"/>
          </w:tcPr>
          <w:p w14:paraId="4C91A2DE" w14:textId="068C02DD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20BD8">
              <w:rPr>
                <w:b/>
                <w:bCs/>
                <w:sz w:val="20"/>
                <w:szCs w:val="20"/>
              </w:rPr>
              <w:t>95% CI</w:t>
            </w:r>
          </w:p>
        </w:tc>
        <w:tc>
          <w:tcPr>
            <w:tcW w:w="2050" w:type="dxa"/>
          </w:tcPr>
          <w:p w14:paraId="0A21FC8A" w14:textId="76248DA2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20BD8">
              <w:rPr>
                <w:b/>
                <w:bCs/>
                <w:sz w:val="20"/>
                <w:szCs w:val="20"/>
              </w:rPr>
              <w:t>Reference</w:t>
            </w:r>
          </w:p>
        </w:tc>
        <w:tc>
          <w:tcPr>
            <w:tcW w:w="2050" w:type="dxa"/>
          </w:tcPr>
          <w:p w14:paraId="54E1DE19" w14:textId="7133775D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20BD8">
              <w:rPr>
                <w:b/>
                <w:bCs/>
                <w:sz w:val="20"/>
                <w:szCs w:val="20"/>
              </w:rPr>
              <w:t>Odds ratio</w:t>
            </w:r>
          </w:p>
        </w:tc>
        <w:tc>
          <w:tcPr>
            <w:tcW w:w="2050" w:type="dxa"/>
          </w:tcPr>
          <w:p w14:paraId="7812461C" w14:textId="5F2B299B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F20BD8">
              <w:rPr>
                <w:b/>
                <w:bCs/>
                <w:sz w:val="20"/>
                <w:szCs w:val="20"/>
              </w:rPr>
              <w:t>95%CI</w:t>
            </w:r>
          </w:p>
        </w:tc>
      </w:tr>
      <w:tr w:rsidR="00CD06B8" w:rsidRPr="00F20BD8" w14:paraId="457CFD26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2B8AE44" w14:textId="25EF3F89" w:rsidR="00CD06B8" w:rsidRPr="00F20BD8" w:rsidRDefault="00CD06B8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bCs w:val="0"/>
                <w:sz w:val="20"/>
                <w:szCs w:val="20"/>
              </w:rPr>
              <w:t>In-hospital MACCE</w:t>
            </w:r>
          </w:p>
        </w:tc>
        <w:tc>
          <w:tcPr>
            <w:tcW w:w="1799" w:type="dxa"/>
          </w:tcPr>
          <w:p w14:paraId="02020906" w14:textId="4BB23F07" w:rsidR="00CD06B8" w:rsidRPr="00F20BD8" w:rsidRDefault="00CD06B8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-</w:t>
            </w:r>
          </w:p>
        </w:tc>
        <w:tc>
          <w:tcPr>
            <w:tcW w:w="1893" w:type="dxa"/>
          </w:tcPr>
          <w:p w14:paraId="2320E601" w14:textId="59D7EC4C" w:rsidR="00CD06B8" w:rsidRPr="00F20BD8" w:rsidRDefault="00CD06B8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 xml:space="preserve">0.75 </w:t>
            </w:r>
          </w:p>
        </w:tc>
        <w:tc>
          <w:tcPr>
            <w:tcW w:w="1991" w:type="dxa"/>
          </w:tcPr>
          <w:p w14:paraId="40246F07" w14:textId="04430F1A" w:rsidR="00CD06B8" w:rsidRPr="00F20BD8" w:rsidRDefault="00CD06B8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71-0.80</w:t>
            </w:r>
          </w:p>
        </w:tc>
        <w:tc>
          <w:tcPr>
            <w:tcW w:w="2050" w:type="dxa"/>
          </w:tcPr>
          <w:p w14:paraId="50C43A5B" w14:textId="4EC737BD" w:rsidR="00CD06B8" w:rsidRPr="00F20BD8" w:rsidRDefault="00CD06B8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-</w:t>
            </w:r>
          </w:p>
        </w:tc>
        <w:tc>
          <w:tcPr>
            <w:tcW w:w="2050" w:type="dxa"/>
          </w:tcPr>
          <w:p w14:paraId="12FF9498" w14:textId="15CA1971" w:rsidR="00CD06B8" w:rsidRPr="00F20BD8" w:rsidRDefault="00CD06B8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83</w:t>
            </w:r>
          </w:p>
        </w:tc>
        <w:tc>
          <w:tcPr>
            <w:tcW w:w="2050" w:type="dxa"/>
          </w:tcPr>
          <w:p w14:paraId="71F45565" w14:textId="3BE926E3" w:rsidR="00CD06B8" w:rsidRPr="00F20BD8" w:rsidRDefault="00CD06B8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76-0.91</w:t>
            </w:r>
          </w:p>
        </w:tc>
      </w:tr>
      <w:tr w:rsidR="00CD06B8" w:rsidRPr="00F20BD8" w14:paraId="37475759" w14:textId="77777777" w:rsidTr="00A469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0C652D8" w14:textId="017C6177" w:rsidR="00CD06B8" w:rsidRPr="00F20BD8" w:rsidRDefault="00CD06B8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bCs w:val="0"/>
                <w:sz w:val="20"/>
                <w:szCs w:val="20"/>
              </w:rPr>
              <w:t>In-hospital mortality</w:t>
            </w:r>
          </w:p>
        </w:tc>
        <w:tc>
          <w:tcPr>
            <w:tcW w:w="1799" w:type="dxa"/>
          </w:tcPr>
          <w:p w14:paraId="7364EBC0" w14:textId="1BB3BEF7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-</w:t>
            </w:r>
          </w:p>
        </w:tc>
        <w:tc>
          <w:tcPr>
            <w:tcW w:w="1893" w:type="dxa"/>
          </w:tcPr>
          <w:p w14:paraId="01B5294D" w14:textId="6672C168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48</w:t>
            </w:r>
          </w:p>
        </w:tc>
        <w:tc>
          <w:tcPr>
            <w:tcW w:w="1991" w:type="dxa"/>
          </w:tcPr>
          <w:p w14:paraId="1DFE2EE4" w14:textId="4647CA2A" w:rsidR="00CD06B8" w:rsidRPr="00F20BD8" w:rsidRDefault="00CD06B8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44-0.53</w:t>
            </w:r>
          </w:p>
        </w:tc>
        <w:tc>
          <w:tcPr>
            <w:tcW w:w="2050" w:type="dxa"/>
          </w:tcPr>
          <w:p w14:paraId="3B5991FC" w14:textId="4160E2D8" w:rsidR="00CD06B8" w:rsidRPr="00F20BD8" w:rsidRDefault="00B63927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-</w:t>
            </w:r>
          </w:p>
        </w:tc>
        <w:tc>
          <w:tcPr>
            <w:tcW w:w="2050" w:type="dxa"/>
          </w:tcPr>
          <w:p w14:paraId="76424104" w14:textId="68F01F53" w:rsidR="00CD06B8" w:rsidRPr="00F20BD8" w:rsidRDefault="00B63927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56</w:t>
            </w:r>
          </w:p>
        </w:tc>
        <w:tc>
          <w:tcPr>
            <w:tcW w:w="2050" w:type="dxa"/>
          </w:tcPr>
          <w:p w14:paraId="66C539CD" w14:textId="30924162" w:rsidR="00CD06B8" w:rsidRPr="00F20BD8" w:rsidRDefault="00B63927" w:rsidP="00A46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0.48-0.64</w:t>
            </w:r>
          </w:p>
        </w:tc>
      </w:tr>
      <w:tr w:rsidR="00B63927" w:rsidRPr="00F20BD8" w14:paraId="1B0D03C9" w14:textId="77777777" w:rsidTr="00A469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D4BE15" w14:textId="5AC3B13F" w:rsidR="00B63927" w:rsidRPr="00F20BD8" w:rsidRDefault="00B63927" w:rsidP="00A469B5">
            <w:pPr>
              <w:rPr>
                <w:b w:val="0"/>
                <w:bCs w:val="0"/>
                <w:sz w:val="20"/>
                <w:szCs w:val="20"/>
              </w:rPr>
            </w:pPr>
            <w:r w:rsidRPr="00F20BD8">
              <w:rPr>
                <w:b w:val="0"/>
                <w:bCs w:val="0"/>
                <w:sz w:val="20"/>
                <w:szCs w:val="20"/>
              </w:rPr>
              <w:t>Bleeding complications</w:t>
            </w:r>
          </w:p>
        </w:tc>
        <w:tc>
          <w:tcPr>
            <w:tcW w:w="1799" w:type="dxa"/>
          </w:tcPr>
          <w:p w14:paraId="688D1E1E" w14:textId="2073AA29" w:rsidR="00B63927" w:rsidRPr="00F20BD8" w:rsidRDefault="00B63927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-</w:t>
            </w:r>
          </w:p>
        </w:tc>
        <w:tc>
          <w:tcPr>
            <w:tcW w:w="1893" w:type="dxa"/>
          </w:tcPr>
          <w:p w14:paraId="08C953B9" w14:textId="438DF879" w:rsidR="00B63927" w:rsidRPr="00F20BD8" w:rsidRDefault="00B63927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.19</w:t>
            </w:r>
          </w:p>
        </w:tc>
        <w:tc>
          <w:tcPr>
            <w:tcW w:w="1991" w:type="dxa"/>
          </w:tcPr>
          <w:p w14:paraId="2E9D861F" w14:textId="016B9DAB" w:rsidR="00B63927" w:rsidRPr="00F20BD8" w:rsidRDefault="00B63927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.03-1.37</w:t>
            </w:r>
          </w:p>
        </w:tc>
        <w:tc>
          <w:tcPr>
            <w:tcW w:w="2050" w:type="dxa"/>
          </w:tcPr>
          <w:p w14:paraId="6C2F29A7" w14:textId="5AB537AB" w:rsidR="00B63927" w:rsidRPr="00F20BD8" w:rsidRDefault="00B63927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-</w:t>
            </w:r>
          </w:p>
        </w:tc>
        <w:tc>
          <w:tcPr>
            <w:tcW w:w="2050" w:type="dxa"/>
          </w:tcPr>
          <w:p w14:paraId="685DD610" w14:textId="3F583FB4" w:rsidR="00B63927" w:rsidRPr="00F20BD8" w:rsidRDefault="00B63927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.28</w:t>
            </w:r>
          </w:p>
        </w:tc>
        <w:tc>
          <w:tcPr>
            <w:tcW w:w="2050" w:type="dxa"/>
          </w:tcPr>
          <w:p w14:paraId="72EA2151" w14:textId="6C74DC2E" w:rsidR="00B63927" w:rsidRPr="00F20BD8" w:rsidRDefault="00B63927" w:rsidP="00A46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20BD8">
              <w:rPr>
                <w:sz w:val="20"/>
                <w:szCs w:val="20"/>
              </w:rPr>
              <w:t>1.09-1.50</w:t>
            </w:r>
          </w:p>
        </w:tc>
      </w:tr>
    </w:tbl>
    <w:p w14:paraId="37E86FC0" w14:textId="77777777" w:rsidR="00DA2BF9" w:rsidRPr="00F20BD8" w:rsidRDefault="00DA2BF9" w:rsidP="00DA2BF9">
      <w:pPr>
        <w:rPr>
          <w:sz w:val="20"/>
          <w:szCs w:val="20"/>
        </w:rPr>
      </w:pPr>
    </w:p>
    <w:p w14:paraId="305656C3" w14:textId="2539D426" w:rsidR="00DA2BF9" w:rsidRPr="00F20BD8" w:rsidRDefault="00DA2BF9" w:rsidP="00DA2BF9">
      <w:pPr>
        <w:rPr>
          <w:sz w:val="20"/>
          <w:szCs w:val="20"/>
        </w:rPr>
        <w:sectPr w:rsidR="00DA2BF9" w:rsidRPr="00F20BD8" w:rsidSect="00DA2BF9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F20BD8">
        <w:rPr>
          <w:sz w:val="20"/>
          <w:szCs w:val="20"/>
        </w:rPr>
        <w:t>Abbreviations: BMI, body mass index; CCS, Canadian Cardiovascular Society; ECG, electrocardiogram; NYHA, New York Heart Association; PCI, percutaneous intervention; MI, myocardial infarction; GP, glycoprotein; IVUS, intravascular ultrasound; LMS, left main stem; LAD, left anterior descending; LCX, left circumflex artery; MACCE, major adverse cardiac and cerebrovascular events</w:t>
      </w:r>
      <w:r w:rsidR="0013180C" w:rsidRPr="00F20BD8">
        <w:rPr>
          <w:sz w:val="20"/>
          <w:szCs w:val="20"/>
        </w:rPr>
        <w:t xml:space="preserve">, </w:t>
      </w:r>
      <w:r w:rsidRPr="00F20BD8">
        <w:rPr>
          <w:sz w:val="20"/>
          <w:szCs w:val="20"/>
        </w:rPr>
        <w:t>ICI</w:t>
      </w:r>
      <w:r w:rsidR="0013180C" w:rsidRPr="00F20BD8">
        <w:rPr>
          <w:sz w:val="20"/>
          <w:szCs w:val="20"/>
        </w:rPr>
        <w:t>:</w:t>
      </w:r>
      <w:r w:rsidRPr="00F20BD8">
        <w:rPr>
          <w:sz w:val="20"/>
          <w:szCs w:val="20"/>
        </w:rPr>
        <w:t xml:space="preserve"> Intracoronary imaging</w:t>
      </w:r>
    </w:p>
    <w:p w14:paraId="6B13DDE8" w14:textId="77777777" w:rsidR="00DA2BF9" w:rsidRPr="00B431E7" w:rsidRDefault="00DA2BF9" w:rsidP="00DA2BF9">
      <w:pPr>
        <w:rPr>
          <w:sz w:val="20"/>
          <w:szCs w:val="20"/>
        </w:rPr>
      </w:pPr>
      <w:r w:rsidRPr="00F20BD8">
        <w:rPr>
          <w:sz w:val="20"/>
          <w:szCs w:val="20"/>
        </w:rPr>
        <w:lastRenderedPageBreak/>
        <w:t>.</w:t>
      </w:r>
    </w:p>
    <w:p w14:paraId="56AEC2F7" w14:textId="77777777" w:rsidR="00DA2BF9" w:rsidRPr="00DA2BF9" w:rsidRDefault="00DA2BF9" w:rsidP="00DA2BF9">
      <w:pPr>
        <w:ind w:firstLine="720"/>
      </w:pPr>
    </w:p>
    <w:sectPr w:rsidR="00DA2BF9" w:rsidRPr="00DA2B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71932"/>
    <w:multiLevelType w:val="hybridMultilevel"/>
    <w:tmpl w:val="909ADBB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76968"/>
    <w:multiLevelType w:val="hybridMultilevel"/>
    <w:tmpl w:val="9D1E31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czNrcwMTcysDBT0lEKTi0uzszPAykwNK4FABNgCsUtAAAA"/>
  </w:docVars>
  <w:rsids>
    <w:rsidRoot w:val="00A111C3"/>
    <w:rsid w:val="000001A7"/>
    <w:rsid w:val="00006084"/>
    <w:rsid w:val="000102A7"/>
    <w:rsid w:val="0001080D"/>
    <w:rsid w:val="00011B4E"/>
    <w:rsid w:val="000133C4"/>
    <w:rsid w:val="0001485D"/>
    <w:rsid w:val="000203B1"/>
    <w:rsid w:val="000233DE"/>
    <w:rsid w:val="00031091"/>
    <w:rsid w:val="00032BD2"/>
    <w:rsid w:val="00035919"/>
    <w:rsid w:val="00035DDD"/>
    <w:rsid w:val="00040FCF"/>
    <w:rsid w:val="00042AD4"/>
    <w:rsid w:val="00044526"/>
    <w:rsid w:val="00050F7B"/>
    <w:rsid w:val="0005320B"/>
    <w:rsid w:val="00056413"/>
    <w:rsid w:val="000567EC"/>
    <w:rsid w:val="00060C84"/>
    <w:rsid w:val="000616F7"/>
    <w:rsid w:val="00065663"/>
    <w:rsid w:val="000662A9"/>
    <w:rsid w:val="00071443"/>
    <w:rsid w:val="00074C0B"/>
    <w:rsid w:val="00074CE4"/>
    <w:rsid w:val="00075FD1"/>
    <w:rsid w:val="000800EC"/>
    <w:rsid w:val="0008064F"/>
    <w:rsid w:val="00084B3A"/>
    <w:rsid w:val="00084B8A"/>
    <w:rsid w:val="00087C29"/>
    <w:rsid w:val="00091072"/>
    <w:rsid w:val="0009269C"/>
    <w:rsid w:val="000926D6"/>
    <w:rsid w:val="000A170C"/>
    <w:rsid w:val="000A3B7F"/>
    <w:rsid w:val="000B2F20"/>
    <w:rsid w:val="000B405B"/>
    <w:rsid w:val="000D2CCD"/>
    <w:rsid w:val="000D46F7"/>
    <w:rsid w:val="000D5204"/>
    <w:rsid w:val="000D5623"/>
    <w:rsid w:val="000E312A"/>
    <w:rsid w:val="000F2D6A"/>
    <w:rsid w:val="000F2E57"/>
    <w:rsid w:val="000F41DB"/>
    <w:rsid w:val="000F5326"/>
    <w:rsid w:val="000F5E47"/>
    <w:rsid w:val="000F60C9"/>
    <w:rsid w:val="000F796E"/>
    <w:rsid w:val="00100FE7"/>
    <w:rsid w:val="001047C4"/>
    <w:rsid w:val="00104C82"/>
    <w:rsid w:val="001059C2"/>
    <w:rsid w:val="00106A60"/>
    <w:rsid w:val="0011328B"/>
    <w:rsid w:val="00113E3F"/>
    <w:rsid w:val="00113EEB"/>
    <w:rsid w:val="00117E42"/>
    <w:rsid w:val="001238B4"/>
    <w:rsid w:val="00124137"/>
    <w:rsid w:val="00126C1C"/>
    <w:rsid w:val="001317F6"/>
    <w:rsid w:val="0013180C"/>
    <w:rsid w:val="00133629"/>
    <w:rsid w:val="00135654"/>
    <w:rsid w:val="001356BF"/>
    <w:rsid w:val="0013650D"/>
    <w:rsid w:val="00140A6F"/>
    <w:rsid w:val="00141BF3"/>
    <w:rsid w:val="001441F4"/>
    <w:rsid w:val="001453CB"/>
    <w:rsid w:val="001550E8"/>
    <w:rsid w:val="001551EE"/>
    <w:rsid w:val="00155981"/>
    <w:rsid w:val="00156F9F"/>
    <w:rsid w:val="0016064E"/>
    <w:rsid w:val="0016154A"/>
    <w:rsid w:val="00162741"/>
    <w:rsid w:val="00163BE5"/>
    <w:rsid w:val="00164477"/>
    <w:rsid w:val="00166367"/>
    <w:rsid w:val="001663FA"/>
    <w:rsid w:val="001729DC"/>
    <w:rsid w:val="00173173"/>
    <w:rsid w:val="00177596"/>
    <w:rsid w:val="00177CBC"/>
    <w:rsid w:val="00180128"/>
    <w:rsid w:val="00180FC8"/>
    <w:rsid w:val="00182F3A"/>
    <w:rsid w:val="00186CF2"/>
    <w:rsid w:val="001877C3"/>
    <w:rsid w:val="001900E2"/>
    <w:rsid w:val="001A48AC"/>
    <w:rsid w:val="001A66B7"/>
    <w:rsid w:val="001A6867"/>
    <w:rsid w:val="001B3C3A"/>
    <w:rsid w:val="001B4C4C"/>
    <w:rsid w:val="001B4D2B"/>
    <w:rsid w:val="001B7627"/>
    <w:rsid w:val="001C1CB5"/>
    <w:rsid w:val="001C58F1"/>
    <w:rsid w:val="001C6268"/>
    <w:rsid w:val="001D0AFC"/>
    <w:rsid w:val="001D27BD"/>
    <w:rsid w:val="001D2FE2"/>
    <w:rsid w:val="001D7133"/>
    <w:rsid w:val="001E293C"/>
    <w:rsid w:val="001E5818"/>
    <w:rsid w:val="001E6D95"/>
    <w:rsid w:val="001E7A78"/>
    <w:rsid w:val="001F1645"/>
    <w:rsid w:val="001F4F8F"/>
    <w:rsid w:val="001F6425"/>
    <w:rsid w:val="001F7264"/>
    <w:rsid w:val="001F7F48"/>
    <w:rsid w:val="002014EB"/>
    <w:rsid w:val="00201ECB"/>
    <w:rsid w:val="00206D2F"/>
    <w:rsid w:val="00207E73"/>
    <w:rsid w:val="002144E0"/>
    <w:rsid w:val="00215E02"/>
    <w:rsid w:val="00217E73"/>
    <w:rsid w:val="00220680"/>
    <w:rsid w:val="00224540"/>
    <w:rsid w:val="0022695E"/>
    <w:rsid w:val="0022708A"/>
    <w:rsid w:val="002306F1"/>
    <w:rsid w:val="00230FF3"/>
    <w:rsid w:val="00237BAD"/>
    <w:rsid w:val="00245673"/>
    <w:rsid w:val="00245747"/>
    <w:rsid w:val="0025081D"/>
    <w:rsid w:val="00252381"/>
    <w:rsid w:val="0025488A"/>
    <w:rsid w:val="002551D9"/>
    <w:rsid w:val="00263781"/>
    <w:rsid w:val="00263922"/>
    <w:rsid w:val="00263C6E"/>
    <w:rsid w:val="002648BF"/>
    <w:rsid w:val="0026548F"/>
    <w:rsid w:val="00266E87"/>
    <w:rsid w:val="0026764F"/>
    <w:rsid w:val="00270C68"/>
    <w:rsid w:val="00277239"/>
    <w:rsid w:val="0027733A"/>
    <w:rsid w:val="002779AC"/>
    <w:rsid w:val="00281CED"/>
    <w:rsid w:val="002839FE"/>
    <w:rsid w:val="00290909"/>
    <w:rsid w:val="002926AB"/>
    <w:rsid w:val="00293248"/>
    <w:rsid w:val="0029547A"/>
    <w:rsid w:val="00295D27"/>
    <w:rsid w:val="002A200C"/>
    <w:rsid w:val="002A4967"/>
    <w:rsid w:val="002A65DA"/>
    <w:rsid w:val="002A7654"/>
    <w:rsid w:val="002B155F"/>
    <w:rsid w:val="002B2196"/>
    <w:rsid w:val="002B29E6"/>
    <w:rsid w:val="002B2E31"/>
    <w:rsid w:val="002B326D"/>
    <w:rsid w:val="002B70EF"/>
    <w:rsid w:val="002B7BC2"/>
    <w:rsid w:val="002C1CCE"/>
    <w:rsid w:val="002C3922"/>
    <w:rsid w:val="002C3F00"/>
    <w:rsid w:val="002D0F52"/>
    <w:rsid w:val="002D339B"/>
    <w:rsid w:val="002D5060"/>
    <w:rsid w:val="002D5460"/>
    <w:rsid w:val="002D5B59"/>
    <w:rsid w:val="002E49CA"/>
    <w:rsid w:val="002E4CA5"/>
    <w:rsid w:val="002E7854"/>
    <w:rsid w:val="002E7A13"/>
    <w:rsid w:val="002F145F"/>
    <w:rsid w:val="002F7748"/>
    <w:rsid w:val="0030002A"/>
    <w:rsid w:val="003037B6"/>
    <w:rsid w:val="00303F5B"/>
    <w:rsid w:val="00304FF5"/>
    <w:rsid w:val="003051FC"/>
    <w:rsid w:val="003057E0"/>
    <w:rsid w:val="00306E38"/>
    <w:rsid w:val="0030705C"/>
    <w:rsid w:val="00317038"/>
    <w:rsid w:val="00324161"/>
    <w:rsid w:val="00334370"/>
    <w:rsid w:val="00334CBE"/>
    <w:rsid w:val="00341EBD"/>
    <w:rsid w:val="003465F1"/>
    <w:rsid w:val="00347D44"/>
    <w:rsid w:val="00351C63"/>
    <w:rsid w:val="00360214"/>
    <w:rsid w:val="00362FEC"/>
    <w:rsid w:val="00363749"/>
    <w:rsid w:val="003652A9"/>
    <w:rsid w:val="00366917"/>
    <w:rsid w:val="00366E9E"/>
    <w:rsid w:val="00372656"/>
    <w:rsid w:val="0037486B"/>
    <w:rsid w:val="00375510"/>
    <w:rsid w:val="003800F6"/>
    <w:rsid w:val="00384DBA"/>
    <w:rsid w:val="00386974"/>
    <w:rsid w:val="00387DC2"/>
    <w:rsid w:val="00391C28"/>
    <w:rsid w:val="003953C8"/>
    <w:rsid w:val="003B087F"/>
    <w:rsid w:val="003B1AAF"/>
    <w:rsid w:val="003B3E20"/>
    <w:rsid w:val="003B4484"/>
    <w:rsid w:val="003B4B72"/>
    <w:rsid w:val="003B6267"/>
    <w:rsid w:val="003B7403"/>
    <w:rsid w:val="003C1C24"/>
    <w:rsid w:val="003C2987"/>
    <w:rsid w:val="003C6163"/>
    <w:rsid w:val="003D0336"/>
    <w:rsid w:val="003D0F1F"/>
    <w:rsid w:val="003D163A"/>
    <w:rsid w:val="003D4547"/>
    <w:rsid w:val="003D69A2"/>
    <w:rsid w:val="003D6E79"/>
    <w:rsid w:val="003E31BF"/>
    <w:rsid w:val="003E4527"/>
    <w:rsid w:val="003E7352"/>
    <w:rsid w:val="003F0F14"/>
    <w:rsid w:val="003F4E9F"/>
    <w:rsid w:val="003F7963"/>
    <w:rsid w:val="00400E7B"/>
    <w:rsid w:val="00410B07"/>
    <w:rsid w:val="00413324"/>
    <w:rsid w:val="00416276"/>
    <w:rsid w:val="00420223"/>
    <w:rsid w:val="0042165E"/>
    <w:rsid w:val="004233EB"/>
    <w:rsid w:val="00430A28"/>
    <w:rsid w:val="0043116A"/>
    <w:rsid w:val="00434A2B"/>
    <w:rsid w:val="00436E23"/>
    <w:rsid w:val="004401A3"/>
    <w:rsid w:val="00443C5A"/>
    <w:rsid w:val="00444121"/>
    <w:rsid w:val="00450604"/>
    <w:rsid w:val="00450CA8"/>
    <w:rsid w:val="00450E0E"/>
    <w:rsid w:val="004529D9"/>
    <w:rsid w:val="00455F89"/>
    <w:rsid w:val="00457D0F"/>
    <w:rsid w:val="00462507"/>
    <w:rsid w:val="00464065"/>
    <w:rsid w:val="00472FA6"/>
    <w:rsid w:val="00474E1D"/>
    <w:rsid w:val="004769B5"/>
    <w:rsid w:val="00482A74"/>
    <w:rsid w:val="00485336"/>
    <w:rsid w:val="00487272"/>
    <w:rsid w:val="0049323E"/>
    <w:rsid w:val="004946ED"/>
    <w:rsid w:val="00497F02"/>
    <w:rsid w:val="004A28D7"/>
    <w:rsid w:val="004A543F"/>
    <w:rsid w:val="004A6B37"/>
    <w:rsid w:val="004A6FD1"/>
    <w:rsid w:val="004A71AB"/>
    <w:rsid w:val="004B0811"/>
    <w:rsid w:val="004B341C"/>
    <w:rsid w:val="004B552C"/>
    <w:rsid w:val="004C361E"/>
    <w:rsid w:val="004C5107"/>
    <w:rsid w:val="004D1DF4"/>
    <w:rsid w:val="004D2746"/>
    <w:rsid w:val="004D4328"/>
    <w:rsid w:val="004D64E1"/>
    <w:rsid w:val="004E455C"/>
    <w:rsid w:val="004E697B"/>
    <w:rsid w:val="004E7930"/>
    <w:rsid w:val="004F2B3A"/>
    <w:rsid w:val="004F34F0"/>
    <w:rsid w:val="00501443"/>
    <w:rsid w:val="005024CD"/>
    <w:rsid w:val="005032AB"/>
    <w:rsid w:val="00504B88"/>
    <w:rsid w:val="00505BEF"/>
    <w:rsid w:val="00510974"/>
    <w:rsid w:val="00511479"/>
    <w:rsid w:val="005115BF"/>
    <w:rsid w:val="005169A5"/>
    <w:rsid w:val="0051732E"/>
    <w:rsid w:val="0052082C"/>
    <w:rsid w:val="00523C17"/>
    <w:rsid w:val="00524552"/>
    <w:rsid w:val="00525880"/>
    <w:rsid w:val="00527E9F"/>
    <w:rsid w:val="00534799"/>
    <w:rsid w:val="00534946"/>
    <w:rsid w:val="00534EE2"/>
    <w:rsid w:val="00537247"/>
    <w:rsid w:val="00544877"/>
    <w:rsid w:val="00545CBE"/>
    <w:rsid w:val="00554494"/>
    <w:rsid w:val="005551D0"/>
    <w:rsid w:val="005601B0"/>
    <w:rsid w:val="00562057"/>
    <w:rsid w:val="00564556"/>
    <w:rsid w:val="00564F21"/>
    <w:rsid w:val="005737BB"/>
    <w:rsid w:val="0057668D"/>
    <w:rsid w:val="00577AFB"/>
    <w:rsid w:val="00577F40"/>
    <w:rsid w:val="00581D1C"/>
    <w:rsid w:val="00583D45"/>
    <w:rsid w:val="00584753"/>
    <w:rsid w:val="005861D3"/>
    <w:rsid w:val="0059385F"/>
    <w:rsid w:val="00594715"/>
    <w:rsid w:val="005953A7"/>
    <w:rsid w:val="00595A7A"/>
    <w:rsid w:val="005A0A24"/>
    <w:rsid w:val="005A14A2"/>
    <w:rsid w:val="005A2387"/>
    <w:rsid w:val="005A65C5"/>
    <w:rsid w:val="005B3668"/>
    <w:rsid w:val="005B4BEF"/>
    <w:rsid w:val="005B5439"/>
    <w:rsid w:val="005B6442"/>
    <w:rsid w:val="005C0514"/>
    <w:rsid w:val="005C4A82"/>
    <w:rsid w:val="005D1DCD"/>
    <w:rsid w:val="005D49B3"/>
    <w:rsid w:val="005D55CB"/>
    <w:rsid w:val="005D7C46"/>
    <w:rsid w:val="005E30DD"/>
    <w:rsid w:val="005F23FB"/>
    <w:rsid w:val="005F56FF"/>
    <w:rsid w:val="005F77B9"/>
    <w:rsid w:val="00602AA0"/>
    <w:rsid w:val="00602D62"/>
    <w:rsid w:val="0060713A"/>
    <w:rsid w:val="00611271"/>
    <w:rsid w:val="006115F2"/>
    <w:rsid w:val="00615FAE"/>
    <w:rsid w:val="0061602D"/>
    <w:rsid w:val="00616206"/>
    <w:rsid w:val="00621024"/>
    <w:rsid w:val="00621D6C"/>
    <w:rsid w:val="0062397E"/>
    <w:rsid w:val="006267AE"/>
    <w:rsid w:val="00626871"/>
    <w:rsid w:val="00626AB6"/>
    <w:rsid w:val="006320BE"/>
    <w:rsid w:val="00634801"/>
    <w:rsid w:val="00635AA1"/>
    <w:rsid w:val="00644F6C"/>
    <w:rsid w:val="00645BD0"/>
    <w:rsid w:val="00647F5E"/>
    <w:rsid w:val="0065317D"/>
    <w:rsid w:val="0066191B"/>
    <w:rsid w:val="00661EB4"/>
    <w:rsid w:val="00665773"/>
    <w:rsid w:val="006662E5"/>
    <w:rsid w:val="006701AC"/>
    <w:rsid w:val="00670F43"/>
    <w:rsid w:val="0067381C"/>
    <w:rsid w:val="006753A1"/>
    <w:rsid w:val="006777F8"/>
    <w:rsid w:val="006822C7"/>
    <w:rsid w:val="00682D7A"/>
    <w:rsid w:val="00684A39"/>
    <w:rsid w:val="00685F04"/>
    <w:rsid w:val="006860C1"/>
    <w:rsid w:val="0068618E"/>
    <w:rsid w:val="00691E40"/>
    <w:rsid w:val="006A46FF"/>
    <w:rsid w:val="006A7865"/>
    <w:rsid w:val="006B15EC"/>
    <w:rsid w:val="006B67B4"/>
    <w:rsid w:val="006B6AF7"/>
    <w:rsid w:val="006C2322"/>
    <w:rsid w:val="006C449C"/>
    <w:rsid w:val="006C475A"/>
    <w:rsid w:val="006C7681"/>
    <w:rsid w:val="006D1E5F"/>
    <w:rsid w:val="006E1154"/>
    <w:rsid w:val="006E1696"/>
    <w:rsid w:val="006F06EE"/>
    <w:rsid w:val="006F37EE"/>
    <w:rsid w:val="006F42DA"/>
    <w:rsid w:val="006F5CB5"/>
    <w:rsid w:val="006F7FEF"/>
    <w:rsid w:val="00700509"/>
    <w:rsid w:val="0070177A"/>
    <w:rsid w:val="00701DA9"/>
    <w:rsid w:val="00703C1B"/>
    <w:rsid w:val="00704264"/>
    <w:rsid w:val="00704607"/>
    <w:rsid w:val="0070499F"/>
    <w:rsid w:val="00704C0F"/>
    <w:rsid w:val="00707C33"/>
    <w:rsid w:val="007176D7"/>
    <w:rsid w:val="0072255E"/>
    <w:rsid w:val="007309A7"/>
    <w:rsid w:val="00732074"/>
    <w:rsid w:val="00732196"/>
    <w:rsid w:val="00734211"/>
    <w:rsid w:val="00737675"/>
    <w:rsid w:val="00743519"/>
    <w:rsid w:val="007457B7"/>
    <w:rsid w:val="007511FB"/>
    <w:rsid w:val="00751750"/>
    <w:rsid w:val="00752523"/>
    <w:rsid w:val="007531C3"/>
    <w:rsid w:val="007558D6"/>
    <w:rsid w:val="00755EBA"/>
    <w:rsid w:val="0075786A"/>
    <w:rsid w:val="00762434"/>
    <w:rsid w:val="00765FC8"/>
    <w:rsid w:val="00767631"/>
    <w:rsid w:val="00767FCF"/>
    <w:rsid w:val="007703ED"/>
    <w:rsid w:val="00771730"/>
    <w:rsid w:val="0077377F"/>
    <w:rsid w:val="007737A8"/>
    <w:rsid w:val="0077444A"/>
    <w:rsid w:val="00775ECE"/>
    <w:rsid w:val="00777020"/>
    <w:rsid w:val="00786D52"/>
    <w:rsid w:val="00787105"/>
    <w:rsid w:val="007902C6"/>
    <w:rsid w:val="007938CC"/>
    <w:rsid w:val="0079426A"/>
    <w:rsid w:val="00795E57"/>
    <w:rsid w:val="00796899"/>
    <w:rsid w:val="007971B5"/>
    <w:rsid w:val="007973D2"/>
    <w:rsid w:val="007A04D8"/>
    <w:rsid w:val="007A2201"/>
    <w:rsid w:val="007A2785"/>
    <w:rsid w:val="007A3162"/>
    <w:rsid w:val="007A3EBF"/>
    <w:rsid w:val="007A4407"/>
    <w:rsid w:val="007A4D54"/>
    <w:rsid w:val="007A60C0"/>
    <w:rsid w:val="007A7172"/>
    <w:rsid w:val="007B0495"/>
    <w:rsid w:val="007B39E2"/>
    <w:rsid w:val="007B42C7"/>
    <w:rsid w:val="007B6823"/>
    <w:rsid w:val="007B7328"/>
    <w:rsid w:val="007C33BD"/>
    <w:rsid w:val="007C4EC6"/>
    <w:rsid w:val="007C4FA8"/>
    <w:rsid w:val="007C7F38"/>
    <w:rsid w:val="007D01C0"/>
    <w:rsid w:val="007D212C"/>
    <w:rsid w:val="007D3DFA"/>
    <w:rsid w:val="007D48E4"/>
    <w:rsid w:val="007D7058"/>
    <w:rsid w:val="007D70BD"/>
    <w:rsid w:val="007E43FD"/>
    <w:rsid w:val="007E637E"/>
    <w:rsid w:val="007F0D2C"/>
    <w:rsid w:val="007F5ED1"/>
    <w:rsid w:val="00801BA3"/>
    <w:rsid w:val="00802F08"/>
    <w:rsid w:val="00803FAE"/>
    <w:rsid w:val="0080518F"/>
    <w:rsid w:val="00810D5E"/>
    <w:rsid w:val="00811302"/>
    <w:rsid w:val="0081190C"/>
    <w:rsid w:val="0082175E"/>
    <w:rsid w:val="008235ED"/>
    <w:rsid w:val="008261AB"/>
    <w:rsid w:val="008313DC"/>
    <w:rsid w:val="008318A5"/>
    <w:rsid w:val="00832736"/>
    <w:rsid w:val="00836F72"/>
    <w:rsid w:val="0084093C"/>
    <w:rsid w:val="00840B5E"/>
    <w:rsid w:val="0084162E"/>
    <w:rsid w:val="00843017"/>
    <w:rsid w:val="00843386"/>
    <w:rsid w:val="008449BE"/>
    <w:rsid w:val="0084697A"/>
    <w:rsid w:val="00846F71"/>
    <w:rsid w:val="00846FA9"/>
    <w:rsid w:val="0085118C"/>
    <w:rsid w:val="00852010"/>
    <w:rsid w:val="0085248E"/>
    <w:rsid w:val="00853C8B"/>
    <w:rsid w:val="00854B21"/>
    <w:rsid w:val="00855080"/>
    <w:rsid w:val="00857ADB"/>
    <w:rsid w:val="0086040D"/>
    <w:rsid w:val="00861B58"/>
    <w:rsid w:val="008626CB"/>
    <w:rsid w:val="008718A9"/>
    <w:rsid w:val="00871D3D"/>
    <w:rsid w:val="00874360"/>
    <w:rsid w:val="008743FA"/>
    <w:rsid w:val="00881674"/>
    <w:rsid w:val="00885BB3"/>
    <w:rsid w:val="00886372"/>
    <w:rsid w:val="00890CB8"/>
    <w:rsid w:val="0089107E"/>
    <w:rsid w:val="00893E9C"/>
    <w:rsid w:val="00893F07"/>
    <w:rsid w:val="00896C92"/>
    <w:rsid w:val="008A0FDC"/>
    <w:rsid w:val="008A2DD7"/>
    <w:rsid w:val="008A73C9"/>
    <w:rsid w:val="008A7BBE"/>
    <w:rsid w:val="008B2092"/>
    <w:rsid w:val="008B4583"/>
    <w:rsid w:val="008B59A7"/>
    <w:rsid w:val="008B6FBC"/>
    <w:rsid w:val="008C0268"/>
    <w:rsid w:val="008C76D7"/>
    <w:rsid w:val="008C79BE"/>
    <w:rsid w:val="008D1C83"/>
    <w:rsid w:val="008D6589"/>
    <w:rsid w:val="008D6E02"/>
    <w:rsid w:val="008D72B6"/>
    <w:rsid w:val="008E07F5"/>
    <w:rsid w:val="008E1595"/>
    <w:rsid w:val="008E362A"/>
    <w:rsid w:val="008E3ECC"/>
    <w:rsid w:val="008F54D2"/>
    <w:rsid w:val="009000F8"/>
    <w:rsid w:val="00900C8E"/>
    <w:rsid w:val="0090217B"/>
    <w:rsid w:val="00905F4E"/>
    <w:rsid w:val="009107C8"/>
    <w:rsid w:val="00911AB4"/>
    <w:rsid w:val="00911BD9"/>
    <w:rsid w:val="00914DF0"/>
    <w:rsid w:val="0091633A"/>
    <w:rsid w:val="00922FAC"/>
    <w:rsid w:val="009248C4"/>
    <w:rsid w:val="0093248F"/>
    <w:rsid w:val="00933AB2"/>
    <w:rsid w:val="00933BA3"/>
    <w:rsid w:val="00937D48"/>
    <w:rsid w:val="00943E3F"/>
    <w:rsid w:val="00944DFF"/>
    <w:rsid w:val="00945889"/>
    <w:rsid w:val="00947507"/>
    <w:rsid w:val="00952A17"/>
    <w:rsid w:val="00955A78"/>
    <w:rsid w:val="009566F9"/>
    <w:rsid w:val="00956BCB"/>
    <w:rsid w:val="0096377D"/>
    <w:rsid w:val="0096524E"/>
    <w:rsid w:val="00965E44"/>
    <w:rsid w:val="00967C96"/>
    <w:rsid w:val="009707D6"/>
    <w:rsid w:val="00970B3B"/>
    <w:rsid w:val="00973448"/>
    <w:rsid w:val="00973B7A"/>
    <w:rsid w:val="00974CB6"/>
    <w:rsid w:val="0097557B"/>
    <w:rsid w:val="009762CC"/>
    <w:rsid w:val="00976F61"/>
    <w:rsid w:val="0097709D"/>
    <w:rsid w:val="0097735A"/>
    <w:rsid w:val="009806DA"/>
    <w:rsid w:val="00981B2A"/>
    <w:rsid w:val="00982D50"/>
    <w:rsid w:val="00987C2B"/>
    <w:rsid w:val="00991C56"/>
    <w:rsid w:val="00991D05"/>
    <w:rsid w:val="009936C4"/>
    <w:rsid w:val="00994442"/>
    <w:rsid w:val="00994A85"/>
    <w:rsid w:val="009A3774"/>
    <w:rsid w:val="009A5024"/>
    <w:rsid w:val="009A7F80"/>
    <w:rsid w:val="009B03AC"/>
    <w:rsid w:val="009B2532"/>
    <w:rsid w:val="009B4DFA"/>
    <w:rsid w:val="009C166E"/>
    <w:rsid w:val="009C1EEB"/>
    <w:rsid w:val="009C245B"/>
    <w:rsid w:val="009C2A97"/>
    <w:rsid w:val="009C372B"/>
    <w:rsid w:val="009C396D"/>
    <w:rsid w:val="009C4E4E"/>
    <w:rsid w:val="009C65F8"/>
    <w:rsid w:val="009D61CE"/>
    <w:rsid w:val="009D6683"/>
    <w:rsid w:val="009E043E"/>
    <w:rsid w:val="009E507B"/>
    <w:rsid w:val="009E5133"/>
    <w:rsid w:val="009E73C8"/>
    <w:rsid w:val="009E7CE0"/>
    <w:rsid w:val="009F214E"/>
    <w:rsid w:val="009F3E9E"/>
    <w:rsid w:val="009F429B"/>
    <w:rsid w:val="009F4591"/>
    <w:rsid w:val="009F46D9"/>
    <w:rsid w:val="009F5A17"/>
    <w:rsid w:val="009F610B"/>
    <w:rsid w:val="00A06CD1"/>
    <w:rsid w:val="00A111C3"/>
    <w:rsid w:val="00A11A23"/>
    <w:rsid w:val="00A1399B"/>
    <w:rsid w:val="00A139A7"/>
    <w:rsid w:val="00A223B0"/>
    <w:rsid w:val="00A224BD"/>
    <w:rsid w:val="00A246CD"/>
    <w:rsid w:val="00A31793"/>
    <w:rsid w:val="00A558C8"/>
    <w:rsid w:val="00A564DE"/>
    <w:rsid w:val="00A571D6"/>
    <w:rsid w:val="00A6127B"/>
    <w:rsid w:val="00A62B4E"/>
    <w:rsid w:val="00A663AA"/>
    <w:rsid w:val="00A6665F"/>
    <w:rsid w:val="00A71E6D"/>
    <w:rsid w:val="00A72B6E"/>
    <w:rsid w:val="00A74053"/>
    <w:rsid w:val="00A74A19"/>
    <w:rsid w:val="00A75386"/>
    <w:rsid w:val="00A75CC8"/>
    <w:rsid w:val="00A81113"/>
    <w:rsid w:val="00A828A6"/>
    <w:rsid w:val="00A83020"/>
    <w:rsid w:val="00A84DBA"/>
    <w:rsid w:val="00A84EE5"/>
    <w:rsid w:val="00A85520"/>
    <w:rsid w:val="00A85844"/>
    <w:rsid w:val="00A864EF"/>
    <w:rsid w:val="00A86D6D"/>
    <w:rsid w:val="00A923BF"/>
    <w:rsid w:val="00A95613"/>
    <w:rsid w:val="00A9667B"/>
    <w:rsid w:val="00AA236B"/>
    <w:rsid w:val="00AA5E11"/>
    <w:rsid w:val="00AB3001"/>
    <w:rsid w:val="00AC019B"/>
    <w:rsid w:val="00AC4C05"/>
    <w:rsid w:val="00AC6CFC"/>
    <w:rsid w:val="00AD0D22"/>
    <w:rsid w:val="00AD1EFE"/>
    <w:rsid w:val="00AD4CFD"/>
    <w:rsid w:val="00AD5F77"/>
    <w:rsid w:val="00AD71F0"/>
    <w:rsid w:val="00AD7E4F"/>
    <w:rsid w:val="00AE1195"/>
    <w:rsid w:val="00AE1FE7"/>
    <w:rsid w:val="00AE6974"/>
    <w:rsid w:val="00AF009B"/>
    <w:rsid w:val="00AF33B9"/>
    <w:rsid w:val="00AF551B"/>
    <w:rsid w:val="00AF6C0D"/>
    <w:rsid w:val="00AF7016"/>
    <w:rsid w:val="00B04166"/>
    <w:rsid w:val="00B06F44"/>
    <w:rsid w:val="00B108A4"/>
    <w:rsid w:val="00B24ED9"/>
    <w:rsid w:val="00B333EA"/>
    <w:rsid w:val="00B33A35"/>
    <w:rsid w:val="00B34559"/>
    <w:rsid w:val="00B347B9"/>
    <w:rsid w:val="00B402FF"/>
    <w:rsid w:val="00B40B56"/>
    <w:rsid w:val="00B40F55"/>
    <w:rsid w:val="00B41175"/>
    <w:rsid w:val="00B4191E"/>
    <w:rsid w:val="00B41B06"/>
    <w:rsid w:val="00B42975"/>
    <w:rsid w:val="00B45EFF"/>
    <w:rsid w:val="00B46083"/>
    <w:rsid w:val="00B465DE"/>
    <w:rsid w:val="00B52702"/>
    <w:rsid w:val="00B55012"/>
    <w:rsid w:val="00B57A40"/>
    <w:rsid w:val="00B57B7E"/>
    <w:rsid w:val="00B635B1"/>
    <w:rsid w:val="00B63927"/>
    <w:rsid w:val="00B65A5D"/>
    <w:rsid w:val="00B6778B"/>
    <w:rsid w:val="00B716B6"/>
    <w:rsid w:val="00B74FE4"/>
    <w:rsid w:val="00B75F3F"/>
    <w:rsid w:val="00B7701C"/>
    <w:rsid w:val="00B777A6"/>
    <w:rsid w:val="00B77BE6"/>
    <w:rsid w:val="00B803FD"/>
    <w:rsid w:val="00B92A68"/>
    <w:rsid w:val="00B94CCB"/>
    <w:rsid w:val="00B9516E"/>
    <w:rsid w:val="00B951E2"/>
    <w:rsid w:val="00B96852"/>
    <w:rsid w:val="00B968DD"/>
    <w:rsid w:val="00B97E0C"/>
    <w:rsid w:val="00BA0D56"/>
    <w:rsid w:val="00BA19EC"/>
    <w:rsid w:val="00BA26AD"/>
    <w:rsid w:val="00BA366B"/>
    <w:rsid w:val="00BA4291"/>
    <w:rsid w:val="00BA65C5"/>
    <w:rsid w:val="00BB0518"/>
    <w:rsid w:val="00BB10A4"/>
    <w:rsid w:val="00BB343E"/>
    <w:rsid w:val="00BB4EB6"/>
    <w:rsid w:val="00BB6789"/>
    <w:rsid w:val="00BC21A1"/>
    <w:rsid w:val="00BC2534"/>
    <w:rsid w:val="00BC2DFB"/>
    <w:rsid w:val="00BC3CCA"/>
    <w:rsid w:val="00BC6A9F"/>
    <w:rsid w:val="00BD0739"/>
    <w:rsid w:val="00BD1670"/>
    <w:rsid w:val="00BD218D"/>
    <w:rsid w:val="00BD46A3"/>
    <w:rsid w:val="00BD6165"/>
    <w:rsid w:val="00BD668E"/>
    <w:rsid w:val="00BD774F"/>
    <w:rsid w:val="00BD7BDD"/>
    <w:rsid w:val="00BD7DE3"/>
    <w:rsid w:val="00BE1429"/>
    <w:rsid w:val="00BE2EE6"/>
    <w:rsid w:val="00BE4512"/>
    <w:rsid w:val="00BE581D"/>
    <w:rsid w:val="00BE62FA"/>
    <w:rsid w:val="00BF32F4"/>
    <w:rsid w:val="00BF3D65"/>
    <w:rsid w:val="00BF4099"/>
    <w:rsid w:val="00BF4E3D"/>
    <w:rsid w:val="00BF5580"/>
    <w:rsid w:val="00BF57DA"/>
    <w:rsid w:val="00BF7CAD"/>
    <w:rsid w:val="00BF7FC7"/>
    <w:rsid w:val="00C00F72"/>
    <w:rsid w:val="00C022AF"/>
    <w:rsid w:val="00C0263C"/>
    <w:rsid w:val="00C02DD8"/>
    <w:rsid w:val="00C050D4"/>
    <w:rsid w:val="00C0715F"/>
    <w:rsid w:val="00C11EED"/>
    <w:rsid w:val="00C1657B"/>
    <w:rsid w:val="00C206B1"/>
    <w:rsid w:val="00C243E7"/>
    <w:rsid w:val="00C2452A"/>
    <w:rsid w:val="00C2736F"/>
    <w:rsid w:val="00C318C9"/>
    <w:rsid w:val="00C32215"/>
    <w:rsid w:val="00C33D1A"/>
    <w:rsid w:val="00C42709"/>
    <w:rsid w:val="00C43BEF"/>
    <w:rsid w:val="00C46A62"/>
    <w:rsid w:val="00C479E9"/>
    <w:rsid w:val="00C544B4"/>
    <w:rsid w:val="00C545D1"/>
    <w:rsid w:val="00C6035F"/>
    <w:rsid w:val="00C63A15"/>
    <w:rsid w:val="00C64C2B"/>
    <w:rsid w:val="00C71D0F"/>
    <w:rsid w:val="00C72977"/>
    <w:rsid w:val="00C736F1"/>
    <w:rsid w:val="00C75445"/>
    <w:rsid w:val="00C814A0"/>
    <w:rsid w:val="00C81DA3"/>
    <w:rsid w:val="00C91EF0"/>
    <w:rsid w:val="00C92481"/>
    <w:rsid w:val="00CA0E5E"/>
    <w:rsid w:val="00CA1076"/>
    <w:rsid w:val="00CA14E1"/>
    <w:rsid w:val="00CA18BE"/>
    <w:rsid w:val="00CA23EB"/>
    <w:rsid w:val="00CA3453"/>
    <w:rsid w:val="00CA3517"/>
    <w:rsid w:val="00CA39F6"/>
    <w:rsid w:val="00CA6A92"/>
    <w:rsid w:val="00CB129E"/>
    <w:rsid w:val="00CB2C3E"/>
    <w:rsid w:val="00CB78A8"/>
    <w:rsid w:val="00CC1DE0"/>
    <w:rsid w:val="00CC72EB"/>
    <w:rsid w:val="00CD06B8"/>
    <w:rsid w:val="00CD14DE"/>
    <w:rsid w:val="00CD228B"/>
    <w:rsid w:val="00CD2F45"/>
    <w:rsid w:val="00CD439C"/>
    <w:rsid w:val="00CD4528"/>
    <w:rsid w:val="00CE2551"/>
    <w:rsid w:val="00CE375F"/>
    <w:rsid w:val="00CE7B22"/>
    <w:rsid w:val="00CF143B"/>
    <w:rsid w:val="00CF3D21"/>
    <w:rsid w:val="00CF4297"/>
    <w:rsid w:val="00CF560F"/>
    <w:rsid w:val="00D01342"/>
    <w:rsid w:val="00D01D80"/>
    <w:rsid w:val="00D05AD6"/>
    <w:rsid w:val="00D16573"/>
    <w:rsid w:val="00D17D68"/>
    <w:rsid w:val="00D2631E"/>
    <w:rsid w:val="00D302A9"/>
    <w:rsid w:val="00D3046E"/>
    <w:rsid w:val="00D34274"/>
    <w:rsid w:val="00D515CA"/>
    <w:rsid w:val="00D516BE"/>
    <w:rsid w:val="00D529BE"/>
    <w:rsid w:val="00D5567B"/>
    <w:rsid w:val="00D5762D"/>
    <w:rsid w:val="00D65663"/>
    <w:rsid w:val="00D66E1D"/>
    <w:rsid w:val="00D6710C"/>
    <w:rsid w:val="00D71EA7"/>
    <w:rsid w:val="00D71F20"/>
    <w:rsid w:val="00D72FC8"/>
    <w:rsid w:val="00D7335D"/>
    <w:rsid w:val="00D80245"/>
    <w:rsid w:val="00D81C72"/>
    <w:rsid w:val="00D81EEF"/>
    <w:rsid w:val="00D847B5"/>
    <w:rsid w:val="00D86A7C"/>
    <w:rsid w:val="00D90D42"/>
    <w:rsid w:val="00D9360B"/>
    <w:rsid w:val="00D938C0"/>
    <w:rsid w:val="00D9654D"/>
    <w:rsid w:val="00D9796D"/>
    <w:rsid w:val="00DA2BF9"/>
    <w:rsid w:val="00DA34EE"/>
    <w:rsid w:val="00DA3AAC"/>
    <w:rsid w:val="00DA525D"/>
    <w:rsid w:val="00DB15AC"/>
    <w:rsid w:val="00DB67FE"/>
    <w:rsid w:val="00DB7198"/>
    <w:rsid w:val="00DC092B"/>
    <w:rsid w:val="00DC0CDF"/>
    <w:rsid w:val="00DC219A"/>
    <w:rsid w:val="00DC7573"/>
    <w:rsid w:val="00DC76DA"/>
    <w:rsid w:val="00DD0A6F"/>
    <w:rsid w:val="00DD5ACA"/>
    <w:rsid w:val="00DE261D"/>
    <w:rsid w:val="00DE26E5"/>
    <w:rsid w:val="00DE5128"/>
    <w:rsid w:val="00DF2044"/>
    <w:rsid w:val="00DF31A2"/>
    <w:rsid w:val="00DF3A01"/>
    <w:rsid w:val="00DF6DC4"/>
    <w:rsid w:val="00DF794B"/>
    <w:rsid w:val="00E04344"/>
    <w:rsid w:val="00E067B9"/>
    <w:rsid w:val="00E10EB0"/>
    <w:rsid w:val="00E12258"/>
    <w:rsid w:val="00E16DFE"/>
    <w:rsid w:val="00E20C3E"/>
    <w:rsid w:val="00E22126"/>
    <w:rsid w:val="00E23FFD"/>
    <w:rsid w:val="00E24840"/>
    <w:rsid w:val="00E2496A"/>
    <w:rsid w:val="00E27723"/>
    <w:rsid w:val="00E338B2"/>
    <w:rsid w:val="00E43757"/>
    <w:rsid w:val="00E469F9"/>
    <w:rsid w:val="00E475C7"/>
    <w:rsid w:val="00E52E69"/>
    <w:rsid w:val="00E54127"/>
    <w:rsid w:val="00E553C5"/>
    <w:rsid w:val="00E56739"/>
    <w:rsid w:val="00E570F3"/>
    <w:rsid w:val="00E57F28"/>
    <w:rsid w:val="00E6090C"/>
    <w:rsid w:val="00E628DA"/>
    <w:rsid w:val="00E6304F"/>
    <w:rsid w:val="00E708C2"/>
    <w:rsid w:val="00E76BB3"/>
    <w:rsid w:val="00E77201"/>
    <w:rsid w:val="00E773F6"/>
    <w:rsid w:val="00E77E65"/>
    <w:rsid w:val="00E846F2"/>
    <w:rsid w:val="00E91636"/>
    <w:rsid w:val="00E91F17"/>
    <w:rsid w:val="00E958DC"/>
    <w:rsid w:val="00E96592"/>
    <w:rsid w:val="00EA24E6"/>
    <w:rsid w:val="00EA41CC"/>
    <w:rsid w:val="00EA4ACF"/>
    <w:rsid w:val="00EA4F38"/>
    <w:rsid w:val="00EA751D"/>
    <w:rsid w:val="00EA7955"/>
    <w:rsid w:val="00EB1A35"/>
    <w:rsid w:val="00EB24D3"/>
    <w:rsid w:val="00EB4BE7"/>
    <w:rsid w:val="00EB6442"/>
    <w:rsid w:val="00EB7630"/>
    <w:rsid w:val="00EC0004"/>
    <w:rsid w:val="00EC51C0"/>
    <w:rsid w:val="00EC7BF3"/>
    <w:rsid w:val="00ED2826"/>
    <w:rsid w:val="00ED2E6D"/>
    <w:rsid w:val="00ED619C"/>
    <w:rsid w:val="00ED7662"/>
    <w:rsid w:val="00EE59A9"/>
    <w:rsid w:val="00EF0487"/>
    <w:rsid w:val="00EF1AC6"/>
    <w:rsid w:val="00EF1DF1"/>
    <w:rsid w:val="00EF524C"/>
    <w:rsid w:val="00EF5252"/>
    <w:rsid w:val="00F01E13"/>
    <w:rsid w:val="00F02FF2"/>
    <w:rsid w:val="00F06BF3"/>
    <w:rsid w:val="00F12353"/>
    <w:rsid w:val="00F14F4C"/>
    <w:rsid w:val="00F155FD"/>
    <w:rsid w:val="00F20BD8"/>
    <w:rsid w:val="00F23D6F"/>
    <w:rsid w:val="00F278F2"/>
    <w:rsid w:val="00F31797"/>
    <w:rsid w:val="00F33857"/>
    <w:rsid w:val="00F34FDC"/>
    <w:rsid w:val="00F4293A"/>
    <w:rsid w:val="00F45187"/>
    <w:rsid w:val="00F54FC1"/>
    <w:rsid w:val="00F557A4"/>
    <w:rsid w:val="00F5777D"/>
    <w:rsid w:val="00F57EAC"/>
    <w:rsid w:val="00F60396"/>
    <w:rsid w:val="00F65E96"/>
    <w:rsid w:val="00F71216"/>
    <w:rsid w:val="00F724F2"/>
    <w:rsid w:val="00F72E80"/>
    <w:rsid w:val="00F741D5"/>
    <w:rsid w:val="00F747A5"/>
    <w:rsid w:val="00F74845"/>
    <w:rsid w:val="00F76544"/>
    <w:rsid w:val="00F775B4"/>
    <w:rsid w:val="00F80CC5"/>
    <w:rsid w:val="00F81DC3"/>
    <w:rsid w:val="00F825A4"/>
    <w:rsid w:val="00F874F4"/>
    <w:rsid w:val="00F9017B"/>
    <w:rsid w:val="00F90800"/>
    <w:rsid w:val="00F90FEE"/>
    <w:rsid w:val="00F918A0"/>
    <w:rsid w:val="00F91968"/>
    <w:rsid w:val="00F931A6"/>
    <w:rsid w:val="00F976CF"/>
    <w:rsid w:val="00FA2082"/>
    <w:rsid w:val="00FB2567"/>
    <w:rsid w:val="00FB3CDD"/>
    <w:rsid w:val="00FB4F49"/>
    <w:rsid w:val="00FC1B6F"/>
    <w:rsid w:val="00FC3E49"/>
    <w:rsid w:val="00FC59AA"/>
    <w:rsid w:val="00FC6588"/>
    <w:rsid w:val="00FC6DE1"/>
    <w:rsid w:val="00FC70B6"/>
    <w:rsid w:val="00FD032A"/>
    <w:rsid w:val="00FD29CD"/>
    <w:rsid w:val="00FD4B6F"/>
    <w:rsid w:val="00FD5AC7"/>
    <w:rsid w:val="00FE6377"/>
    <w:rsid w:val="00FE7A55"/>
    <w:rsid w:val="00FF1675"/>
    <w:rsid w:val="00FF3AC1"/>
    <w:rsid w:val="00FF52A8"/>
    <w:rsid w:val="00FF7A59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88894"/>
  <w15:chartTrackingRefBased/>
  <w15:docId w15:val="{AE979308-9E8B-48E4-A66C-393324171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CA"/>
    <w:pPr>
      <w:spacing w:after="0" w:line="240" w:lineRule="auto"/>
    </w:pPr>
    <w:rPr>
      <w:rFonts w:eastAsia="Times New Roman" w:cs="Times New Roman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">
    <w:name w:val="thesis"/>
    <w:basedOn w:val="Normal"/>
    <w:qFormat/>
    <w:rsid w:val="003E31BF"/>
    <w:pPr>
      <w:spacing w:after="160" w:line="360" w:lineRule="auto"/>
      <w:jc w:val="both"/>
    </w:pPr>
    <w:rPr>
      <w:rFonts w:eastAsiaTheme="minorHAnsi" w:cstheme="minorBidi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2306F1"/>
    <w:pPr>
      <w:spacing w:before="100" w:beforeAutospacing="1" w:after="100" w:afterAutospacing="1"/>
    </w:pPr>
    <w:rPr>
      <w:rFonts w:eastAsiaTheme="minorEastAsia"/>
    </w:rPr>
  </w:style>
  <w:style w:type="paragraph" w:styleId="Revision">
    <w:name w:val="Revision"/>
    <w:hidden/>
    <w:uiPriority w:val="99"/>
    <w:semiHidden/>
    <w:rsid w:val="00DA34E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A68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867"/>
    <w:pPr>
      <w:spacing w:after="160"/>
    </w:pPr>
    <w:rPr>
      <w:rFonts w:eastAsia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8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8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084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0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0E0E"/>
    <w:pPr>
      <w:spacing w:after="160" w:line="259" w:lineRule="auto"/>
      <w:ind w:left="720"/>
      <w:contextualSpacing/>
    </w:pPr>
    <w:rPr>
      <w:rFonts w:eastAsiaTheme="minorHAnsi" w:cstheme="minorBidi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50E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6413"/>
    <w:rPr>
      <w:color w:val="605E5C"/>
      <w:shd w:val="clear" w:color="auto" w:fill="E1DFDD"/>
    </w:rPr>
  </w:style>
  <w:style w:type="character" w:customStyle="1" w:styleId="docsum-journal-citation">
    <w:name w:val="docsum-journal-citation"/>
    <w:basedOn w:val="DefaultParagraphFont"/>
    <w:rsid w:val="00035919"/>
  </w:style>
  <w:style w:type="character" w:styleId="FollowedHyperlink">
    <w:name w:val="FollowedHyperlink"/>
    <w:basedOn w:val="DefaultParagraphFont"/>
    <w:uiPriority w:val="99"/>
    <w:semiHidden/>
    <w:unhideWhenUsed/>
    <w:rsid w:val="00AF551B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861D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E6D95"/>
    <w:rPr>
      <w:color w:val="605E5C"/>
      <w:shd w:val="clear" w:color="auto" w:fill="E1DFDD"/>
    </w:rPr>
  </w:style>
  <w:style w:type="table" w:styleId="GridTable2-Accent5">
    <w:name w:val="Grid Table 2 Accent 5"/>
    <w:basedOn w:val="TableNormal"/>
    <w:uiPriority w:val="47"/>
    <w:rsid w:val="00DA2BF9"/>
    <w:pPr>
      <w:spacing w:after="0" w:line="240" w:lineRule="auto"/>
    </w:pPr>
    <w:rPr>
      <w:rFonts w:asciiTheme="minorHAnsi" w:hAnsiTheme="minorHAnsi"/>
      <w:sz w:val="22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40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13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76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87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38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7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7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9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31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87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44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6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8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8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65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12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0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4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2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6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02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2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68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93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6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92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60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98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5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58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84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72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1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2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08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2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67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89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6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70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19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99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73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67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8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64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5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98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97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2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8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48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7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14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52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3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70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08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4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77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4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76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71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73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34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16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69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71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3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44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3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23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5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60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33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0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6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3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74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1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57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87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28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07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5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5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48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87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88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4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5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4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72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83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7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5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57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5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8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4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2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0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2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8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7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5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86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78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52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3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55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68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39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11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8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14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59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8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81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54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3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3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4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6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57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87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83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44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3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2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94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8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63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3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8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35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63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44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4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76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6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67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7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95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306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2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0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9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94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1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5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35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3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55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8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8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26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28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4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36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7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19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01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9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9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24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1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57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47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9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02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9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46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0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844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66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50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53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18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7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80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32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8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52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3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3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95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6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0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4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2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43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81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2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35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85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8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14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8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26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5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7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27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2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62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38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77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1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05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9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0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24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6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2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8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68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73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54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44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64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92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1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5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96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5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50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1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3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47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77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0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9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93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1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9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87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2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3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40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91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29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31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59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18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86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4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5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90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39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53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9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64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27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70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03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65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77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94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42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2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97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9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08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9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0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9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2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2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81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6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6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585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41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7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4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5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99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46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0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1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3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0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5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23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96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52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1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0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67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9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49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80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11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4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72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4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17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60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00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55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63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46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17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74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70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883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52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2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30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53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50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88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07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5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6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71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8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5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8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8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2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38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8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58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0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1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8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38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6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07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6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99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682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76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04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53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1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03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19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7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78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32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3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3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63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7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0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58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52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07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3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7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86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44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042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6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5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7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25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49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2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40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82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7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9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49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93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1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1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35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07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3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0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2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3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22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62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7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86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30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95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1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1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53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20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7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60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08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6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1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02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5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33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56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5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5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9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22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2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9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059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89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5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076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0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13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92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9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58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5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2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4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96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7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73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00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97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0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4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4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361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1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5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69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31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1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46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8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18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9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04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1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0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28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0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8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23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25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2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3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06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76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51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8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8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62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38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93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72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7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42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0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17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6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2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61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9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34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9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1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5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40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7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1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90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97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96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7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39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5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83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77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0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4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69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2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42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75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6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2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0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52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6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58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99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3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87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26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42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9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00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4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37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80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78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1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4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41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1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72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5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2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6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4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19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303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01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9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5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4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82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13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9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0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5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6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6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56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7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6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0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46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8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88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7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86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14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01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05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3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9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7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7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39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59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34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05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37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7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6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79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75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67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4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91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4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3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87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22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75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78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10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8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51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38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4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3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5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04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08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25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2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90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85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9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71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4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69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9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93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9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8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27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2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9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42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1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64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74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04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3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58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8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8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89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5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8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47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67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7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2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4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44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63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8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42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59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34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34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1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13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7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88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4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4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66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35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25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53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30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91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4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75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29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6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10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7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4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15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72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3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6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2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2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6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68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64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9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7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59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01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0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227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3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6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8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02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54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3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20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2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37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81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9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1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9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6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82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95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58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7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5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1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627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84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28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4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77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74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83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3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076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7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00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49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39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8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6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7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94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73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3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13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91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87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1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94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6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80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3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60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645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3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1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72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19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17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26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97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47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64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44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7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89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5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6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76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6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82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7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8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24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9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96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64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80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8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946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79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2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65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1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2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85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33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33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92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49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83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13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39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87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03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42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65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6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8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71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1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2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84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8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54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68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4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4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43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3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7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12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6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5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70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6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06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3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8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12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60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5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5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26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5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1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3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0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97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23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57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272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1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0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5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25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67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5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1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33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23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02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47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6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86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35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76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85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1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1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18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73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83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74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7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4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07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5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76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64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53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67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12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4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8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29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0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12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55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05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54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0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5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73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95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0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62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72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0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01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7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49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2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13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23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84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15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8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27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6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0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0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5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82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56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0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51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88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862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73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39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04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4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12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3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8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9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0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6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47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66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48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48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1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92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7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3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94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79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4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8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4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43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27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6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34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26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2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7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27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8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01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96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6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9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5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28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15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49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04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87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6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2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62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7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84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37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77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6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43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75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64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49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01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53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60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08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4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0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4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48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44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42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8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2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67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37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01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74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26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0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1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82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44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1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75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7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1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1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4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5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68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2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78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6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82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90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9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3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9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1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90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75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43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9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20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3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3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4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58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58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3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72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33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6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9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7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54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43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1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93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16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5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8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0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8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57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50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8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19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9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9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5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35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7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36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86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02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08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06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76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9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0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87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5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34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16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38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3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77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2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18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4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39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36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7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35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15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52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89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2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30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23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14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31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6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7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5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42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26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49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2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79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00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7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68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5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41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5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60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7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58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86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66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84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1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9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1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78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34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38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7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6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40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3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8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4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52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1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12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8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0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1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6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62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29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56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76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8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17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8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29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9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3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1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51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62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9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2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3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27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2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0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34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55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33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1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6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2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62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59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6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34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6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2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72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19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55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44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19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7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4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37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16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69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64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61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15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15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7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16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9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49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46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3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7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68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002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93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1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2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53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6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8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86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8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74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83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11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9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3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8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6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51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4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7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5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08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17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0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11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69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8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45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3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8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89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57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3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67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21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1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62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32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51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1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91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2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69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7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4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6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62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21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8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9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4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29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81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13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28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1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44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7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67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80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7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28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56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77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1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4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1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67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10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50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1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5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7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0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19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1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96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82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20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87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2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71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05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13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9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58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4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5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43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48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75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71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70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4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53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5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7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28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2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83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34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3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94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1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61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23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8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4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6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1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0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7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66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75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92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92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5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8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7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98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4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7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18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80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2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41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75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13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30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4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6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95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1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05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1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9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8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09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87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53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927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1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8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2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80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88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9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64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14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7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42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9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2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16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54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7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79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17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4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8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61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82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90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8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88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66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2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1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9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9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69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66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69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33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38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1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4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08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42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76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95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1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49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91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84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02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94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55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06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6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85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59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7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32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42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5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5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90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08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7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6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93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4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1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49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1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25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2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1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37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28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94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6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55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81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44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2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3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81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5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1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17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4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5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4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6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09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2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27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3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0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04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4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52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2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5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69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03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6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3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0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94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357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3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6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47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5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55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37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3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84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46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2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8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19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3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3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00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18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7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3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62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04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29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9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1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22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2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1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8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6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37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3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33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0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8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87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8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67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92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94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02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1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66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3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74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1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64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16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7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1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9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02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4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90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03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8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97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80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4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45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1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29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43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0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2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7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3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8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2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25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62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6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95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3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05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11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12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08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6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2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71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25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45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2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9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03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9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16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8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06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98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9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5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0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60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5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7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6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8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9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53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95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09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11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5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7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15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40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6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94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2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67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7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60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31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38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29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93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37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20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69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73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5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53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40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02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0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97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6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02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62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70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8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1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75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1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46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56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5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54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83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00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07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01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9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7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8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88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8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18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7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59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66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98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3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0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88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7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50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10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9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8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59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9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6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05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38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58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06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63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65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57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1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02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22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71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1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74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829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7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3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80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29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2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0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28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0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44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3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72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15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6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12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5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21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46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1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5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7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52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4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78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76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5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02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46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1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1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27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42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7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90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89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86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0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17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6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9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3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15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17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9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62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0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62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5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51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78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7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74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53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15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76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6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6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63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5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4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06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3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1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40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8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4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47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91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3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7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81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7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23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97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12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06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1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8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2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02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63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61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8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76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4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46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9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42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22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3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6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9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4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22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8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03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13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97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2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9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05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93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5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77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5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36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7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84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38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19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9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2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0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6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37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83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7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05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4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90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1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42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9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9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46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03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4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52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43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35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16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1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6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5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07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4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2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49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0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90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20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52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11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4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4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6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41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37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61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44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12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34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6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0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13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5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83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73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1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79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82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48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52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75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3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4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68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3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6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99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8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9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56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40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8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8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9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85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8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32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50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9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5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90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6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76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8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8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87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6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83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22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23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36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51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56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36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48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8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5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44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8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3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09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42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31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87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63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10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8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20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64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2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35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3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59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2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7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9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33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17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46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84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91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4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16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5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86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78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06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75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88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2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68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05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0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1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5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5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2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68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76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52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5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7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39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8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12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87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25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65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70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0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12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43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7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61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59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1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72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0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3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20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7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48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3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4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4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6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69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87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0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49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67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0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6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62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77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9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3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43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94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64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19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9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06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1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0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73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66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0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0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7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93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34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4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46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93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10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5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1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1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57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26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67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64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5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70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67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0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8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83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57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7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56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1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59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5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24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32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80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6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9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6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55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6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4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7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49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31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0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34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7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6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04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4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75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45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23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5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7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43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54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25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0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0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80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0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24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86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0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31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9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7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16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31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24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8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1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66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6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46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11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7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1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9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16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56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65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9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9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19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77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25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8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1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01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98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3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57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90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79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66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58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63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09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7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6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1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4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43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88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88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2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57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84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7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6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8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3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59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85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53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83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81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0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96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1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07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69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6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77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2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7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58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3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25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8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4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67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90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25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8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08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3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36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16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8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4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175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1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65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01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23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2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6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90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75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62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2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30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0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5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00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7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4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51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0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49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09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9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4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1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1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75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11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6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8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26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15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88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84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8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2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69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82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8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351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65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7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40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12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20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90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0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0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1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63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40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0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9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43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7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9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3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07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1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89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57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5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1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91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0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25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3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40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29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3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47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29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0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50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98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3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84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7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6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95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7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2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77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26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15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07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5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91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25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35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17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89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35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37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5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75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48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8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40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47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04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1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25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46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5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7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74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5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26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83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734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9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3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2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17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8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26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78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8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66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90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69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35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08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93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8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9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1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04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5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9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36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95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03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41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9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11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63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2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06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53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6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18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28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61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4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58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77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7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96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15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83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9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1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92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9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07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8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2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8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67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3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69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30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5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00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00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8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79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89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03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34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4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81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45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3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07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5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45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8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52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66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7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3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65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5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60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2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6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55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2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8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49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07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46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7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2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7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3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1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1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12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9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01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27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13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0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6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50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6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751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15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8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30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93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02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39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85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01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5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9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5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22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9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01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84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96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09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97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30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97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8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78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6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5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4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319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77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5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32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57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0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7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8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8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8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62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47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2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75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5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62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25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39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9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7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52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09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31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9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1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16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6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93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43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86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63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9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31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15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8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4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07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69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8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75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6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8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2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12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0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23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88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74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4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94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8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2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03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0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1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22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2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82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75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57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6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3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4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25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3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6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85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88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5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59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5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71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8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8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2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6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14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1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7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72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34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3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08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0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06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90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1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27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4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3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40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02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40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78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62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2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16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85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64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0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29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34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8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760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65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07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78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14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50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91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6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2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64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19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6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88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88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9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17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1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0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97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5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49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23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50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96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61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14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7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65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52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48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86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09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18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050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1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5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13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5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52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09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3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92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3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7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0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77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7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7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02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08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73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0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6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87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0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2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95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83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29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4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25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94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5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25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74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23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8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0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1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14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32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0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7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8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24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4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1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2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3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17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5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1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0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03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3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masmamas1@yahoo.co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83A52BE2134E3CB2551BBFD81BD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78399-55B2-44AC-9651-3D66CED39CED}"/>
      </w:docPartPr>
      <w:docPartBody>
        <w:p w:rsidR="009844EA" w:rsidRDefault="00E4644F">
          <w:r w:rsidRPr="007628FF">
            <w:rPr>
              <w:rStyle w:val="PlaceholderText"/>
            </w:rPr>
            <w:t>Formatting...</w:t>
          </w:r>
        </w:p>
      </w:docPartBody>
    </w:docPart>
    <w:docPart>
      <w:docPartPr>
        <w:name w:val="0FEC02758C3541EFBB82937A6B0E4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29883-F779-4BAE-8259-915AFC3CB9EA}"/>
      </w:docPartPr>
      <w:docPartBody>
        <w:p w:rsidR="009844EA" w:rsidRDefault="00E4644F">
          <w:r w:rsidRPr="007628FF">
            <w:rPr>
              <w:rStyle w:val="PlaceholderText"/>
            </w:rPr>
            <w:t>Formatting...</w:t>
          </w:r>
        </w:p>
      </w:docPartBody>
    </w:docPart>
    <w:docPart>
      <w:docPartPr>
        <w:name w:val="5160DCDDF0234449B9C6FB7747AA8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6AF87-78C2-40EE-93EA-0CF785BF3B25}"/>
      </w:docPartPr>
      <w:docPartBody>
        <w:p w:rsidR="00346880" w:rsidRDefault="009677C5">
          <w:r w:rsidRPr="0047259A">
            <w:rPr>
              <w:rStyle w:val="PlaceholderText"/>
            </w:rPr>
            <w:t>Formatting Bibliography...</w:t>
          </w:r>
        </w:p>
      </w:docPartBody>
    </w:docPart>
    <w:docPart>
      <w:docPartPr>
        <w:name w:val="37B72C5C073C4442BAAC329ED6181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7D45A-E6E9-4F6C-8E8B-75CABD0C3E51}"/>
      </w:docPartPr>
      <w:docPartBody>
        <w:p w:rsidR="00FD0C41" w:rsidRDefault="0032660E">
          <w:r w:rsidRPr="00310BA0">
            <w:rPr>
              <w:rStyle w:val="PlaceholderText"/>
            </w:rPr>
            <w:t>Formatting...</w:t>
          </w:r>
        </w:p>
      </w:docPartBody>
    </w:docPart>
    <w:docPart>
      <w:docPartPr>
        <w:name w:val="48B9DF4B50464024A91776917A6C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5C37F-CF0A-4A1C-8E6B-8405C8C28CC4}"/>
      </w:docPartPr>
      <w:docPartBody>
        <w:p w:rsidR="00FD0C41" w:rsidRDefault="0032660E">
          <w:r w:rsidRPr="00310BA0">
            <w:rPr>
              <w:rStyle w:val="PlaceholderText"/>
            </w:rPr>
            <w:t>Formatting...</w:t>
          </w:r>
        </w:p>
      </w:docPartBody>
    </w:docPart>
    <w:docPart>
      <w:docPartPr>
        <w:name w:val="C5C04B972B40419ABA15C4A26C1DF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42E5C-40AD-4903-9070-91BC6F9AB21F}"/>
      </w:docPartPr>
      <w:docPartBody>
        <w:p w:rsidR="00FD0C41" w:rsidRDefault="0032660E">
          <w:r w:rsidRPr="00310BA0">
            <w:rPr>
              <w:rStyle w:val="PlaceholderText"/>
            </w:rPr>
            <w:t>Formatting...</w:t>
          </w:r>
        </w:p>
      </w:docPartBody>
    </w:docPart>
    <w:docPart>
      <w:docPartPr>
        <w:name w:val="F63A9EFDDBF44BBC908B59259879A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4D13B-0919-43E2-9E2D-50FEE960CB1D}"/>
      </w:docPartPr>
      <w:docPartBody>
        <w:p w:rsidR="00FD0C41" w:rsidRDefault="0032660E">
          <w:r w:rsidRPr="00310BA0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644F"/>
    <w:rsid w:val="00073061"/>
    <w:rsid w:val="000C3304"/>
    <w:rsid w:val="00171CC1"/>
    <w:rsid w:val="0032660E"/>
    <w:rsid w:val="00346880"/>
    <w:rsid w:val="003932B5"/>
    <w:rsid w:val="00443166"/>
    <w:rsid w:val="0047690D"/>
    <w:rsid w:val="005B005C"/>
    <w:rsid w:val="00756E0B"/>
    <w:rsid w:val="008C200A"/>
    <w:rsid w:val="00960876"/>
    <w:rsid w:val="009677C5"/>
    <w:rsid w:val="009844EA"/>
    <w:rsid w:val="00E00AA8"/>
    <w:rsid w:val="00E4644F"/>
    <w:rsid w:val="00ED1F0E"/>
    <w:rsid w:val="00F31D88"/>
    <w:rsid w:val="00FD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660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AC0F255-61CD-44F0-8E5C-A5E57DF8CC38}">
  <we:reference id="wa104380122" version="1.0.0.1" store="en-US" storeType="OMEX"/>
  <we:alternateReferences>
    <we:reference id="wa104380122" version="1.0.0.1" store="wa104380122" storeType="OMEX"/>
  </we:alternateReferences>
  <we:properties>
    <we:property name="bibliographyEnabled" value="&quot;bibliographyEnabled&quot;"/>
    <we:property name="citations" value="{&quot;89139342&quot;:{&quot;referencesIds&quot;:[&quot;doc:5eb19a44e4b0af1dbaa6a6b5&quot;],&quot;referencesOptions&quot;:{&quot;doc:5eb19a44e4b0af1dbaa6a6b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9139342,&quot;citationText&quot;:&quot;&lt;span style=\&quot;font-family:Times New Roman;font-size:16px;color:#000000\&quot;&gt;(3)&lt;/span&gt;&quot;},&quot;1082644318&quot;:{&quot;referencesIds&quot;:[&quot;doc:617f10e98f08159a2bf74bf8&quot;],&quot;referencesOptions&quot;:{&quot;doc:617f10e98f08159a2bf74bf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082644318,&quot;citationText&quot;:&quot;&lt;span style=\&quot;font-family:Times New Roman;font-size:16px;color:#000000\&quot;&gt;(2)&lt;/span&gt;&quot;},&quot;1332017671&quot;:{&quot;referencesIds&quot;:[&quot;doc:5eb19a44e4b0af1dbaa6a6f3&quot;,&quot;doc:616bf65f8f08681558f2639a&quot;],&quot;referencesOptions&quot;:{&quot;doc:5eb19a44e4b0af1dbaa6a6f3&quot;:{&quot;author&quot;:true,&quot;year&quot;:true,&quot;pageReplace&quot;:&quot;&quot;,&quot;prefix&quot;:&quot;&quot;,&quot;suffix&quot;:&quot;&quot;},&quot;doc:616bf65f8f08681558f2639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32017671,&quot;citationText&quot;:&quot;&lt;span style=\&quot;font-family:Times New Roman;font-size:16px;color:#000000\&quot;&gt;(5, 6)&lt;/span&gt;&quot;},&quot;1721175895&quot;:{&quot;referencesIds&quot;:[&quot;doc:6168af178f088287753ebbc1&quot;],&quot;referencesOptions&quot;:{&quot;doc:6168af178f088287753ebbc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21175895,&quot;citationText&quot;:&quot;&lt;span style=\&quot;font-family:Times New Roman;font-size:16px;color:#000000\&quot;&gt;(1)&lt;/span&gt;&quot;},&quot;-14316732&quot;:{&quot;referencesIds&quot;:[&quot;doc:6168af178f088287753ebbc1&quot;],&quot;referencesOptions&quot;:{&quot;doc:6168af178f088287753ebbc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316732,&quot;citationText&quot;:&quot;&lt;span style=\&quot;font-family:Times New Roman;font-size:16px;color:#000000\&quot;&gt;(1)&lt;/span&gt;&quot;},&quot;-834597627&quot;:{&quot;referencesIds&quot;:[&quot;doc:6168ae4f8f089e719b3b045f&quot;],&quot;referencesOptions&quot;:{&quot;doc:6168ae4f8f089e719b3b045f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834597627,&quot;citationText&quot;:&quot;&lt;span style=\&quot;font-family:Times New Roman;font-size:16px;color:#000000\&quot;&gt;(4)&lt;/span&gt;&quot;},&quot;-1704789929&quot;:{&quot;referencesIds&quot;:[&quot;doc:616bf65f8f08681558f2639a&quot;],&quot;referencesOptions&quot;:{&quot;doc:616bf65f8f08681558f2639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04789929,&quot;citationText&quot;:&quot;&lt;span style=\&quot;font-family:Times New Roman;font-size:16px;color:#000000\&quot;&gt;(5)&lt;/span&gt;&quot;}}"/>
    <we:property name="currentStyle" value="{&quot;id&quot;:&quot;4164&quot;,&quot;styleType&quot;:&quot;refworks&quot;,&quot;name&quot;:&quot;JACC: Cardiovascular Imaging&quot;,&quot;isInstitutional&quot;:false,&quot;citeStyle&quot;:&quot;INTEXT_ONLY&quot;,&quot;isSorted&quot;:false,&quot;usesNumbers&quot;:true,&quot;authorDisambiguation&quot;:&quot;surname_firstname&quot;}"/>
    <we:property name="formatForFootnotesEnabled" value="&quot;formatForFootnotesDisabled&quot;"/>
    <we:property name="rcm.version" value="2"/>
    <we:property name="rw.control.unlocked" value="true"/>
    <we:property name="rw.officeVersion" value="&quot;1.3&quot;"/>
    <we:property name="rw.subscriberId" value="&quot;0&quot;"/>
    <we:property name="rw.userId" value="&quot;user:5eb199b4e4b0c36dc467c06b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3D905-7E6E-4866-BA24-BF4FAD919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8</Pages>
  <Words>1976</Words>
  <Characters>1126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Rashid Ashraf;Chris Stevens</dc:creator>
  <cp:keywords/>
  <dc:description/>
  <cp:lastModifiedBy>Muhammad Rashid</cp:lastModifiedBy>
  <cp:revision>32</cp:revision>
  <cp:lastPrinted>2022-03-21T22:55:00Z</cp:lastPrinted>
  <dcterms:created xsi:type="dcterms:W3CDTF">2022-01-06T17:53:00Z</dcterms:created>
  <dcterms:modified xsi:type="dcterms:W3CDTF">2022-03-21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eb199b4e4b0c36dc467c06b</vt:lpwstr>
  </property>
  <property fmtid="{D5CDD505-2E9C-101B-9397-08002B2CF9AE}" pid="3" name="WnCSubscriberId">
    <vt:lpwstr>0</vt:lpwstr>
  </property>
  <property fmtid="{D5CDD505-2E9C-101B-9397-08002B2CF9AE}" pid="4" name="WnCOutputStyleId">
    <vt:lpwstr>3789</vt:lpwstr>
  </property>
  <property fmtid="{D5CDD505-2E9C-101B-9397-08002B2CF9AE}" pid="5" name="RWProductId">
    <vt:lpwstr>Flow</vt:lpwstr>
  </property>
  <property fmtid="{D5CDD505-2E9C-101B-9397-08002B2CF9AE}" pid="6" name="RWProjectId">
    <vt:lpwstr>ap:5eb199b4e4b0c36dc467c06c</vt:lpwstr>
  </property>
  <property fmtid="{D5CDD505-2E9C-101B-9397-08002B2CF9AE}" pid="7" name="WnC4Folder">
    <vt:lpwstr>Documents///BCIS imaging draft 19th Nov</vt:lpwstr>
  </property>
</Properties>
</file>